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6812F5" w14:textId="4ED0467E" w:rsidR="00B87534" w:rsidRPr="002B1076" w:rsidRDefault="008158C0" w:rsidP="008158C0">
      <w:pPr>
        <w:tabs>
          <w:tab w:val="left" w:pos="5858"/>
        </w:tabs>
        <w:ind w:left="158"/>
        <w:rPr>
          <w:sz w:val="23"/>
        </w:rPr>
      </w:pPr>
      <w:r>
        <w:rPr>
          <w:noProof/>
          <w:sz w:val="20"/>
        </w:rPr>
        <w:drawing>
          <wp:inline distT="0" distB="0" distL="0" distR="0" wp14:anchorId="0E8542B2" wp14:editId="295C6DC6">
            <wp:extent cx="2743200" cy="4114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_Eng_CompSci_cmy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3200" cy="411480"/>
                    </a:xfrm>
                    <a:prstGeom prst="rect">
                      <a:avLst/>
                    </a:prstGeom>
                  </pic:spPr>
                </pic:pic>
              </a:graphicData>
            </a:graphic>
          </wp:inline>
        </w:drawing>
      </w:r>
    </w:p>
    <w:p w14:paraId="11AC378B" w14:textId="6441DF9E" w:rsidR="00B87534" w:rsidRPr="002B1076" w:rsidRDefault="00727F4A" w:rsidP="004F78FE">
      <w:pPr>
        <w:spacing w:before="74"/>
        <w:ind w:left="2610" w:right="297" w:hanging="270"/>
        <w:rPr>
          <w:b/>
          <w:sz w:val="28"/>
        </w:rPr>
      </w:pPr>
      <w:r w:rsidRPr="002B1076">
        <w:rPr>
          <w:b/>
          <w:sz w:val="28"/>
        </w:rPr>
        <w:t>DSE</w:t>
      </w:r>
      <w:r>
        <w:rPr>
          <w:b/>
          <w:sz w:val="28"/>
        </w:rPr>
        <w:t xml:space="preserve"> </w:t>
      </w:r>
      <w:r w:rsidR="009620E0">
        <w:rPr>
          <w:b/>
          <w:sz w:val="28"/>
        </w:rPr>
        <w:t>5002</w:t>
      </w:r>
      <w:r>
        <w:rPr>
          <w:b/>
          <w:sz w:val="28"/>
        </w:rPr>
        <w:t xml:space="preserve">: </w:t>
      </w:r>
      <w:r w:rsidR="009620E0">
        <w:rPr>
          <w:b/>
          <w:sz w:val="28"/>
        </w:rPr>
        <w:t>R &amp; Python Programming</w:t>
      </w:r>
    </w:p>
    <w:p w14:paraId="16DB90C3" w14:textId="77777777" w:rsidR="00625DB0" w:rsidRPr="002B1076" w:rsidRDefault="00625DB0">
      <w:pPr>
        <w:ind w:left="157" w:right="297"/>
        <w:rPr>
          <w:b/>
          <w:sz w:val="26"/>
        </w:rPr>
      </w:pPr>
    </w:p>
    <w:p w14:paraId="004D4456" w14:textId="2752B72B" w:rsidR="00B87534" w:rsidRPr="00084181" w:rsidRDefault="00544BB3" w:rsidP="00625DB0">
      <w:pPr>
        <w:ind w:left="157" w:right="297"/>
        <w:rPr>
          <w:sz w:val="26"/>
          <w:szCs w:val="26"/>
        </w:rPr>
      </w:pPr>
      <w:r w:rsidRPr="00084181">
        <w:rPr>
          <w:b/>
          <w:sz w:val="26"/>
          <w:szCs w:val="26"/>
        </w:rPr>
        <w:t xml:space="preserve">Instructor: </w:t>
      </w:r>
      <w:r w:rsidR="00B05E2C">
        <w:rPr>
          <w:b/>
          <w:sz w:val="26"/>
          <w:szCs w:val="26"/>
        </w:rPr>
        <w:t>H. David Sheets</w:t>
      </w:r>
      <w:r w:rsidR="00440BF3">
        <w:rPr>
          <w:b/>
          <w:sz w:val="26"/>
          <w:szCs w:val="26"/>
        </w:rPr>
        <w:t>, sheetsh@merrimack.edu</w:t>
      </w:r>
    </w:p>
    <w:p w14:paraId="2F435343" w14:textId="12BDBF8F" w:rsidR="007D710A" w:rsidRPr="00084181" w:rsidRDefault="00544BB3" w:rsidP="002D5618">
      <w:pPr>
        <w:ind w:left="157" w:right="2770"/>
        <w:rPr>
          <w:sz w:val="26"/>
          <w:szCs w:val="26"/>
        </w:rPr>
      </w:pPr>
      <w:r w:rsidRPr="00084181">
        <w:rPr>
          <w:b/>
          <w:sz w:val="26"/>
          <w:szCs w:val="26"/>
        </w:rPr>
        <w:t xml:space="preserve">Course Term: </w:t>
      </w:r>
      <w:r w:rsidR="00B05E2C">
        <w:rPr>
          <w:b/>
          <w:sz w:val="26"/>
          <w:szCs w:val="26"/>
        </w:rPr>
        <w:t>Summer 2</w:t>
      </w:r>
      <w:r w:rsidR="00051DE2">
        <w:rPr>
          <w:b/>
          <w:sz w:val="26"/>
          <w:szCs w:val="26"/>
        </w:rPr>
        <w:t xml:space="preserve"> 2024</w:t>
      </w:r>
    </w:p>
    <w:p w14:paraId="44DDF7C6" w14:textId="5EDECEF5" w:rsidR="00EE2AE2" w:rsidRPr="00B05E2C" w:rsidRDefault="00544BB3" w:rsidP="0030145D">
      <w:pPr>
        <w:tabs>
          <w:tab w:val="left" w:pos="4860"/>
        </w:tabs>
        <w:ind w:left="157" w:right="2720"/>
        <w:rPr>
          <w:b/>
          <w:sz w:val="26"/>
          <w:szCs w:val="26"/>
        </w:rPr>
      </w:pPr>
      <w:r w:rsidRPr="00084181">
        <w:rPr>
          <w:b/>
          <w:sz w:val="26"/>
          <w:szCs w:val="26"/>
        </w:rPr>
        <w:t xml:space="preserve">On-line live meeting: </w:t>
      </w:r>
      <w:r w:rsidR="00051DE2">
        <w:rPr>
          <w:b/>
          <w:sz w:val="26"/>
          <w:szCs w:val="26"/>
        </w:rPr>
        <w:t>Wednesdays</w:t>
      </w:r>
      <w:r w:rsidR="00F94200">
        <w:rPr>
          <w:b/>
          <w:sz w:val="26"/>
          <w:szCs w:val="26"/>
        </w:rPr>
        <w:t xml:space="preserve"> 7-8</w:t>
      </w:r>
      <w:r w:rsidR="00B05E2C">
        <w:rPr>
          <w:b/>
          <w:sz w:val="26"/>
          <w:szCs w:val="26"/>
        </w:rPr>
        <w:t xml:space="preserve"> pm</w:t>
      </w:r>
      <w:r w:rsidR="00F94200">
        <w:rPr>
          <w:b/>
          <w:sz w:val="26"/>
          <w:szCs w:val="26"/>
        </w:rPr>
        <w:t xml:space="preserve"> E</w:t>
      </w:r>
      <w:r w:rsidR="00B05E2C">
        <w:rPr>
          <w:b/>
          <w:sz w:val="26"/>
          <w:szCs w:val="26"/>
        </w:rPr>
        <w:t>S</w:t>
      </w:r>
      <w:r w:rsidR="00F94200">
        <w:rPr>
          <w:b/>
          <w:sz w:val="26"/>
          <w:szCs w:val="26"/>
        </w:rPr>
        <w:t>T</w:t>
      </w:r>
    </w:p>
    <w:p w14:paraId="12774544" w14:textId="61379C45" w:rsidR="00084181" w:rsidRPr="00084181" w:rsidRDefault="00084181" w:rsidP="0030145D">
      <w:pPr>
        <w:tabs>
          <w:tab w:val="left" w:pos="4887"/>
        </w:tabs>
        <w:ind w:left="157" w:right="5019"/>
        <w:rPr>
          <w:b/>
          <w:sz w:val="26"/>
          <w:szCs w:val="26"/>
        </w:rPr>
      </w:pPr>
      <w:r w:rsidRPr="00084181">
        <w:rPr>
          <w:b/>
          <w:sz w:val="26"/>
          <w:szCs w:val="26"/>
        </w:rPr>
        <w:t xml:space="preserve">Office Hours: </w:t>
      </w:r>
      <w:r w:rsidR="00B05E2C">
        <w:rPr>
          <w:b/>
          <w:sz w:val="26"/>
          <w:szCs w:val="26"/>
        </w:rPr>
        <w:t xml:space="preserve"> Wed</w:t>
      </w:r>
      <w:r w:rsidR="0030145D">
        <w:rPr>
          <w:b/>
          <w:sz w:val="26"/>
          <w:szCs w:val="26"/>
        </w:rPr>
        <w:t>.</w:t>
      </w:r>
      <w:r w:rsidR="00B05E2C">
        <w:rPr>
          <w:b/>
          <w:sz w:val="26"/>
          <w:szCs w:val="26"/>
        </w:rPr>
        <w:t xml:space="preserve"> 8:30-9:30 pm</w:t>
      </w:r>
      <w:r w:rsidR="0030145D">
        <w:rPr>
          <w:b/>
          <w:sz w:val="26"/>
          <w:szCs w:val="26"/>
        </w:rPr>
        <w:t xml:space="preserve"> and by request</w:t>
      </w:r>
      <w:r w:rsidR="00440BF3">
        <w:rPr>
          <w:b/>
          <w:sz w:val="26"/>
          <w:szCs w:val="26"/>
        </w:rPr>
        <w:t>, evenings okay!</w:t>
      </w:r>
    </w:p>
    <w:p w14:paraId="04A90F7C" w14:textId="1FDA94F6" w:rsidR="00455C97" w:rsidRPr="002B1076" w:rsidRDefault="00080E19">
      <w:pPr>
        <w:spacing w:line="480" w:lineRule="auto"/>
        <w:ind w:left="157" w:right="5019"/>
        <w:rPr>
          <w:b/>
          <w:sz w:val="26"/>
        </w:rPr>
      </w:pPr>
      <w:r>
        <w:rPr>
          <w:noProof/>
        </w:rPr>
        <mc:AlternateContent>
          <mc:Choice Requires="wpg">
            <w:drawing>
              <wp:anchor distT="0" distB="0" distL="114300" distR="114300" simplePos="0" relativeHeight="503302304" behindDoc="1" locked="0" layoutInCell="1" allowOverlap="1" wp14:anchorId="4AD4EC60" wp14:editId="4EE770AE">
                <wp:simplePos x="0" y="0"/>
                <wp:positionH relativeFrom="page">
                  <wp:posOffset>723900</wp:posOffset>
                </wp:positionH>
                <wp:positionV relativeFrom="paragraph">
                  <wp:posOffset>199390</wp:posOffset>
                </wp:positionV>
                <wp:extent cx="6369050" cy="9525"/>
                <wp:effectExtent l="9525" t="5715" r="3175" b="3810"/>
                <wp:wrapNone/>
                <wp:docPr id="1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9050" cy="9525"/>
                          <a:chOff x="1106" y="1602"/>
                          <a:chExt cx="10030" cy="15"/>
                        </a:xfrm>
                      </wpg:grpSpPr>
                      <wps:wsp>
                        <wps:cNvPr id="17" name="Line 15"/>
                        <wps:cNvCnPr>
                          <a:cxnSpLocks noChangeShapeType="1"/>
                        </wps:cNvCnPr>
                        <wps:spPr bwMode="auto">
                          <a:xfrm>
                            <a:off x="1109" y="1614"/>
                            <a:ext cx="10024" cy="0"/>
                          </a:xfrm>
                          <a:prstGeom prst="line">
                            <a:avLst/>
                          </a:prstGeom>
                          <a:noFill/>
                          <a:ln w="3048">
                            <a:solidFill>
                              <a:srgbClr val="808080"/>
                            </a:solidFill>
                            <a:round/>
                            <a:headEnd/>
                            <a:tailEnd/>
                          </a:ln>
                          <a:extLst>
                            <a:ext uri="{909E8E84-426E-40DD-AFC4-6F175D3DCCD1}">
                              <a14:hiddenFill xmlns:a14="http://schemas.microsoft.com/office/drawing/2010/main">
                                <a:noFill/>
                              </a14:hiddenFill>
                            </a:ext>
                          </a:extLst>
                        </wps:spPr>
                        <wps:bodyPr/>
                      </wps:wsp>
                      <wps:wsp>
                        <wps:cNvPr id="18" name="Line 16"/>
                        <wps:cNvCnPr>
                          <a:cxnSpLocks noChangeShapeType="1"/>
                        </wps:cNvCnPr>
                        <wps:spPr bwMode="auto">
                          <a:xfrm>
                            <a:off x="1109" y="1605"/>
                            <a:ext cx="10024" cy="0"/>
                          </a:xfrm>
                          <a:prstGeom prst="line">
                            <a:avLst/>
                          </a:prstGeom>
                          <a:noFill/>
                          <a:ln w="3048">
                            <a:solidFill>
                              <a:srgbClr val="80808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3EACBFD" id="Group 14" o:spid="_x0000_s1026" style="position:absolute;margin-left:57pt;margin-top:15.7pt;width:501.5pt;height:.75pt;z-index:-14176;mso-position-horizontal-relative:page" coordorigin="1106,1602" coordsize="1003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">
                <v:line id="Line 15" o:spid="_x0000_s1027" style="position:absolute;visibility:visible;mso-wrap-style:square" from="1109,1614" to="11133,16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" strokecolor="gray" strokeweight=".24pt"/>
                <v:line id="Line 16" o:spid="_x0000_s1028" style="position:absolute;visibility:visible;mso-wrap-style:square" from="1109,1605" to="11133,16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" strokecolor="gray" strokeweight=".24pt"/>
                <w10:wrap anchorx="page"/>
              </v:group>
            </w:pict>
          </mc:Fallback>
        </mc:AlternateContent>
      </w:r>
    </w:p>
    <w:p w14:paraId="30EAFF0C" w14:textId="507E43C6" w:rsidR="00197030" w:rsidRPr="000856F2" w:rsidRDefault="00544BB3" w:rsidP="00197030">
      <w:pPr>
        <w:ind w:left="157" w:right="5019"/>
        <w:rPr>
          <w:b/>
          <w:sz w:val="26"/>
        </w:rPr>
      </w:pPr>
      <w:r w:rsidRPr="002B1076">
        <w:rPr>
          <w:b/>
          <w:sz w:val="26"/>
        </w:rPr>
        <w:t>Course</w:t>
      </w:r>
      <w:r w:rsidRPr="002B1076">
        <w:rPr>
          <w:b/>
          <w:spacing w:val="-8"/>
          <w:sz w:val="26"/>
        </w:rPr>
        <w:t xml:space="preserve"> </w:t>
      </w:r>
      <w:r w:rsidRPr="002B1076">
        <w:rPr>
          <w:b/>
          <w:sz w:val="26"/>
        </w:rPr>
        <w:t>Description</w:t>
      </w:r>
    </w:p>
    <w:p w14:paraId="4A154DB3" w14:textId="2BF5F1EB" w:rsidR="00197030" w:rsidRDefault="00544BB3" w:rsidP="000856F2">
      <w:pPr>
        <w:pStyle w:val="BodyText"/>
        <w:ind w:left="158" w:right="302"/>
      </w:pPr>
      <w:r w:rsidRPr="002B1076">
        <w:t xml:space="preserve">This course offers </w:t>
      </w:r>
      <w:r w:rsidR="00197030">
        <w:t>students an introduction to R &amp; Python</w:t>
      </w:r>
      <w:r w:rsidR="00A56077">
        <w:t xml:space="preserve"> object-oriented</w:t>
      </w:r>
      <w:r w:rsidR="00197030">
        <w:t xml:space="preserve"> programming. More specifically, students will learn </w:t>
      </w:r>
      <w:r w:rsidR="00A56077">
        <w:t xml:space="preserve">data </w:t>
      </w:r>
      <w:r w:rsidR="00197030">
        <w:t xml:space="preserve">programming concepts, </w:t>
      </w:r>
      <w:r w:rsidR="00A56077">
        <w:t>reproducible research, and version control</w:t>
      </w:r>
      <w:r w:rsidR="00440BF3">
        <w:t>, which will serve as a foundation for</w:t>
      </w:r>
      <w:r w:rsidR="00A56077">
        <w:t xml:space="preserve"> the rest of the program. </w:t>
      </w:r>
      <w:r w:rsidR="00966E0E">
        <w:t>The course is meant to offer a foundation to the programming skills necessary for modern data professionals.</w:t>
      </w:r>
    </w:p>
    <w:p w14:paraId="2F91ECAC" w14:textId="77777777" w:rsidR="00B87534" w:rsidRPr="007C3F16" w:rsidRDefault="00B87534">
      <w:pPr>
        <w:pStyle w:val="BodyText"/>
        <w:spacing w:before="9"/>
        <w:rPr>
          <w:szCs w:val="22"/>
        </w:rPr>
      </w:pPr>
    </w:p>
    <w:p w14:paraId="0C3145C6" w14:textId="77777777" w:rsidR="000856F2" w:rsidRDefault="007C3F16" w:rsidP="000856F2">
      <w:pPr>
        <w:pStyle w:val="BodyText"/>
        <w:spacing w:before="9"/>
        <w:ind w:left="180"/>
        <w:rPr>
          <w:b/>
          <w:bCs/>
          <w:sz w:val="26"/>
          <w:szCs w:val="26"/>
        </w:rPr>
      </w:pPr>
      <w:r>
        <w:rPr>
          <w:b/>
          <w:bCs/>
          <w:sz w:val="26"/>
          <w:szCs w:val="26"/>
        </w:rPr>
        <w:t>Credit Justification Statement</w:t>
      </w:r>
    </w:p>
    <w:p w14:paraId="594E74C0" w14:textId="77777777" w:rsidR="007C3F16" w:rsidRDefault="007C3F16" w:rsidP="007C3F16">
      <w:pPr>
        <w:pStyle w:val="BodyText"/>
        <w:spacing w:before="9"/>
        <w:ind w:left="180"/>
      </w:pPr>
      <w:r>
        <w:t>In this course, students will be expected to do the following amount of work:</w:t>
      </w:r>
    </w:p>
    <w:p w14:paraId="31E1CFF4" w14:textId="01EB206F" w:rsidR="007C3F16" w:rsidRDefault="007C3F16" w:rsidP="007C3F16">
      <w:pPr>
        <w:pStyle w:val="BodyText"/>
        <w:numPr>
          <w:ilvl w:val="0"/>
          <w:numId w:val="22"/>
        </w:numPr>
        <w:spacing w:before="9"/>
      </w:pPr>
      <w:r>
        <w:t>Live session: 1</w:t>
      </w:r>
      <w:r w:rsidR="00434D6A">
        <w:t>.5</w:t>
      </w:r>
      <w:r>
        <w:t xml:space="preserve"> hour</w:t>
      </w:r>
      <w:r w:rsidR="00434D6A">
        <w:t>s</w:t>
      </w:r>
      <w:r>
        <w:t xml:space="preserve"> per week</w:t>
      </w:r>
    </w:p>
    <w:p w14:paraId="5394853F" w14:textId="3E36B9BB" w:rsidR="00434D6A" w:rsidRDefault="00434D6A" w:rsidP="007C3F16">
      <w:pPr>
        <w:pStyle w:val="BodyText"/>
        <w:numPr>
          <w:ilvl w:val="0"/>
          <w:numId w:val="22"/>
        </w:numPr>
        <w:spacing w:before="9"/>
      </w:pPr>
      <w:r>
        <w:t>Readings/Discussion 8 hours per week</w:t>
      </w:r>
    </w:p>
    <w:p w14:paraId="2188D965" w14:textId="670BC945" w:rsidR="007C3F16" w:rsidRDefault="007C3F16" w:rsidP="007C3F16">
      <w:pPr>
        <w:pStyle w:val="BodyText"/>
        <w:numPr>
          <w:ilvl w:val="0"/>
          <w:numId w:val="22"/>
        </w:numPr>
        <w:spacing w:before="9"/>
      </w:pPr>
      <w:r>
        <w:t xml:space="preserve">Labs: </w:t>
      </w:r>
      <w:r w:rsidR="00434D6A">
        <w:t>5</w:t>
      </w:r>
      <w:r>
        <w:t xml:space="preserve"> hours per week (on average)</w:t>
      </w:r>
    </w:p>
    <w:p w14:paraId="1A08B702" w14:textId="7D4C9599" w:rsidR="007C3F16" w:rsidRDefault="007C3F16" w:rsidP="007C3F16">
      <w:pPr>
        <w:pStyle w:val="BodyText"/>
        <w:numPr>
          <w:ilvl w:val="0"/>
          <w:numId w:val="22"/>
        </w:numPr>
        <w:spacing w:before="9"/>
      </w:pPr>
      <w:r>
        <w:t xml:space="preserve">Course </w:t>
      </w:r>
      <w:r w:rsidR="008E566F">
        <w:t>project</w:t>
      </w:r>
      <w:r>
        <w:t xml:space="preserve">: </w:t>
      </w:r>
      <w:r w:rsidR="00966E0E">
        <w:t>8</w:t>
      </w:r>
      <w:r>
        <w:t xml:space="preserve"> hours per week (on average)</w:t>
      </w:r>
    </w:p>
    <w:p w14:paraId="5B618DDC" w14:textId="043C7B7B" w:rsidR="007C3F16" w:rsidRPr="00B167CA" w:rsidRDefault="007C3F16" w:rsidP="007C3F16">
      <w:pPr>
        <w:pStyle w:val="BodyText"/>
        <w:numPr>
          <w:ilvl w:val="0"/>
          <w:numId w:val="22"/>
        </w:numPr>
        <w:spacing w:before="9"/>
      </w:pPr>
      <w:r>
        <w:t xml:space="preserve">Total: </w:t>
      </w:r>
      <w:r w:rsidR="00434D6A">
        <w:t>22</w:t>
      </w:r>
      <w:r w:rsidR="00D02DD8">
        <w:t>.5</w:t>
      </w:r>
      <w:r>
        <w:t xml:space="preserve"> hours per week</w:t>
      </w:r>
      <w:r w:rsidR="00C54537">
        <w:t xml:space="preserve"> (on average)</w:t>
      </w:r>
    </w:p>
    <w:p w14:paraId="488C0B5C" w14:textId="77777777" w:rsidR="007C3F16" w:rsidRPr="007C3F16" w:rsidRDefault="007C3F16">
      <w:pPr>
        <w:pStyle w:val="BodyText"/>
        <w:spacing w:before="9"/>
        <w:rPr>
          <w:szCs w:val="22"/>
        </w:rPr>
      </w:pPr>
    </w:p>
    <w:p w14:paraId="3F9CAB7A" w14:textId="77777777" w:rsidR="00B87534" w:rsidRPr="002B1076" w:rsidRDefault="00544BB3">
      <w:pPr>
        <w:pStyle w:val="Heading1"/>
        <w:spacing w:before="1"/>
        <w:ind w:left="157" w:right="297"/>
      </w:pPr>
      <w:r w:rsidRPr="002B1076">
        <w:t>Course Learning Objectives</w:t>
      </w:r>
    </w:p>
    <w:p w14:paraId="786B461A" w14:textId="77777777" w:rsidR="00B87534" w:rsidRPr="002B1076" w:rsidRDefault="00544BB3" w:rsidP="000856F2">
      <w:pPr>
        <w:pStyle w:val="BodyText"/>
        <w:spacing w:line="269" w:lineRule="exact"/>
        <w:ind w:left="158" w:right="302"/>
      </w:pPr>
      <w:r w:rsidRPr="002B1076">
        <w:t>Upon completion of this course, students should:</w:t>
      </w:r>
    </w:p>
    <w:p w14:paraId="466D4B08" w14:textId="44D17E94" w:rsidR="00B87534" w:rsidRPr="002B1076" w:rsidRDefault="00966E0E">
      <w:pPr>
        <w:pStyle w:val="ListParagraph"/>
        <w:numPr>
          <w:ilvl w:val="0"/>
          <w:numId w:val="17"/>
        </w:numPr>
        <w:tabs>
          <w:tab w:val="left" w:pos="879"/>
        </w:tabs>
        <w:spacing w:line="303" w:lineRule="exact"/>
        <w:rPr>
          <w:i/>
          <w:sz w:val="24"/>
        </w:rPr>
      </w:pPr>
      <w:r>
        <w:rPr>
          <w:sz w:val="24"/>
        </w:rPr>
        <w:t>Understand how to create reproducible research documents in both R and Python</w:t>
      </w:r>
    </w:p>
    <w:p w14:paraId="69E447D9" w14:textId="10995A93" w:rsidR="00B87534" w:rsidRDefault="00966E0E">
      <w:pPr>
        <w:pStyle w:val="ListParagraph"/>
        <w:numPr>
          <w:ilvl w:val="0"/>
          <w:numId w:val="17"/>
        </w:numPr>
        <w:tabs>
          <w:tab w:val="left" w:pos="879"/>
        </w:tabs>
        <w:ind w:right="439"/>
        <w:rPr>
          <w:sz w:val="24"/>
        </w:rPr>
      </w:pPr>
      <w:r>
        <w:rPr>
          <w:sz w:val="24"/>
        </w:rPr>
        <w:t>Understand how to create objects from both unstructured and structured data sets</w:t>
      </w:r>
      <w:r w:rsidR="0012381B">
        <w:rPr>
          <w:sz w:val="24"/>
        </w:rPr>
        <w:t xml:space="preserve"> in R and Python</w:t>
      </w:r>
    </w:p>
    <w:p w14:paraId="6634653C" w14:textId="0520B792" w:rsidR="0012381B" w:rsidRDefault="0012381B">
      <w:pPr>
        <w:pStyle w:val="ListParagraph"/>
        <w:numPr>
          <w:ilvl w:val="0"/>
          <w:numId w:val="17"/>
        </w:numPr>
        <w:tabs>
          <w:tab w:val="left" w:pos="879"/>
        </w:tabs>
        <w:ind w:right="439"/>
        <w:rPr>
          <w:sz w:val="24"/>
        </w:rPr>
      </w:pPr>
      <w:r>
        <w:rPr>
          <w:sz w:val="24"/>
        </w:rPr>
        <w:t>Understand how to transform and aggregate data in both Python and R</w:t>
      </w:r>
    </w:p>
    <w:p w14:paraId="216FCC74" w14:textId="4D4A5354" w:rsidR="0012381B" w:rsidRDefault="0012381B" w:rsidP="0012381B">
      <w:pPr>
        <w:pStyle w:val="ListParagraph"/>
        <w:numPr>
          <w:ilvl w:val="0"/>
          <w:numId w:val="17"/>
        </w:numPr>
        <w:tabs>
          <w:tab w:val="left" w:pos="879"/>
        </w:tabs>
        <w:ind w:right="439"/>
        <w:rPr>
          <w:sz w:val="24"/>
        </w:rPr>
      </w:pPr>
      <w:r>
        <w:rPr>
          <w:sz w:val="24"/>
        </w:rPr>
        <w:t>Understand how to install and manage a suite of libraries for data analysis in R and Python</w:t>
      </w:r>
    </w:p>
    <w:p w14:paraId="376B8BBE" w14:textId="1C3F8CB2" w:rsidR="0012381B" w:rsidRPr="0012381B" w:rsidRDefault="0012381B" w:rsidP="0012381B">
      <w:pPr>
        <w:pStyle w:val="ListParagraph"/>
        <w:numPr>
          <w:ilvl w:val="0"/>
          <w:numId w:val="17"/>
        </w:numPr>
        <w:tabs>
          <w:tab w:val="left" w:pos="879"/>
        </w:tabs>
        <w:ind w:right="439"/>
        <w:rPr>
          <w:sz w:val="24"/>
        </w:rPr>
      </w:pPr>
      <w:r>
        <w:rPr>
          <w:sz w:val="24"/>
        </w:rPr>
        <w:t xml:space="preserve">Understand version control and working directories </w:t>
      </w:r>
    </w:p>
    <w:p w14:paraId="54E71F50" w14:textId="77777777" w:rsidR="000856F2" w:rsidRDefault="000856F2" w:rsidP="0076266C">
      <w:pPr>
        <w:pStyle w:val="Heading1"/>
        <w:ind w:left="0" w:right="297"/>
      </w:pPr>
    </w:p>
    <w:p w14:paraId="41A92B96" w14:textId="77777777" w:rsidR="00B87534" w:rsidRPr="000856F2" w:rsidRDefault="00544BB3" w:rsidP="000856F2">
      <w:pPr>
        <w:pStyle w:val="Heading1"/>
        <w:ind w:left="157" w:right="297"/>
      </w:pPr>
      <w:r w:rsidRPr="002B1076">
        <w:t>Important Deadlines</w:t>
      </w:r>
    </w:p>
    <w:p w14:paraId="11F9E612" w14:textId="77777777" w:rsidR="00B87534" w:rsidRPr="002B1076" w:rsidRDefault="00B87534">
      <w:pPr>
        <w:pStyle w:val="BodyText"/>
        <w:spacing w:before="7"/>
        <w:rPr>
          <w:b/>
          <w:sz w:val="12"/>
        </w:rPr>
      </w:pPr>
    </w:p>
    <w:tbl>
      <w:tblPr>
        <w:tblW w:w="0" w:type="auto"/>
        <w:tblInd w:w="1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2"/>
        <w:gridCol w:w="6121"/>
      </w:tblGrid>
      <w:tr w:rsidR="00051DE2" w:rsidRPr="002B1076" w14:paraId="7AA99B24" w14:textId="77777777" w:rsidTr="0046485D">
        <w:trPr>
          <w:trHeight w:hRule="exact" w:val="396"/>
        </w:trPr>
        <w:tc>
          <w:tcPr>
            <w:tcW w:w="2972" w:type="dxa"/>
          </w:tcPr>
          <w:p w14:paraId="5C6B4C07" w14:textId="251978F2" w:rsidR="00051DE2" w:rsidRDefault="00051DE2" w:rsidP="0046485D">
            <w:pPr>
              <w:pStyle w:val="TableParagraph"/>
              <w:spacing w:before="47"/>
              <w:ind w:left="45"/>
              <w:rPr>
                <w:sz w:val="24"/>
              </w:rPr>
            </w:pPr>
            <w:r>
              <w:rPr>
                <w:sz w:val="24"/>
              </w:rPr>
              <w:t xml:space="preserve">Monday </w:t>
            </w:r>
            <w:r w:rsidR="0030145D">
              <w:rPr>
                <w:sz w:val="24"/>
              </w:rPr>
              <w:t>7</w:t>
            </w:r>
            <w:r>
              <w:rPr>
                <w:sz w:val="24"/>
              </w:rPr>
              <w:t>/</w:t>
            </w:r>
            <w:r w:rsidR="001F0C74">
              <w:rPr>
                <w:sz w:val="24"/>
              </w:rPr>
              <w:t>1</w:t>
            </w:r>
            <w:r>
              <w:rPr>
                <w:sz w:val="24"/>
              </w:rPr>
              <w:t>/2024</w:t>
            </w:r>
          </w:p>
        </w:tc>
        <w:tc>
          <w:tcPr>
            <w:tcW w:w="6121" w:type="dxa"/>
          </w:tcPr>
          <w:p w14:paraId="1B508276" w14:textId="2E6C3500" w:rsidR="00051DE2" w:rsidRPr="002B1076" w:rsidRDefault="00051DE2" w:rsidP="0046485D">
            <w:pPr>
              <w:pStyle w:val="TableParagraph"/>
              <w:spacing w:before="54"/>
              <w:ind w:left="45"/>
              <w:rPr>
                <w:sz w:val="24"/>
              </w:rPr>
            </w:pPr>
            <w:r>
              <w:rPr>
                <w:sz w:val="24"/>
              </w:rPr>
              <w:t>First day of classes</w:t>
            </w:r>
            <w:r w:rsidR="0030145D">
              <w:rPr>
                <w:sz w:val="24"/>
              </w:rPr>
              <w:t>, Summer Session 2</w:t>
            </w:r>
          </w:p>
        </w:tc>
      </w:tr>
      <w:tr w:rsidR="0030145D" w:rsidRPr="002B1076" w14:paraId="731B1AD6" w14:textId="77777777" w:rsidTr="0046485D">
        <w:trPr>
          <w:trHeight w:hRule="exact" w:val="396"/>
        </w:trPr>
        <w:tc>
          <w:tcPr>
            <w:tcW w:w="2972" w:type="dxa"/>
          </w:tcPr>
          <w:p w14:paraId="418789C3" w14:textId="2F0E17B2" w:rsidR="0030145D" w:rsidRDefault="0030145D" w:rsidP="0046485D">
            <w:pPr>
              <w:pStyle w:val="TableParagraph"/>
              <w:spacing w:before="47"/>
              <w:ind w:left="45"/>
              <w:rPr>
                <w:sz w:val="24"/>
              </w:rPr>
            </w:pPr>
            <w:r>
              <w:rPr>
                <w:sz w:val="24"/>
              </w:rPr>
              <w:t>Wednesday 7/3/2024</w:t>
            </w:r>
          </w:p>
        </w:tc>
        <w:tc>
          <w:tcPr>
            <w:tcW w:w="6121" w:type="dxa"/>
          </w:tcPr>
          <w:p w14:paraId="07BCDA9B" w14:textId="72048DAC" w:rsidR="0030145D" w:rsidRDefault="0030145D" w:rsidP="0046485D">
            <w:pPr>
              <w:pStyle w:val="TableParagraph"/>
              <w:spacing w:before="54"/>
              <w:ind w:left="45"/>
              <w:rPr>
                <w:sz w:val="24"/>
              </w:rPr>
            </w:pPr>
            <w:r>
              <w:rPr>
                <w:sz w:val="24"/>
              </w:rPr>
              <w:t>First day of DSE 5002</w:t>
            </w:r>
          </w:p>
        </w:tc>
      </w:tr>
      <w:tr w:rsidR="00051DE2" w:rsidRPr="002B1076" w14:paraId="056AC5D2" w14:textId="77777777" w:rsidTr="0046485D">
        <w:trPr>
          <w:trHeight w:hRule="exact" w:val="396"/>
        </w:trPr>
        <w:tc>
          <w:tcPr>
            <w:tcW w:w="2972" w:type="dxa"/>
          </w:tcPr>
          <w:p w14:paraId="57B1AFB5" w14:textId="316174AE" w:rsidR="00051DE2" w:rsidRPr="002B1076" w:rsidRDefault="00051DE2" w:rsidP="0046485D">
            <w:pPr>
              <w:pStyle w:val="TableParagraph"/>
              <w:spacing w:before="47"/>
              <w:ind w:left="0"/>
              <w:rPr>
                <w:sz w:val="24"/>
              </w:rPr>
            </w:pPr>
            <w:r>
              <w:rPr>
                <w:sz w:val="24"/>
              </w:rPr>
              <w:t xml:space="preserve"> Friday </w:t>
            </w:r>
            <w:r w:rsidR="0030145D">
              <w:rPr>
                <w:sz w:val="24"/>
              </w:rPr>
              <w:t>7/5</w:t>
            </w:r>
            <w:r>
              <w:rPr>
                <w:sz w:val="24"/>
              </w:rPr>
              <w:t>/2024</w:t>
            </w:r>
          </w:p>
        </w:tc>
        <w:tc>
          <w:tcPr>
            <w:tcW w:w="6121" w:type="dxa"/>
          </w:tcPr>
          <w:p w14:paraId="56AEA7DE" w14:textId="77777777" w:rsidR="00051DE2" w:rsidRPr="002B1076" w:rsidRDefault="00051DE2" w:rsidP="0046485D">
            <w:pPr>
              <w:pStyle w:val="TableParagraph"/>
              <w:spacing w:before="54"/>
              <w:ind w:left="45"/>
              <w:rPr>
                <w:sz w:val="24"/>
              </w:rPr>
            </w:pPr>
            <w:r w:rsidRPr="002B1076">
              <w:rPr>
                <w:sz w:val="24"/>
              </w:rPr>
              <w:t>Last day to add/drop a course</w:t>
            </w:r>
          </w:p>
        </w:tc>
      </w:tr>
      <w:tr w:rsidR="00051DE2" w:rsidRPr="002B1076" w14:paraId="2B18791C" w14:textId="77777777" w:rsidTr="0046485D">
        <w:trPr>
          <w:trHeight w:hRule="exact" w:val="396"/>
        </w:trPr>
        <w:tc>
          <w:tcPr>
            <w:tcW w:w="2972" w:type="dxa"/>
          </w:tcPr>
          <w:p w14:paraId="6C33B86B" w14:textId="6CAC43C2" w:rsidR="00051DE2" w:rsidRPr="002B1076" w:rsidRDefault="00051DE2" w:rsidP="0046485D">
            <w:pPr>
              <w:pStyle w:val="TableParagraph"/>
              <w:spacing w:before="47"/>
              <w:ind w:left="45"/>
              <w:rPr>
                <w:sz w:val="24"/>
              </w:rPr>
            </w:pPr>
            <w:r>
              <w:rPr>
                <w:sz w:val="24"/>
              </w:rPr>
              <w:t xml:space="preserve">Friday </w:t>
            </w:r>
            <w:r w:rsidR="0030145D">
              <w:rPr>
                <w:sz w:val="24"/>
              </w:rPr>
              <w:t>8/12</w:t>
            </w:r>
            <w:r>
              <w:rPr>
                <w:sz w:val="24"/>
              </w:rPr>
              <w:t>/2024</w:t>
            </w:r>
          </w:p>
        </w:tc>
        <w:tc>
          <w:tcPr>
            <w:tcW w:w="6121" w:type="dxa"/>
          </w:tcPr>
          <w:p w14:paraId="1736C461" w14:textId="17B57C69" w:rsidR="00051DE2" w:rsidRPr="002B1076" w:rsidRDefault="00051DE2" w:rsidP="0046485D">
            <w:pPr>
              <w:pStyle w:val="TableParagraph"/>
              <w:spacing w:before="54"/>
              <w:ind w:left="45"/>
              <w:rPr>
                <w:sz w:val="24"/>
              </w:rPr>
            </w:pPr>
            <w:r w:rsidRPr="002B1076">
              <w:rPr>
                <w:sz w:val="24"/>
              </w:rPr>
              <w:t>Last day to withdraw from a course with a “W”</w:t>
            </w:r>
          </w:p>
        </w:tc>
      </w:tr>
      <w:tr w:rsidR="00051DE2" w:rsidRPr="002B1076" w14:paraId="31EE7DE3" w14:textId="77777777" w:rsidTr="0046485D">
        <w:trPr>
          <w:trHeight w:hRule="exact" w:val="396"/>
        </w:trPr>
        <w:tc>
          <w:tcPr>
            <w:tcW w:w="2972" w:type="dxa"/>
          </w:tcPr>
          <w:p w14:paraId="64EADFAA" w14:textId="27BD0D44" w:rsidR="00051DE2" w:rsidRDefault="00051DE2" w:rsidP="0046485D">
            <w:pPr>
              <w:pStyle w:val="TableParagraph"/>
              <w:spacing w:before="47"/>
              <w:ind w:left="45"/>
              <w:rPr>
                <w:sz w:val="24"/>
              </w:rPr>
            </w:pPr>
            <w:r>
              <w:rPr>
                <w:sz w:val="24"/>
              </w:rPr>
              <w:t xml:space="preserve">Friday </w:t>
            </w:r>
            <w:r w:rsidR="0030145D">
              <w:rPr>
                <w:sz w:val="24"/>
              </w:rPr>
              <w:t>8</w:t>
            </w:r>
            <w:r>
              <w:rPr>
                <w:sz w:val="24"/>
              </w:rPr>
              <w:t>/</w:t>
            </w:r>
            <w:r w:rsidR="0030145D">
              <w:rPr>
                <w:sz w:val="24"/>
              </w:rPr>
              <w:t>23</w:t>
            </w:r>
            <w:r>
              <w:rPr>
                <w:sz w:val="24"/>
              </w:rPr>
              <w:t>/2024</w:t>
            </w:r>
          </w:p>
        </w:tc>
        <w:tc>
          <w:tcPr>
            <w:tcW w:w="6121" w:type="dxa"/>
          </w:tcPr>
          <w:p w14:paraId="21937B50" w14:textId="01FF3AC2" w:rsidR="00051DE2" w:rsidRPr="002B1076" w:rsidRDefault="00051DE2" w:rsidP="0046485D">
            <w:pPr>
              <w:pStyle w:val="TableParagraph"/>
              <w:spacing w:before="54"/>
              <w:ind w:left="45"/>
              <w:rPr>
                <w:sz w:val="24"/>
              </w:rPr>
            </w:pPr>
            <w:r>
              <w:rPr>
                <w:sz w:val="24"/>
              </w:rPr>
              <w:t>Last day of classes</w:t>
            </w:r>
            <w:r w:rsidR="0030145D">
              <w:rPr>
                <w:sz w:val="24"/>
              </w:rPr>
              <w:t>, last day assignments are accepted</w:t>
            </w:r>
          </w:p>
        </w:tc>
      </w:tr>
    </w:tbl>
    <w:p w14:paraId="2FB93529" w14:textId="77777777" w:rsidR="007C3F16" w:rsidRDefault="007C3F16" w:rsidP="007F0EB7">
      <w:pPr>
        <w:spacing w:before="54"/>
        <w:ind w:firstLine="217"/>
        <w:rPr>
          <w:b/>
          <w:sz w:val="26"/>
        </w:rPr>
      </w:pPr>
    </w:p>
    <w:p w14:paraId="0C1ACCC5" w14:textId="77777777" w:rsidR="008158C0" w:rsidRDefault="008158C0">
      <w:pPr>
        <w:rPr>
          <w:b/>
          <w:bCs/>
          <w:sz w:val="24"/>
          <w:szCs w:val="24"/>
        </w:rPr>
      </w:pPr>
      <w:r>
        <w:br w:type="page"/>
      </w:r>
    </w:p>
    <w:p w14:paraId="6F392475" w14:textId="272D336E" w:rsidR="00B87534" w:rsidRPr="002B1076" w:rsidRDefault="007C3F16">
      <w:pPr>
        <w:pStyle w:val="Heading2"/>
        <w:ind w:left="217"/>
      </w:pPr>
      <w:r>
        <w:lastRenderedPageBreak/>
        <w:t>Required Course Materials:</w:t>
      </w:r>
    </w:p>
    <w:p w14:paraId="5AFAD36E" w14:textId="26A42B89" w:rsidR="00B87534" w:rsidRPr="002B1076" w:rsidRDefault="0012381B">
      <w:pPr>
        <w:pStyle w:val="ListParagraph"/>
        <w:numPr>
          <w:ilvl w:val="0"/>
          <w:numId w:val="16"/>
        </w:numPr>
        <w:tabs>
          <w:tab w:val="left" w:pos="939"/>
        </w:tabs>
        <w:spacing w:before="29"/>
        <w:rPr>
          <w:sz w:val="24"/>
        </w:rPr>
      </w:pPr>
      <w:r>
        <w:rPr>
          <w:i/>
          <w:sz w:val="24"/>
        </w:rPr>
        <w:t>None</w:t>
      </w:r>
    </w:p>
    <w:p w14:paraId="75AB7092" w14:textId="77777777" w:rsidR="00B87534" w:rsidRPr="002B1076" w:rsidRDefault="00B87534">
      <w:pPr>
        <w:pStyle w:val="BodyText"/>
        <w:rPr>
          <w:i/>
        </w:rPr>
      </w:pPr>
    </w:p>
    <w:p w14:paraId="4D0A8CF8" w14:textId="77777777" w:rsidR="00B87534" w:rsidRPr="002B1076" w:rsidRDefault="000856F2">
      <w:pPr>
        <w:pStyle w:val="Heading2"/>
        <w:ind w:left="217"/>
      </w:pPr>
      <w:r>
        <w:t>Software</w:t>
      </w:r>
    </w:p>
    <w:p w14:paraId="79D55426" w14:textId="4C0A2796" w:rsidR="0012381B" w:rsidRDefault="0012381B" w:rsidP="000856F2">
      <w:pPr>
        <w:pStyle w:val="BodyText"/>
        <w:spacing w:line="247" w:lineRule="auto"/>
        <w:ind w:left="216"/>
      </w:pPr>
      <w:r>
        <w:t>The instructor will utilize R, Python,</w:t>
      </w:r>
      <w:r w:rsidR="00440BF3">
        <w:t xml:space="preserve"> GitHub</w:t>
      </w:r>
      <w:r>
        <w:t xml:space="preserve"> and Git to illustrate all techniques during the instructional process. </w:t>
      </w:r>
    </w:p>
    <w:p w14:paraId="25F58887" w14:textId="77777777" w:rsidR="00B87534" w:rsidRPr="002B1076" w:rsidRDefault="00544BB3">
      <w:pPr>
        <w:pStyle w:val="Heading2"/>
        <w:spacing w:before="192"/>
        <w:ind w:left="217"/>
      </w:pPr>
      <w:r w:rsidRPr="002B1076">
        <w:t>Project Data</w:t>
      </w:r>
    </w:p>
    <w:p w14:paraId="763A9BC9" w14:textId="612DC2AC" w:rsidR="00B87534" w:rsidRPr="002B1076" w:rsidRDefault="0012381B" w:rsidP="00A04EA9">
      <w:pPr>
        <w:pStyle w:val="BodyText"/>
        <w:spacing w:line="262" w:lineRule="auto"/>
        <w:ind w:left="216" w:right="216"/>
      </w:pPr>
      <w:r>
        <w:t xml:space="preserve">Project data and labs will be available through the course GitHub repository. Students will be expected to clone the course GitHub repository locally and perform their work within the class directory structure. </w:t>
      </w:r>
    </w:p>
    <w:p w14:paraId="41775472" w14:textId="77777777" w:rsidR="00B87534" w:rsidRPr="002B1076" w:rsidRDefault="00544BB3">
      <w:pPr>
        <w:pStyle w:val="Heading1"/>
        <w:spacing w:before="204" w:after="18"/>
        <w:ind w:left="217"/>
      </w:pPr>
      <w:r w:rsidRPr="002B1076">
        <w:t>Grading &amp; Assignments</w:t>
      </w:r>
    </w:p>
    <w:p w14:paraId="19EF7EF2" w14:textId="2280E870" w:rsidR="00B87534" w:rsidRPr="002B1076" w:rsidRDefault="00080E19">
      <w:pPr>
        <w:pStyle w:val="BodyText"/>
        <w:spacing w:line="20" w:lineRule="exact"/>
        <w:ind w:left="183"/>
        <w:rPr>
          <w:sz w:val="2"/>
        </w:rPr>
      </w:pPr>
      <w:r>
        <w:rPr>
          <w:noProof/>
          <w:sz w:val="2"/>
        </w:rPr>
        <mc:AlternateContent>
          <mc:Choice Requires="wpg">
            <w:drawing>
              <wp:inline distT="0" distB="0" distL="0" distR="0" wp14:anchorId="051F4483" wp14:editId="181CC366">
                <wp:extent cx="6372225" cy="6350"/>
                <wp:effectExtent l="8255" t="10160" r="1270" b="2540"/>
                <wp:docPr id="14"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2225" cy="6350"/>
                          <a:chOff x="0" y="0"/>
                          <a:chExt cx="10035" cy="10"/>
                        </a:xfrm>
                      </wpg:grpSpPr>
                      <wps:wsp>
                        <wps:cNvPr id="15" name="Line 13"/>
                        <wps:cNvCnPr>
                          <a:cxnSpLocks noChangeShapeType="1"/>
                        </wps:cNvCnPr>
                        <wps:spPr bwMode="auto">
                          <a:xfrm>
                            <a:off x="5" y="5"/>
                            <a:ext cx="10024"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8A39BB1" id="Group 12" o:spid="_x0000_s1026" style="width:501.75pt;height:.5pt;mso-position-horizontal-relative:char;mso-position-vertical-relative:line" coordsize="1003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">
                <v:line id="Line 13" o:spid="_x0000_s1027" style="position:absolute;visibility:visible;mso-wrap-style:square" from="5,5" to="100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" strokeweight=".48pt"/>
                <w10:anchorlock/>
              </v:group>
            </w:pict>
          </mc:Fallback>
        </mc:AlternateContent>
      </w:r>
    </w:p>
    <w:p w14:paraId="13E5C21D" w14:textId="77777777" w:rsidR="00B87534" w:rsidRDefault="00B87534">
      <w:pPr>
        <w:pStyle w:val="BodyText"/>
        <w:spacing w:before="3"/>
        <w:rPr>
          <w:b/>
          <w:sz w:val="21"/>
        </w:rPr>
      </w:pPr>
    </w:p>
    <w:tbl>
      <w:tblPr>
        <w:tblW w:w="0" w:type="auto"/>
        <w:jc w:val="center"/>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1992"/>
        <w:gridCol w:w="1990"/>
        <w:gridCol w:w="1992"/>
        <w:gridCol w:w="2117"/>
      </w:tblGrid>
      <w:tr w:rsidR="003F41B8" w:rsidRPr="002B1076" w14:paraId="6F47118E" w14:textId="77777777" w:rsidTr="00352A5D">
        <w:trPr>
          <w:trHeight w:hRule="exact" w:val="283"/>
          <w:jc w:val="center"/>
        </w:trPr>
        <w:tc>
          <w:tcPr>
            <w:tcW w:w="1992" w:type="dxa"/>
            <w:shd w:val="clear" w:color="auto" w:fill="000000"/>
          </w:tcPr>
          <w:p w14:paraId="70548EDA" w14:textId="77777777" w:rsidR="003F41B8" w:rsidRPr="002B1076" w:rsidRDefault="003F41B8" w:rsidP="00352A5D">
            <w:pPr>
              <w:pStyle w:val="TableParagraph"/>
              <w:spacing w:line="270" w:lineRule="exact"/>
              <w:ind w:left="0"/>
              <w:jc w:val="center"/>
              <w:rPr>
                <w:b/>
                <w:sz w:val="24"/>
              </w:rPr>
            </w:pPr>
            <w:r w:rsidRPr="002B1076">
              <w:rPr>
                <w:b/>
                <w:color w:val="FFFFFF"/>
                <w:sz w:val="24"/>
              </w:rPr>
              <w:t>A</w:t>
            </w:r>
          </w:p>
        </w:tc>
        <w:tc>
          <w:tcPr>
            <w:tcW w:w="1990" w:type="dxa"/>
            <w:shd w:val="clear" w:color="auto" w:fill="000000"/>
          </w:tcPr>
          <w:p w14:paraId="76F92380" w14:textId="77777777" w:rsidR="003F41B8" w:rsidRPr="002B1076" w:rsidRDefault="003F41B8" w:rsidP="00352A5D">
            <w:pPr>
              <w:pStyle w:val="TableParagraph"/>
              <w:spacing w:line="270" w:lineRule="exact"/>
              <w:ind w:left="1"/>
              <w:jc w:val="center"/>
              <w:rPr>
                <w:b/>
                <w:sz w:val="24"/>
              </w:rPr>
            </w:pPr>
            <w:r w:rsidRPr="002B1076">
              <w:rPr>
                <w:b/>
                <w:color w:val="FFFFFF"/>
                <w:sz w:val="24"/>
              </w:rPr>
              <w:t>B</w:t>
            </w:r>
          </w:p>
        </w:tc>
        <w:tc>
          <w:tcPr>
            <w:tcW w:w="1992" w:type="dxa"/>
            <w:shd w:val="clear" w:color="auto" w:fill="000000"/>
          </w:tcPr>
          <w:p w14:paraId="4ED3CB54" w14:textId="77777777" w:rsidR="003F41B8" w:rsidRPr="002B1076" w:rsidRDefault="003F41B8" w:rsidP="00352A5D">
            <w:pPr>
              <w:pStyle w:val="TableParagraph"/>
              <w:spacing w:line="270" w:lineRule="exact"/>
              <w:ind w:left="0" w:right="1"/>
              <w:jc w:val="center"/>
              <w:rPr>
                <w:b/>
                <w:sz w:val="24"/>
              </w:rPr>
            </w:pPr>
            <w:r w:rsidRPr="002B1076">
              <w:rPr>
                <w:b/>
                <w:color w:val="FFFFFF"/>
                <w:sz w:val="24"/>
              </w:rPr>
              <w:t>C</w:t>
            </w:r>
          </w:p>
        </w:tc>
        <w:tc>
          <w:tcPr>
            <w:tcW w:w="2117" w:type="dxa"/>
            <w:shd w:val="clear" w:color="auto" w:fill="000000"/>
          </w:tcPr>
          <w:p w14:paraId="2E2C29A9" w14:textId="77777777" w:rsidR="003F41B8" w:rsidRPr="002B1076" w:rsidRDefault="003F41B8" w:rsidP="00352A5D">
            <w:pPr>
              <w:pStyle w:val="TableParagraph"/>
              <w:spacing w:line="270" w:lineRule="exact"/>
              <w:ind w:left="0"/>
              <w:jc w:val="center"/>
              <w:rPr>
                <w:b/>
                <w:sz w:val="24"/>
              </w:rPr>
            </w:pPr>
            <w:r w:rsidRPr="002B1076">
              <w:rPr>
                <w:b/>
                <w:color w:val="FFFFFF"/>
                <w:sz w:val="24"/>
              </w:rPr>
              <w:t>F</w:t>
            </w:r>
          </w:p>
        </w:tc>
      </w:tr>
      <w:tr w:rsidR="003F41B8" w:rsidRPr="002B1076" w14:paraId="2C07DC99" w14:textId="77777777" w:rsidTr="00352A5D">
        <w:trPr>
          <w:trHeight w:hRule="exact" w:val="267"/>
          <w:jc w:val="center"/>
        </w:trPr>
        <w:tc>
          <w:tcPr>
            <w:tcW w:w="1992" w:type="dxa"/>
            <w:shd w:val="clear" w:color="auto" w:fill="000000"/>
          </w:tcPr>
          <w:p w14:paraId="14797AA3" w14:textId="77777777" w:rsidR="003F41B8" w:rsidRPr="002B1076" w:rsidRDefault="003F41B8" w:rsidP="00352A5D">
            <w:pPr>
              <w:pStyle w:val="TableParagraph"/>
              <w:spacing w:line="267" w:lineRule="exact"/>
              <w:ind w:left="462" w:right="461"/>
              <w:jc w:val="center"/>
              <w:rPr>
                <w:b/>
                <w:sz w:val="24"/>
              </w:rPr>
            </w:pPr>
            <w:r w:rsidRPr="002B1076">
              <w:rPr>
                <w:b/>
                <w:color w:val="FFFFFF"/>
                <w:sz w:val="24"/>
              </w:rPr>
              <w:t>Excellent</w:t>
            </w:r>
          </w:p>
        </w:tc>
        <w:tc>
          <w:tcPr>
            <w:tcW w:w="1990" w:type="dxa"/>
            <w:shd w:val="clear" w:color="auto" w:fill="000000"/>
          </w:tcPr>
          <w:p w14:paraId="1362710C" w14:textId="77777777" w:rsidR="003F41B8" w:rsidRPr="002B1076" w:rsidRDefault="003F41B8" w:rsidP="00352A5D">
            <w:pPr>
              <w:pStyle w:val="TableParagraph"/>
              <w:spacing w:line="267" w:lineRule="exact"/>
              <w:ind w:left="697" w:right="695"/>
              <w:jc w:val="center"/>
              <w:rPr>
                <w:b/>
                <w:sz w:val="24"/>
              </w:rPr>
            </w:pPr>
            <w:r w:rsidRPr="002B1076">
              <w:rPr>
                <w:b/>
                <w:color w:val="FFFFFF"/>
                <w:sz w:val="24"/>
              </w:rPr>
              <w:t>Good</w:t>
            </w:r>
          </w:p>
        </w:tc>
        <w:tc>
          <w:tcPr>
            <w:tcW w:w="1992" w:type="dxa"/>
            <w:shd w:val="clear" w:color="auto" w:fill="000000"/>
          </w:tcPr>
          <w:p w14:paraId="429784D1" w14:textId="77777777" w:rsidR="003F41B8" w:rsidRPr="002B1076" w:rsidRDefault="003F41B8" w:rsidP="00352A5D">
            <w:pPr>
              <w:pStyle w:val="TableParagraph"/>
              <w:spacing w:line="267" w:lineRule="exact"/>
              <w:ind w:left="462" w:right="464"/>
              <w:jc w:val="center"/>
              <w:rPr>
                <w:b/>
                <w:sz w:val="24"/>
              </w:rPr>
            </w:pPr>
            <w:r w:rsidRPr="002B1076">
              <w:rPr>
                <w:b/>
                <w:color w:val="FFFFFF"/>
                <w:sz w:val="24"/>
              </w:rPr>
              <w:t>Fair/Poor</w:t>
            </w:r>
          </w:p>
        </w:tc>
        <w:tc>
          <w:tcPr>
            <w:tcW w:w="2117" w:type="dxa"/>
            <w:shd w:val="clear" w:color="auto" w:fill="000000"/>
          </w:tcPr>
          <w:p w14:paraId="49CF2D40" w14:textId="77777777" w:rsidR="003F41B8" w:rsidRPr="002B1076" w:rsidRDefault="003F41B8" w:rsidP="00352A5D">
            <w:pPr>
              <w:pStyle w:val="TableParagraph"/>
              <w:spacing w:line="267" w:lineRule="exact"/>
              <w:ind w:left="339" w:right="339"/>
              <w:jc w:val="center"/>
              <w:rPr>
                <w:b/>
                <w:sz w:val="24"/>
              </w:rPr>
            </w:pPr>
            <w:r w:rsidRPr="002B1076">
              <w:rPr>
                <w:b/>
                <w:color w:val="FFFFFF"/>
                <w:sz w:val="24"/>
              </w:rPr>
              <w:t>Unacceptable</w:t>
            </w:r>
          </w:p>
        </w:tc>
      </w:tr>
      <w:tr w:rsidR="003F41B8" w:rsidRPr="002B1076" w14:paraId="66477E30" w14:textId="77777777" w:rsidTr="004F55BE">
        <w:trPr>
          <w:trHeight w:hRule="exact" w:val="290"/>
          <w:jc w:val="center"/>
        </w:trPr>
        <w:tc>
          <w:tcPr>
            <w:tcW w:w="1992" w:type="dxa"/>
            <w:tcBorders>
              <w:left w:val="single" w:sz="4" w:space="0" w:color="000000"/>
              <w:bottom w:val="single" w:sz="4" w:space="0" w:color="000000"/>
              <w:right w:val="single" w:sz="4" w:space="0" w:color="000000"/>
            </w:tcBorders>
            <w:vAlign w:val="center"/>
          </w:tcPr>
          <w:p w14:paraId="44A6A615" w14:textId="77777777" w:rsidR="003F41B8" w:rsidRPr="002B1076" w:rsidRDefault="003F41B8" w:rsidP="004F55BE">
            <w:pPr>
              <w:pStyle w:val="TableParagraph"/>
              <w:spacing w:before="9"/>
              <w:ind w:left="492" w:right="490"/>
              <w:jc w:val="center"/>
              <w:rPr>
                <w:sz w:val="24"/>
              </w:rPr>
            </w:pPr>
            <w:r w:rsidRPr="002B1076">
              <w:rPr>
                <w:sz w:val="24"/>
              </w:rPr>
              <w:t>93+  A</w:t>
            </w:r>
          </w:p>
        </w:tc>
        <w:tc>
          <w:tcPr>
            <w:tcW w:w="1990" w:type="dxa"/>
            <w:tcBorders>
              <w:left w:val="single" w:sz="4" w:space="0" w:color="000000"/>
              <w:bottom w:val="single" w:sz="4" w:space="0" w:color="000000"/>
              <w:right w:val="single" w:sz="4" w:space="0" w:color="000000"/>
            </w:tcBorders>
            <w:vAlign w:val="center"/>
          </w:tcPr>
          <w:p w14:paraId="483E5EED" w14:textId="77777777" w:rsidR="003F41B8" w:rsidRPr="002B1076" w:rsidRDefault="003F41B8" w:rsidP="004F55BE">
            <w:pPr>
              <w:pStyle w:val="TableParagraph"/>
              <w:spacing w:before="9"/>
              <w:ind w:left="494" w:right="494"/>
              <w:jc w:val="center"/>
              <w:rPr>
                <w:sz w:val="24"/>
              </w:rPr>
            </w:pPr>
            <w:r w:rsidRPr="002B1076">
              <w:rPr>
                <w:sz w:val="24"/>
              </w:rPr>
              <w:t>87-89</w:t>
            </w:r>
            <w:r w:rsidRPr="002B1076">
              <w:rPr>
                <w:spacing w:val="59"/>
                <w:sz w:val="24"/>
              </w:rPr>
              <w:t xml:space="preserve"> </w:t>
            </w:r>
            <w:r w:rsidRPr="002B1076">
              <w:rPr>
                <w:sz w:val="24"/>
              </w:rPr>
              <w:t>B+</w:t>
            </w:r>
          </w:p>
        </w:tc>
        <w:tc>
          <w:tcPr>
            <w:tcW w:w="1992" w:type="dxa"/>
            <w:tcBorders>
              <w:left w:val="single" w:sz="4" w:space="0" w:color="000000"/>
              <w:bottom w:val="single" w:sz="4" w:space="0" w:color="000000"/>
              <w:right w:val="single" w:sz="4" w:space="0" w:color="000000"/>
            </w:tcBorders>
            <w:vAlign w:val="center"/>
          </w:tcPr>
          <w:p w14:paraId="1BCC8823" w14:textId="77777777" w:rsidR="003F41B8" w:rsidRPr="002B1076" w:rsidRDefault="003F41B8" w:rsidP="004F55BE">
            <w:pPr>
              <w:pStyle w:val="TableParagraph"/>
              <w:spacing w:before="9"/>
              <w:ind w:left="492" w:right="493"/>
              <w:jc w:val="center"/>
              <w:rPr>
                <w:sz w:val="24"/>
              </w:rPr>
            </w:pPr>
            <w:r w:rsidRPr="002B1076">
              <w:rPr>
                <w:sz w:val="24"/>
              </w:rPr>
              <w:t>77-79</w:t>
            </w:r>
            <w:r w:rsidRPr="002B1076">
              <w:rPr>
                <w:spacing w:val="60"/>
                <w:sz w:val="24"/>
              </w:rPr>
              <w:t xml:space="preserve"> </w:t>
            </w:r>
            <w:r w:rsidRPr="002B1076">
              <w:rPr>
                <w:sz w:val="24"/>
              </w:rPr>
              <w:t>C+</w:t>
            </w:r>
          </w:p>
        </w:tc>
        <w:tc>
          <w:tcPr>
            <w:tcW w:w="2117" w:type="dxa"/>
            <w:tcBorders>
              <w:left w:val="single" w:sz="4" w:space="0" w:color="000000"/>
              <w:bottom w:val="single" w:sz="4" w:space="0" w:color="000000"/>
              <w:right w:val="single" w:sz="4" w:space="0" w:color="000000"/>
            </w:tcBorders>
            <w:vAlign w:val="center"/>
          </w:tcPr>
          <w:p w14:paraId="108F589F" w14:textId="77777777" w:rsidR="003F41B8" w:rsidRPr="002B1076" w:rsidRDefault="004F55BE" w:rsidP="004F55BE">
            <w:pPr>
              <w:jc w:val="center"/>
            </w:pPr>
            <w:r w:rsidRPr="002B1076">
              <w:rPr>
                <w:sz w:val="24"/>
              </w:rPr>
              <w:t xml:space="preserve">Below </w:t>
            </w:r>
            <w:r>
              <w:rPr>
                <w:sz w:val="24"/>
              </w:rPr>
              <w:t>7</w:t>
            </w:r>
            <w:r w:rsidRPr="002B1076">
              <w:rPr>
                <w:sz w:val="24"/>
              </w:rPr>
              <w:t>0</w:t>
            </w:r>
          </w:p>
        </w:tc>
      </w:tr>
      <w:tr w:rsidR="003F41B8" w:rsidRPr="002B1076" w14:paraId="11DBE3CA" w14:textId="77777777" w:rsidTr="004F55BE">
        <w:trPr>
          <w:trHeight w:hRule="exact" w:val="281"/>
          <w:jc w:val="center"/>
        </w:trPr>
        <w:tc>
          <w:tcPr>
            <w:tcW w:w="1992" w:type="dxa"/>
            <w:tcBorders>
              <w:top w:val="single" w:sz="4" w:space="0" w:color="000000"/>
              <w:left w:val="single" w:sz="4" w:space="0" w:color="000000"/>
              <w:bottom w:val="single" w:sz="4" w:space="0" w:color="000000"/>
              <w:right w:val="single" w:sz="4" w:space="0" w:color="000000"/>
            </w:tcBorders>
            <w:vAlign w:val="center"/>
          </w:tcPr>
          <w:p w14:paraId="5FC0DAA4" w14:textId="77777777" w:rsidR="003F41B8" w:rsidRPr="002B1076" w:rsidRDefault="003F41B8" w:rsidP="004F55BE">
            <w:pPr>
              <w:pStyle w:val="TableParagraph"/>
              <w:spacing w:before="2"/>
              <w:ind w:left="492" w:right="493"/>
              <w:jc w:val="center"/>
              <w:rPr>
                <w:sz w:val="24"/>
              </w:rPr>
            </w:pPr>
            <w:r w:rsidRPr="002B1076">
              <w:rPr>
                <w:sz w:val="24"/>
              </w:rPr>
              <w:t>90-92 A-</w:t>
            </w:r>
          </w:p>
        </w:tc>
        <w:tc>
          <w:tcPr>
            <w:tcW w:w="1990" w:type="dxa"/>
            <w:tcBorders>
              <w:top w:val="single" w:sz="4" w:space="0" w:color="000000"/>
              <w:left w:val="single" w:sz="4" w:space="0" w:color="000000"/>
              <w:bottom w:val="single" w:sz="4" w:space="0" w:color="000000"/>
              <w:right w:val="single" w:sz="4" w:space="0" w:color="000000"/>
            </w:tcBorders>
            <w:vAlign w:val="center"/>
          </w:tcPr>
          <w:p w14:paraId="0490B24E" w14:textId="77777777" w:rsidR="003F41B8" w:rsidRPr="002B1076" w:rsidRDefault="003F41B8" w:rsidP="004F55BE">
            <w:pPr>
              <w:pStyle w:val="TableParagraph"/>
              <w:spacing w:before="2"/>
              <w:ind w:left="494" w:right="494"/>
              <w:jc w:val="center"/>
              <w:rPr>
                <w:sz w:val="24"/>
              </w:rPr>
            </w:pPr>
            <w:r w:rsidRPr="002B1076">
              <w:rPr>
                <w:sz w:val="24"/>
              </w:rPr>
              <w:t>83-86 B</w:t>
            </w:r>
          </w:p>
        </w:tc>
        <w:tc>
          <w:tcPr>
            <w:tcW w:w="1992" w:type="dxa"/>
            <w:tcBorders>
              <w:top w:val="single" w:sz="4" w:space="0" w:color="000000"/>
              <w:left w:val="single" w:sz="4" w:space="0" w:color="000000"/>
              <w:bottom w:val="single" w:sz="4" w:space="0" w:color="000000"/>
              <w:right w:val="single" w:sz="4" w:space="0" w:color="000000"/>
            </w:tcBorders>
            <w:vAlign w:val="center"/>
          </w:tcPr>
          <w:p w14:paraId="3E14FCF4" w14:textId="77777777" w:rsidR="003F41B8" w:rsidRPr="002B1076" w:rsidRDefault="003F41B8" w:rsidP="004F55BE">
            <w:pPr>
              <w:pStyle w:val="TableParagraph"/>
              <w:spacing w:before="2"/>
              <w:ind w:left="492" w:right="492"/>
              <w:jc w:val="center"/>
              <w:rPr>
                <w:sz w:val="24"/>
              </w:rPr>
            </w:pPr>
            <w:r w:rsidRPr="002B1076">
              <w:rPr>
                <w:sz w:val="24"/>
              </w:rPr>
              <w:t>73-76 C</w:t>
            </w:r>
          </w:p>
        </w:tc>
        <w:tc>
          <w:tcPr>
            <w:tcW w:w="2117" w:type="dxa"/>
            <w:tcBorders>
              <w:top w:val="single" w:sz="4" w:space="0" w:color="000000"/>
              <w:left w:val="single" w:sz="4" w:space="0" w:color="000000"/>
              <w:bottom w:val="single" w:sz="4" w:space="0" w:color="000000"/>
              <w:right w:val="single" w:sz="4" w:space="0" w:color="000000"/>
            </w:tcBorders>
            <w:vAlign w:val="center"/>
          </w:tcPr>
          <w:p w14:paraId="4638F355" w14:textId="77777777" w:rsidR="003F41B8" w:rsidRPr="002B1076" w:rsidRDefault="003F41B8" w:rsidP="004F55BE">
            <w:pPr>
              <w:pStyle w:val="TableParagraph"/>
              <w:spacing w:before="2"/>
              <w:ind w:left="599" w:right="597"/>
              <w:jc w:val="center"/>
              <w:rPr>
                <w:sz w:val="24"/>
              </w:rPr>
            </w:pPr>
          </w:p>
        </w:tc>
      </w:tr>
      <w:tr w:rsidR="003F41B8" w:rsidRPr="002B1076" w14:paraId="302683C5" w14:textId="77777777" w:rsidTr="004F55BE">
        <w:trPr>
          <w:trHeight w:hRule="exact" w:val="286"/>
          <w:jc w:val="center"/>
        </w:trPr>
        <w:tc>
          <w:tcPr>
            <w:tcW w:w="1992" w:type="dxa"/>
            <w:tcBorders>
              <w:top w:val="single" w:sz="4" w:space="0" w:color="000000"/>
              <w:left w:val="single" w:sz="4" w:space="0" w:color="000000"/>
              <w:bottom w:val="single" w:sz="4" w:space="0" w:color="000000"/>
              <w:right w:val="single" w:sz="4" w:space="0" w:color="000000"/>
            </w:tcBorders>
            <w:vAlign w:val="center"/>
          </w:tcPr>
          <w:p w14:paraId="3BBE830A" w14:textId="77777777" w:rsidR="003F41B8" w:rsidRPr="002B1076" w:rsidRDefault="003F41B8" w:rsidP="004F55BE">
            <w:pPr>
              <w:jc w:val="center"/>
            </w:pPr>
          </w:p>
        </w:tc>
        <w:tc>
          <w:tcPr>
            <w:tcW w:w="1990" w:type="dxa"/>
            <w:tcBorders>
              <w:top w:val="single" w:sz="4" w:space="0" w:color="000000"/>
              <w:left w:val="single" w:sz="4" w:space="0" w:color="000000"/>
              <w:bottom w:val="single" w:sz="4" w:space="0" w:color="000000"/>
              <w:right w:val="single" w:sz="4" w:space="0" w:color="000000"/>
            </w:tcBorders>
            <w:vAlign w:val="center"/>
          </w:tcPr>
          <w:p w14:paraId="16B5FB7D" w14:textId="77777777" w:rsidR="003F41B8" w:rsidRPr="002B1076" w:rsidRDefault="003F41B8" w:rsidP="004F55BE">
            <w:pPr>
              <w:pStyle w:val="TableParagraph"/>
              <w:spacing w:line="270" w:lineRule="exact"/>
              <w:ind w:left="494" w:right="494"/>
              <w:jc w:val="center"/>
              <w:rPr>
                <w:sz w:val="24"/>
              </w:rPr>
            </w:pPr>
            <w:r w:rsidRPr="002B1076">
              <w:rPr>
                <w:sz w:val="24"/>
              </w:rPr>
              <w:t>80-82</w:t>
            </w:r>
            <w:r w:rsidRPr="002B1076">
              <w:rPr>
                <w:spacing w:val="58"/>
                <w:sz w:val="24"/>
              </w:rPr>
              <w:t xml:space="preserve"> </w:t>
            </w:r>
            <w:r w:rsidRPr="002B1076">
              <w:rPr>
                <w:sz w:val="24"/>
              </w:rPr>
              <w:t>B-</w:t>
            </w:r>
          </w:p>
        </w:tc>
        <w:tc>
          <w:tcPr>
            <w:tcW w:w="1992" w:type="dxa"/>
            <w:tcBorders>
              <w:top w:val="single" w:sz="4" w:space="0" w:color="000000"/>
              <w:left w:val="single" w:sz="4" w:space="0" w:color="000000"/>
              <w:bottom w:val="single" w:sz="4" w:space="0" w:color="000000"/>
              <w:right w:val="single" w:sz="4" w:space="0" w:color="000000"/>
            </w:tcBorders>
            <w:vAlign w:val="center"/>
          </w:tcPr>
          <w:p w14:paraId="5E7DB09E" w14:textId="77777777" w:rsidR="003F41B8" w:rsidRPr="002B1076" w:rsidRDefault="003F41B8" w:rsidP="004F55BE">
            <w:pPr>
              <w:pStyle w:val="TableParagraph"/>
              <w:spacing w:line="270" w:lineRule="exact"/>
              <w:ind w:left="492" w:right="492"/>
              <w:jc w:val="center"/>
              <w:rPr>
                <w:sz w:val="24"/>
              </w:rPr>
            </w:pPr>
            <w:r w:rsidRPr="002B1076">
              <w:rPr>
                <w:sz w:val="24"/>
              </w:rPr>
              <w:t>70-72 C-</w:t>
            </w:r>
          </w:p>
        </w:tc>
        <w:tc>
          <w:tcPr>
            <w:tcW w:w="2117" w:type="dxa"/>
            <w:tcBorders>
              <w:top w:val="single" w:sz="4" w:space="0" w:color="000000"/>
              <w:left w:val="single" w:sz="4" w:space="0" w:color="000000"/>
              <w:bottom w:val="single" w:sz="4" w:space="0" w:color="000000"/>
              <w:right w:val="single" w:sz="4" w:space="0" w:color="000000"/>
            </w:tcBorders>
            <w:vAlign w:val="center"/>
          </w:tcPr>
          <w:p w14:paraId="16ED7ECF" w14:textId="77777777" w:rsidR="003F41B8" w:rsidRPr="002B1076" w:rsidRDefault="003F41B8" w:rsidP="004F55BE">
            <w:pPr>
              <w:jc w:val="center"/>
            </w:pPr>
          </w:p>
        </w:tc>
      </w:tr>
    </w:tbl>
    <w:p w14:paraId="5099FBBA" w14:textId="77777777" w:rsidR="003F41B8" w:rsidRPr="002B1076" w:rsidRDefault="003F41B8">
      <w:pPr>
        <w:pStyle w:val="BodyText"/>
        <w:spacing w:before="3"/>
        <w:rPr>
          <w:b/>
          <w:sz w:val="21"/>
        </w:rPr>
      </w:pPr>
    </w:p>
    <w:p w14:paraId="3E5ADC45" w14:textId="77777777" w:rsidR="00F40261" w:rsidRDefault="00F40261" w:rsidP="000B3FAA">
      <w:pPr>
        <w:pStyle w:val="BodyText"/>
        <w:spacing w:before="53"/>
        <w:ind w:left="270" w:right="92"/>
      </w:pPr>
      <w:r>
        <w:t>Although the graduate grading policy is similar to the undergraduate policy, it should be noted that the expectations for graduate students are much higher and therefore the grading is more rigorous.</w:t>
      </w:r>
      <w:r w:rsidR="000B3FAA">
        <w:t xml:space="preserve"> </w:t>
      </w:r>
      <w:r>
        <w:t>Candidates for any graduate-level degree or certificate must attain a final cumulative grade point average of 3.0 before the degree or certificate will be conferred.</w:t>
      </w:r>
    </w:p>
    <w:p w14:paraId="3EC12AC4" w14:textId="77777777" w:rsidR="000B3FAA" w:rsidRDefault="000B3FAA" w:rsidP="000B3FAA">
      <w:pPr>
        <w:pStyle w:val="BodyText"/>
        <w:spacing w:before="53"/>
        <w:ind w:left="270" w:right="92"/>
      </w:pPr>
    </w:p>
    <w:p w14:paraId="13928A08" w14:textId="77777777" w:rsidR="00F40261" w:rsidRDefault="00F40261" w:rsidP="00F40261">
      <w:pPr>
        <w:pStyle w:val="BodyText"/>
        <w:spacing w:before="53"/>
        <w:ind w:left="270" w:right="92"/>
      </w:pPr>
      <w:r>
        <w:t>The following letter and special grades are used across all graduate programs.  Please note that this document sets the minimum standards for the College.  Individual degree programs may have stricter</w:t>
      </w:r>
      <w:r w:rsidR="008064A0">
        <w:t xml:space="preserve"> </w:t>
      </w:r>
      <w:r>
        <w:t>GPA and course grade requirements.</w:t>
      </w:r>
    </w:p>
    <w:p w14:paraId="77C60CCD" w14:textId="77777777" w:rsidR="00F40261" w:rsidRDefault="00F40261" w:rsidP="00F40261">
      <w:pPr>
        <w:pStyle w:val="BodyText"/>
        <w:spacing w:before="53"/>
        <w:ind w:right="92"/>
      </w:pPr>
    </w:p>
    <w:p w14:paraId="03E601A6" w14:textId="77777777" w:rsidR="00F40261" w:rsidRDefault="00F40261" w:rsidP="00F40261">
      <w:pPr>
        <w:pStyle w:val="BodyText"/>
        <w:spacing w:before="53"/>
        <w:ind w:left="270" w:right="92"/>
      </w:pPr>
      <w:r>
        <w:t>A: “A” indicates outstanding work</w:t>
      </w:r>
    </w:p>
    <w:p w14:paraId="29D9E372" w14:textId="77777777" w:rsidR="00F40261" w:rsidRDefault="00F40261" w:rsidP="00F40261">
      <w:pPr>
        <w:pStyle w:val="BodyText"/>
        <w:spacing w:before="53"/>
        <w:ind w:left="270" w:right="92"/>
      </w:pPr>
      <w:r>
        <w:t>B: “B” means that the work is satisfactory</w:t>
      </w:r>
    </w:p>
    <w:p w14:paraId="26F7515A" w14:textId="77777777" w:rsidR="000B3FAA" w:rsidRDefault="00F40261" w:rsidP="000B3FAA">
      <w:pPr>
        <w:pStyle w:val="BodyText"/>
        <w:spacing w:before="53"/>
        <w:ind w:left="270" w:right="92"/>
      </w:pPr>
      <w:r>
        <w:t xml:space="preserve">C: “C” (2.0) is deemed unsatisfactory at the graduate level.  No more than two courses at the C level (2.0 or higher) will be counted as acceptable toward a graduate degree. Students may be permitted to repeat only two </w:t>
      </w:r>
      <w:r w:rsidR="008064A0">
        <w:t>courses and</w:t>
      </w:r>
      <w:r>
        <w:t xml:space="preserve"> may repeat each course only one time. Those who receive more than two C level grades will be automatically dismissed from their program of study.</w:t>
      </w:r>
    </w:p>
    <w:p w14:paraId="78F8A15D" w14:textId="77777777" w:rsidR="000B3FAA" w:rsidRDefault="000B3FAA" w:rsidP="000B3FAA">
      <w:pPr>
        <w:pStyle w:val="BodyText"/>
        <w:spacing w:before="53"/>
        <w:ind w:left="270" w:right="92"/>
      </w:pPr>
    </w:p>
    <w:p w14:paraId="75536B69" w14:textId="77777777" w:rsidR="00F40261" w:rsidRDefault="00F40261" w:rsidP="00F40261">
      <w:pPr>
        <w:pStyle w:val="BodyText"/>
        <w:spacing w:before="53"/>
        <w:ind w:left="270" w:right="92"/>
      </w:pPr>
      <w:r>
        <w:t>Any grade lower than a C - will not be acceptable for graduate-level work and cannot be counted as credit towards the degree. However, the grade will be counted toward the graduate student’s GPA. If a student receives a grade lower than a C in a required course, the student will be required to retake the course.  A course may only be retaken one time. The most recent grade will replace the first grade and will be factored into the student’s GPA.</w:t>
      </w:r>
    </w:p>
    <w:p w14:paraId="1C4C9A73" w14:textId="77777777" w:rsidR="000B3FAA" w:rsidRDefault="000B3FAA" w:rsidP="00F40261">
      <w:pPr>
        <w:pStyle w:val="BodyText"/>
        <w:spacing w:before="53"/>
        <w:ind w:left="270" w:right="92"/>
      </w:pPr>
    </w:p>
    <w:p w14:paraId="41CDF8A2" w14:textId="77777777" w:rsidR="00F40261" w:rsidRDefault="00F40261" w:rsidP="00F40261">
      <w:pPr>
        <w:pStyle w:val="BodyText"/>
        <w:spacing w:before="53"/>
        <w:ind w:left="270" w:right="92"/>
      </w:pPr>
      <w:r>
        <w:t xml:space="preserve">Please see </w:t>
      </w:r>
      <w:r w:rsidR="000B3FAA">
        <w:t>“</w:t>
      </w:r>
      <w:r>
        <w:t>Academic Requirements and Policies</w:t>
      </w:r>
      <w:r w:rsidR="000B3FAA">
        <w:t>”</w:t>
      </w:r>
      <w:r>
        <w:t xml:space="preserve"> in the Graduate Catalog at </w:t>
      </w:r>
      <w:hyperlink r:id="rId9" w:history="1">
        <w:r w:rsidR="000B3FAA" w:rsidRPr="00AE630B">
          <w:rPr>
            <w:rStyle w:val="Hyperlink"/>
          </w:rPr>
          <w:t>http://catalog.merrimack.edu/content.php?catoid=11&amp;navoid=265</w:t>
        </w:r>
      </w:hyperlink>
      <w:r w:rsidR="000B3FAA">
        <w:t xml:space="preserve"> </w:t>
      </w:r>
      <w:r>
        <w:t>for more information.</w:t>
      </w:r>
    </w:p>
    <w:p w14:paraId="15C823F0" w14:textId="77777777" w:rsidR="00F40261" w:rsidRDefault="00F40261" w:rsidP="00F40261">
      <w:pPr>
        <w:pStyle w:val="BodyText"/>
        <w:spacing w:before="53"/>
        <w:ind w:left="270" w:right="92"/>
      </w:pPr>
    </w:p>
    <w:p w14:paraId="3B05BE3B" w14:textId="77777777" w:rsidR="008158C0" w:rsidRDefault="008158C0">
      <w:pPr>
        <w:rPr>
          <w:sz w:val="24"/>
          <w:szCs w:val="24"/>
        </w:rPr>
      </w:pPr>
      <w:r>
        <w:br w:type="page"/>
      </w:r>
    </w:p>
    <w:p w14:paraId="3A1773CC" w14:textId="7B2E51D1" w:rsidR="00B87534" w:rsidRPr="002B1076" w:rsidRDefault="00544BB3" w:rsidP="00F40261">
      <w:pPr>
        <w:pStyle w:val="BodyText"/>
        <w:spacing w:before="53"/>
        <w:ind w:left="270" w:right="92"/>
      </w:pPr>
      <w:r w:rsidRPr="002B1076">
        <w:lastRenderedPageBreak/>
        <w:t>Student requirements and their corresponding weights are summarized as follows:</w:t>
      </w:r>
    </w:p>
    <w:p w14:paraId="30C22922" w14:textId="77777777" w:rsidR="00B87534" w:rsidRPr="002B1076" w:rsidRDefault="00B87534">
      <w:pPr>
        <w:pStyle w:val="BodyText"/>
        <w:spacing w:before="5"/>
        <w:rPr>
          <w:sz w:val="21"/>
        </w:rPr>
      </w:pPr>
    </w:p>
    <w:tbl>
      <w:tblPr>
        <w:tblW w:w="0" w:type="auto"/>
        <w:tblInd w:w="1753"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3884"/>
        <w:gridCol w:w="1253"/>
      </w:tblGrid>
      <w:tr w:rsidR="00B87534" w:rsidRPr="002B1076" w14:paraId="340207C9" w14:textId="77777777">
        <w:trPr>
          <w:trHeight w:hRule="exact" w:val="302"/>
        </w:trPr>
        <w:tc>
          <w:tcPr>
            <w:tcW w:w="3884" w:type="dxa"/>
            <w:shd w:val="clear" w:color="auto" w:fill="000000"/>
          </w:tcPr>
          <w:p w14:paraId="23B0D6E5" w14:textId="77777777" w:rsidR="00B87534" w:rsidRPr="002B1076" w:rsidRDefault="00544BB3">
            <w:pPr>
              <w:pStyle w:val="TableParagraph"/>
              <w:spacing w:line="292" w:lineRule="exact"/>
              <w:ind w:left="112"/>
              <w:rPr>
                <w:b/>
                <w:sz w:val="26"/>
              </w:rPr>
            </w:pPr>
            <w:r w:rsidRPr="002B1076">
              <w:rPr>
                <w:b/>
                <w:color w:val="FFFFFF"/>
                <w:sz w:val="26"/>
              </w:rPr>
              <w:t>Assignment</w:t>
            </w:r>
          </w:p>
        </w:tc>
        <w:tc>
          <w:tcPr>
            <w:tcW w:w="1253" w:type="dxa"/>
            <w:shd w:val="clear" w:color="auto" w:fill="000000"/>
          </w:tcPr>
          <w:p w14:paraId="5230C4FD" w14:textId="77777777" w:rsidR="00B87534" w:rsidRPr="002B1076" w:rsidRDefault="00544BB3">
            <w:pPr>
              <w:pStyle w:val="TableParagraph"/>
              <w:spacing w:line="292" w:lineRule="exact"/>
              <w:ind w:left="209" w:right="209"/>
              <w:jc w:val="center"/>
              <w:rPr>
                <w:b/>
                <w:sz w:val="26"/>
              </w:rPr>
            </w:pPr>
            <w:r w:rsidRPr="002B1076">
              <w:rPr>
                <w:b/>
                <w:color w:val="FFFFFF"/>
                <w:sz w:val="26"/>
              </w:rPr>
              <w:t>Weight</w:t>
            </w:r>
          </w:p>
        </w:tc>
      </w:tr>
      <w:tr w:rsidR="00B87534" w:rsidRPr="002B1076" w14:paraId="58D01DBE" w14:textId="77777777">
        <w:trPr>
          <w:trHeight w:hRule="exact" w:val="283"/>
        </w:trPr>
        <w:tc>
          <w:tcPr>
            <w:tcW w:w="3884" w:type="dxa"/>
            <w:tcBorders>
              <w:bottom w:val="single" w:sz="4" w:space="0" w:color="000000"/>
              <w:right w:val="single" w:sz="4" w:space="0" w:color="000000"/>
            </w:tcBorders>
          </w:tcPr>
          <w:p w14:paraId="4CF176BF" w14:textId="448A6899" w:rsidR="00B87534" w:rsidRPr="002B1076" w:rsidRDefault="0012381B">
            <w:pPr>
              <w:pStyle w:val="TableParagraph"/>
              <w:spacing w:before="9"/>
              <w:ind w:left="127"/>
              <w:rPr>
                <w:sz w:val="24"/>
              </w:rPr>
            </w:pPr>
            <w:r>
              <w:rPr>
                <w:sz w:val="24"/>
              </w:rPr>
              <w:t>R Project</w:t>
            </w:r>
          </w:p>
        </w:tc>
        <w:tc>
          <w:tcPr>
            <w:tcW w:w="1253" w:type="dxa"/>
            <w:tcBorders>
              <w:left w:val="single" w:sz="4" w:space="0" w:color="000000"/>
              <w:bottom w:val="single" w:sz="4" w:space="0" w:color="000000"/>
              <w:right w:val="single" w:sz="4" w:space="0" w:color="000000"/>
            </w:tcBorders>
          </w:tcPr>
          <w:p w14:paraId="66655739" w14:textId="38B6C89C" w:rsidR="00B87534" w:rsidRPr="002B1076" w:rsidRDefault="0012381B">
            <w:pPr>
              <w:pStyle w:val="TableParagraph"/>
              <w:spacing w:before="9"/>
              <w:ind w:left="393" w:right="387"/>
              <w:jc w:val="center"/>
              <w:rPr>
                <w:sz w:val="24"/>
              </w:rPr>
            </w:pPr>
            <w:r>
              <w:rPr>
                <w:sz w:val="24"/>
              </w:rPr>
              <w:t>3</w:t>
            </w:r>
            <w:r w:rsidR="00AD426F">
              <w:rPr>
                <w:sz w:val="24"/>
              </w:rPr>
              <w:t>0</w:t>
            </w:r>
            <w:r w:rsidR="00544BB3" w:rsidRPr="002B1076">
              <w:rPr>
                <w:sz w:val="24"/>
              </w:rPr>
              <w:t>%</w:t>
            </w:r>
          </w:p>
        </w:tc>
      </w:tr>
      <w:tr w:rsidR="00B87534" w:rsidRPr="002B1076" w14:paraId="7368DB0C" w14:textId="77777777">
        <w:trPr>
          <w:trHeight w:hRule="exact" w:val="281"/>
        </w:trPr>
        <w:tc>
          <w:tcPr>
            <w:tcW w:w="3884" w:type="dxa"/>
            <w:tcBorders>
              <w:top w:val="single" w:sz="4" w:space="0" w:color="000000"/>
              <w:bottom w:val="single" w:sz="4" w:space="0" w:color="000000"/>
              <w:right w:val="single" w:sz="4" w:space="0" w:color="000000"/>
            </w:tcBorders>
          </w:tcPr>
          <w:p w14:paraId="4311DB6A" w14:textId="0E55B4C8" w:rsidR="00B87534" w:rsidRPr="002B1076" w:rsidRDefault="0012381B">
            <w:pPr>
              <w:pStyle w:val="TableParagraph"/>
              <w:spacing w:before="2"/>
              <w:ind w:left="127"/>
              <w:rPr>
                <w:sz w:val="24"/>
              </w:rPr>
            </w:pPr>
            <w:r>
              <w:rPr>
                <w:sz w:val="24"/>
              </w:rPr>
              <w:t>Python Project</w:t>
            </w:r>
          </w:p>
        </w:tc>
        <w:tc>
          <w:tcPr>
            <w:tcW w:w="1253" w:type="dxa"/>
            <w:tcBorders>
              <w:top w:val="single" w:sz="4" w:space="0" w:color="000000"/>
              <w:left w:val="single" w:sz="4" w:space="0" w:color="000000"/>
              <w:bottom w:val="single" w:sz="4" w:space="0" w:color="000000"/>
              <w:right w:val="single" w:sz="4" w:space="0" w:color="000000"/>
            </w:tcBorders>
          </w:tcPr>
          <w:p w14:paraId="1F1B3FBC" w14:textId="0725C88E" w:rsidR="00B87534" w:rsidRPr="002B1076" w:rsidRDefault="0012381B">
            <w:pPr>
              <w:pStyle w:val="TableParagraph"/>
              <w:spacing w:before="2"/>
              <w:ind w:left="393" w:right="387"/>
              <w:jc w:val="center"/>
              <w:rPr>
                <w:sz w:val="24"/>
              </w:rPr>
            </w:pPr>
            <w:r>
              <w:rPr>
                <w:sz w:val="24"/>
              </w:rPr>
              <w:t>3</w:t>
            </w:r>
            <w:r w:rsidR="00544BB3" w:rsidRPr="002B1076">
              <w:rPr>
                <w:sz w:val="24"/>
              </w:rPr>
              <w:t>0%</w:t>
            </w:r>
          </w:p>
        </w:tc>
      </w:tr>
      <w:tr w:rsidR="00B87534" w:rsidRPr="002B1076" w14:paraId="6D30FAE7" w14:textId="77777777">
        <w:trPr>
          <w:trHeight w:hRule="exact" w:val="281"/>
        </w:trPr>
        <w:tc>
          <w:tcPr>
            <w:tcW w:w="3884" w:type="dxa"/>
            <w:tcBorders>
              <w:top w:val="single" w:sz="4" w:space="0" w:color="000000"/>
              <w:bottom w:val="single" w:sz="4" w:space="0" w:color="000000"/>
              <w:right w:val="single" w:sz="4" w:space="0" w:color="000000"/>
            </w:tcBorders>
          </w:tcPr>
          <w:p w14:paraId="18A84DB4" w14:textId="7B748EB8" w:rsidR="00B87534" w:rsidRPr="002B1076" w:rsidRDefault="0012381B">
            <w:pPr>
              <w:pStyle w:val="TableParagraph"/>
              <w:spacing w:line="270" w:lineRule="exact"/>
              <w:ind w:left="127"/>
              <w:rPr>
                <w:sz w:val="24"/>
              </w:rPr>
            </w:pPr>
            <w:r>
              <w:rPr>
                <w:sz w:val="24"/>
              </w:rPr>
              <w:t>Discussions</w:t>
            </w:r>
          </w:p>
        </w:tc>
        <w:tc>
          <w:tcPr>
            <w:tcW w:w="1253" w:type="dxa"/>
            <w:tcBorders>
              <w:top w:val="single" w:sz="4" w:space="0" w:color="000000"/>
              <w:left w:val="single" w:sz="4" w:space="0" w:color="000000"/>
              <w:bottom w:val="single" w:sz="4" w:space="0" w:color="000000"/>
              <w:right w:val="single" w:sz="4" w:space="0" w:color="000000"/>
            </w:tcBorders>
          </w:tcPr>
          <w:p w14:paraId="0BB9AD10" w14:textId="03511346" w:rsidR="00B87534" w:rsidRPr="002B1076" w:rsidRDefault="0012381B">
            <w:pPr>
              <w:pStyle w:val="TableParagraph"/>
              <w:spacing w:line="270" w:lineRule="exact"/>
              <w:ind w:left="393" w:right="387"/>
              <w:jc w:val="center"/>
              <w:rPr>
                <w:sz w:val="24"/>
              </w:rPr>
            </w:pPr>
            <w:r>
              <w:rPr>
                <w:sz w:val="24"/>
              </w:rPr>
              <w:t>2</w:t>
            </w:r>
            <w:r w:rsidR="00544BB3" w:rsidRPr="002B1076">
              <w:rPr>
                <w:sz w:val="24"/>
              </w:rPr>
              <w:t>0%</w:t>
            </w:r>
          </w:p>
        </w:tc>
      </w:tr>
      <w:tr w:rsidR="00B87534" w:rsidRPr="002B1076" w14:paraId="5BB4AE3C" w14:textId="77777777">
        <w:trPr>
          <w:trHeight w:hRule="exact" w:val="290"/>
        </w:trPr>
        <w:tc>
          <w:tcPr>
            <w:tcW w:w="3884" w:type="dxa"/>
            <w:tcBorders>
              <w:top w:val="single" w:sz="4" w:space="0" w:color="000000"/>
              <w:bottom w:val="single" w:sz="12" w:space="0" w:color="000000"/>
              <w:right w:val="single" w:sz="4" w:space="0" w:color="000000"/>
            </w:tcBorders>
          </w:tcPr>
          <w:p w14:paraId="0B1663B0" w14:textId="3E55C58A" w:rsidR="00B87534" w:rsidRPr="002B1076" w:rsidRDefault="00A9774E">
            <w:pPr>
              <w:pStyle w:val="TableParagraph"/>
              <w:spacing w:line="270" w:lineRule="exact"/>
              <w:ind w:left="127"/>
              <w:rPr>
                <w:sz w:val="24"/>
              </w:rPr>
            </w:pPr>
            <w:r>
              <w:rPr>
                <w:sz w:val="24"/>
              </w:rPr>
              <w:t>Labs</w:t>
            </w:r>
          </w:p>
        </w:tc>
        <w:tc>
          <w:tcPr>
            <w:tcW w:w="1253" w:type="dxa"/>
            <w:tcBorders>
              <w:top w:val="single" w:sz="4" w:space="0" w:color="000000"/>
              <w:left w:val="single" w:sz="4" w:space="0" w:color="000000"/>
              <w:bottom w:val="single" w:sz="12" w:space="0" w:color="000000"/>
              <w:right w:val="single" w:sz="4" w:space="0" w:color="000000"/>
            </w:tcBorders>
          </w:tcPr>
          <w:p w14:paraId="74FAFC79" w14:textId="6A903358" w:rsidR="00B87534" w:rsidRPr="002B1076" w:rsidRDefault="0012381B">
            <w:pPr>
              <w:pStyle w:val="TableParagraph"/>
              <w:spacing w:line="270" w:lineRule="exact"/>
              <w:ind w:left="393" w:right="387"/>
              <w:jc w:val="center"/>
              <w:rPr>
                <w:sz w:val="24"/>
              </w:rPr>
            </w:pPr>
            <w:r>
              <w:rPr>
                <w:sz w:val="24"/>
              </w:rPr>
              <w:t>2</w:t>
            </w:r>
            <w:r w:rsidR="00AD426F">
              <w:rPr>
                <w:sz w:val="24"/>
              </w:rPr>
              <w:t>0</w:t>
            </w:r>
            <w:r w:rsidR="00544BB3" w:rsidRPr="002B1076">
              <w:rPr>
                <w:sz w:val="24"/>
              </w:rPr>
              <w:t>%</w:t>
            </w:r>
          </w:p>
        </w:tc>
      </w:tr>
    </w:tbl>
    <w:p w14:paraId="3D8D0C70" w14:textId="77777777" w:rsidR="00B87534" w:rsidRPr="002B1076" w:rsidRDefault="00B87534">
      <w:pPr>
        <w:pStyle w:val="BodyText"/>
        <w:spacing w:before="1"/>
        <w:rPr>
          <w:sz w:val="19"/>
        </w:rPr>
      </w:pPr>
    </w:p>
    <w:p w14:paraId="0744A1F5" w14:textId="5D8E1250" w:rsidR="0012381B" w:rsidRDefault="0012381B">
      <w:pPr>
        <w:pStyle w:val="BodyText"/>
        <w:spacing w:before="77"/>
        <w:ind w:left="257" w:right="92"/>
      </w:pPr>
      <w:r>
        <w:t xml:space="preserve">The course is laid out in two sections, R and Python programming. The first four weeks will focus on R and </w:t>
      </w:r>
      <w:r w:rsidR="00611179">
        <w:t>the materials in the labs and discussions prepare the student to complete a data project which will be due at the beginning of the 5</w:t>
      </w:r>
      <w:r w:rsidR="00611179" w:rsidRPr="00611179">
        <w:rPr>
          <w:vertAlign w:val="superscript"/>
        </w:rPr>
        <w:t>th</w:t>
      </w:r>
      <w:r w:rsidR="00611179">
        <w:t xml:space="preserve"> week of class. The second four weeks of class will focus on Python and prepare students to complete a similar, yet distinct data project which will be due at the end of the </w:t>
      </w:r>
      <w:r w:rsidR="00B96B76">
        <w:t>course</w:t>
      </w:r>
      <w:r w:rsidR="00611179">
        <w:t>.</w:t>
      </w:r>
      <w:r w:rsidR="00B96B76">
        <w:t xml:space="preserve"> There will be a total of 4 labs</w:t>
      </w:r>
      <w:r w:rsidR="00611179">
        <w:t xml:space="preserve"> </w:t>
      </w:r>
      <w:r w:rsidR="00B96B76">
        <w:t>and 4 discussions split between Python and R each worth 5</w:t>
      </w:r>
      <w:r w:rsidR="005D7D6E">
        <w:t>% of</w:t>
      </w:r>
      <w:r w:rsidR="00B96B76">
        <w:t xml:space="preserve"> the final grade. </w:t>
      </w:r>
    </w:p>
    <w:p w14:paraId="43DBFA9B" w14:textId="77777777" w:rsidR="00B87534" w:rsidRPr="003815FA" w:rsidRDefault="00B87534">
      <w:pPr>
        <w:pStyle w:val="BodyText"/>
        <w:spacing w:before="2"/>
        <w:rPr>
          <w:color w:val="000000" w:themeColor="text1"/>
          <w:sz w:val="21"/>
        </w:rPr>
      </w:pPr>
    </w:p>
    <w:p w14:paraId="6929D48A" w14:textId="72C6CD67" w:rsidR="00B87534" w:rsidRDefault="00B96B76">
      <w:pPr>
        <w:pStyle w:val="Heading1"/>
        <w:numPr>
          <w:ilvl w:val="0"/>
          <w:numId w:val="13"/>
        </w:numPr>
        <w:tabs>
          <w:tab w:val="left" w:pos="475"/>
        </w:tabs>
        <w:rPr>
          <w:color w:val="000000" w:themeColor="text1"/>
        </w:rPr>
      </w:pPr>
      <w:r>
        <w:rPr>
          <w:color w:val="000000" w:themeColor="text1"/>
        </w:rPr>
        <w:t>R Project</w:t>
      </w:r>
    </w:p>
    <w:p w14:paraId="4FC2E207" w14:textId="1D0A0E35" w:rsidR="00B96B76" w:rsidRPr="00E40AB1" w:rsidRDefault="00B96B76" w:rsidP="00B96B76">
      <w:pPr>
        <w:pStyle w:val="Heading1"/>
        <w:tabs>
          <w:tab w:val="left" w:pos="475"/>
        </w:tabs>
        <w:rPr>
          <w:color w:val="000000" w:themeColor="text1"/>
        </w:rPr>
      </w:pPr>
    </w:p>
    <w:p w14:paraId="04CB8FDF" w14:textId="6C237E35" w:rsidR="003815FA" w:rsidRPr="003815FA" w:rsidRDefault="003815FA" w:rsidP="003815FA">
      <w:pPr>
        <w:pStyle w:val="ListParagraph"/>
        <w:widowControl/>
        <w:ind w:left="474" w:firstLine="0"/>
        <w:rPr>
          <w:rFonts w:eastAsia="Times New Roman" w:cs="Times New Roman"/>
          <w:color w:val="000000" w:themeColor="text1"/>
          <w:sz w:val="24"/>
          <w:szCs w:val="24"/>
        </w:rPr>
      </w:pPr>
      <w:r w:rsidRPr="003815FA">
        <w:rPr>
          <w:rFonts w:eastAsia="Times New Roman" w:cs="Arial"/>
          <w:color w:val="000000" w:themeColor="text1"/>
          <w:sz w:val="24"/>
          <w:szCs w:val="24"/>
          <w:shd w:val="clear" w:color="auto" w:fill="FFFFFF"/>
        </w:rPr>
        <w:t xml:space="preserve">The main purpose of this assignment is to demonstrate a grasp of </w:t>
      </w:r>
      <w:r w:rsidR="00B96B76">
        <w:rPr>
          <w:rFonts w:eastAsia="Times New Roman" w:cs="Arial"/>
          <w:color w:val="000000" w:themeColor="text1"/>
          <w:sz w:val="24"/>
          <w:szCs w:val="24"/>
          <w:shd w:val="clear" w:color="auto" w:fill="FFFFFF"/>
        </w:rPr>
        <w:t xml:space="preserve">the concepts learned in the R language, reproducible research, and version control. </w:t>
      </w:r>
      <w:r w:rsidR="005D7D6E">
        <w:rPr>
          <w:rFonts w:eastAsia="Times New Roman" w:cs="Arial"/>
          <w:color w:val="000000" w:themeColor="text1"/>
          <w:sz w:val="24"/>
          <w:szCs w:val="24"/>
          <w:shd w:val="clear" w:color="auto" w:fill="FFFFFF"/>
        </w:rPr>
        <w:t xml:space="preserve">Students will be provided a directory of files through GitHub and will be expected to combine, cleanse, transform, aggregate, and create a basic visualization of the data. </w:t>
      </w:r>
    </w:p>
    <w:p w14:paraId="105B1A68" w14:textId="77777777" w:rsidR="00B87534" w:rsidRPr="003815FA" w:rsidRDefault="00B87534">
      <w:pPr>
        <w:pStyle w:val="BodyText"/>
        <w:spacing w:before="9"/>
        <w:rPr>
          <w:color w:val="000000" w:themeColor="text1"/>
          <w:sz w:val="25"/>
        </w:rPr>
      </w:pPr>
    </w:p>
    <w:p w14:paraId="1210CAB2" w14:textId="38EE5266" w:rsidR="00B87534" w:rsidRPr="003815FA" w:rsidRDefault="00B96B76">
      <w:pPr>
        <w:pStyle w:val="Heading1"/>
        <w:numPr>
          <w:ilvl w:val="0"/>
          <w:numId w:val="13"/>
        </w:numPr>
        <w:tabs>
          <w:tab w:val="left" w:pos="475"/>
        </w:tabs>
        <w:spacing w:before="1"/>
        <w:rPr>
          <w:color w:val="000000" w:themeColor="text1"/>
        </w:rPr>
      </w:pPr>
      <w:r>
        <w:rPr>
          <w:color w:val="000000" w:themeColor="text1"/>
        </w:rPr>
        <w:t>Python Project</w:t>
      </w:r>
    </w:p>
    <w:p w14:paraId="293CCA02" w14:textId="65BF240D" w:rsidR="00B87534" w:rsidRPr="002B1076" w:rsidRDefault="00544BB3">
      <w:pPr>
        <w:ind w:left="474" w:right="124"/>
        <w:rPr>
          <w:sz w:val="24"/>
        </w:rPr>
      </w:pPr>
      <w:r w:rsidRPr="003815FA">
        <w:rPr>
          <w:color w:val="000000" w:themeColor="text1"/>
          <w:sz w:val="24"/>
        </w:rPr>
        <w:t xml:space="preserve">The goal of this assignment is </w:t>
      </w:r>
      <w:r w:rsidR="005D7D6E">
        <w:rPr>
          <w:color w:val="000000" w:themeColor="text1"/>
          <w:sz w:val="24"/>
        </w:rPr>
        <w:t xml:space="preserve">identical to the R project except it will utilize a different set of data. </w:t>
      </w:r>
    </w:p>
    <w:p w14:paraId="2B839FD6" w14:textId="77777777" w:rsidR="00B87534" w:rsidRPr="002B1076" w:rsidRDefault="00B87534">
      <w:pPr>
        <w:pStyle w:val="BodyText"/>
        <w:spacing w:before="10"/>
        <w:rPr>
          <w:sz w:val="29"/>
        </w:rPr>
      </w:pPr>
    </w:p>
    <w:p w14:paraId="73979182" w14:textId="6D89EEF7" w:rsidR="00B87534" w:rsidRPr="002B1076" w:rsidRDefault="00726C01">
      <w:pPr>
        <w:pStyle w:val="Heading1"/>
        <w:numPr>
          <w:ilvl w:val="0"/>
          <w:numId w:val="13"/>
        </w:numPr>
        <w:tabs>
          <w:tab w:val="left" w:pos="475"/>
        </w:tabs>
      </w:pPr>
      <w:r>
        <w:t>Labs</w:t>
      </w:r>
    </w:p>
    <w:p w14:paraId="18B60DFB" w14:textId="38C0B0B0" w:rsidR="00B87534" w:rsidRPr="002B1076" w:rsidRDefault="00080E19">
      <w:pPr>
        <w:pStyle w:val="BodyText"/>
        <w:ind w:left="474" w:right="180"/>
        <w:rPr>
          <w:b/>
        </w:rPr>
      </w:pPr>
      <w:r>
        <w:rPr>
          <w:noProof/>
        </w:rPr>
        <mc:AlternateContent>
          <mc:Choice Requires="wps">
            <w:drawing>
              <wp:anchor distT="0" distB="0" distL="114300" distR="114300" simplePos="0" relativeHeight="503302400" behindDoc="1" locked="0" layoutInCell="1" allowOverlap="1" wp14:anchorId="18AB48AC" wp14:editId="0921C8D1">
                <wp:simplePos x="0" y="0"/>
                <wp:positionH relativeFrom="page">
                  <wp:posOffset>3703955</wp:posOffset>
                </wp:positionH>
                <wp:positionV relativeFrom="paragraph">
                  <wp:posOffset>661035</wp:posOffset>
                </wp:positionV>
                <wp:extent cx="41275" cy="0"/>
                <wp:effectExtent l="8255" t="5715" r="7620" b="13335"/>
                <wp:wrapNone/>
                <wp:docPr id="13"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275" cy="0"/>
                        </a:xfrm>
                        <a:prstGeom prst="line">
                          <a:avLst/>
                        </a:prstGeom>
                        <a:noFill/>
                        <a:ln w="762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A8EBE5" id="Line 11" o:spid="_x0000_s1026" style="position:absolute;z-index:-14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91.65pt,52.05pt" to="294.9pt,5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" strokeweight=".6pt">
                <w10:wrap anchorx="page"/>
              </v:line>
            </w:pict>
          </mc:Fallback>
        </mc:AlternateContent>
      </w:r>
      <w:r w:rsidR="00387A09">
        <w:t xml:space="preserve">There will be </w:t>
      </w:r>
      <w:r w:rsidR="00670B3E">
        <w:t xml:space="preserve">8 </w:t>
      </w:r>
      <w:r w:rsidR="00387A09">
        <w:t xml:space="preserve">Labs throughout the course, each providing hands-on experience implementing </w:t>
      </w:r>
      <w:r w:rsidR="008570A6">
        <w:t xml:space="preserve">and reinforcing </w:t>
      </w:r>
      <w:r w:rsidR="00387A09">
        <w:t>the techniques and methods discussed during the Live Session and Readings.</w:t>
      </w:r>
      <w:r w:rsidR="008570A6">
        <w:t xml:space="preserve"> Students are expected to prepare </w:t>
      </w:r>
      <w:r w:rsidR="005A2B2B">
        <w:t xml:space="preserve">and submit </w:t>
      </w:r>
      <w:r w:rsidR="008570A6">
        <w:t xml:space="preserve">responses to the questions </w:t>
      </w:r>
      <w:r w:rsidR="005A2B2B">
        <w:t xml:space="preserve">found at the end of </w:t>
      </w:r>
      <w:r w:rsidR="008570A6">
        <w:t>each Lab to receive credit.</w:t>
      </w:r>
    </w:p>
    <w:p w14:paraId="1B432370" w14:textId="1D0055EC" w:rsidR="00B87534" w:rsidRDefault="00B87534">
      <w:pPr>
        <w:pStyle w:val="BodyText"/>
        <w:spacing w:before="8"/>
        <w:rPr>
          <w:b/>
          <w:sz w:val="14"/>
        </w:rPr>
      </w:pPr>
    </w:p>
    <w:p w14:paraId="2170D687" w14:textId="1FB1C213" w:rsidR="00C4395B" w:rsidRPr="002B1076" w:rsidRDefault="00C4395B" w:rsidP="00C4395B">
      <w:pPr>
        <w:pStyle w:val="Heading1"/>
        <w:spacing w:after="18"/>
        <w:ind w:left="257" w:right="135"/>
      </w:pPr>
      <w:r>
        <w:t>Project</w:t>
      </w:r>
      <w:r w:rsidRPr="002B1076">
        <w:t xml:space="preserve"> Assignment </w:t>
      </w:r>
      <w:r>
        <w:t>Content and Format</w:t>
      </w:r>
    </w:p>
    <w:p w14:paraId="00E2C806" w14:textId="06F8B9D6" w:rsidR="00C4395B" w:rsidRPr="002B1076" w:rsidRDefault="00080E19" w:rsidP="00C4395B">
      <w:pPr>
        <w:pStyle w:val="BodyText"/>
        <w:spacing w:line="20" w:lineRule="exact"/>
        <w:ind w:left="223"/>
        <w:rPr>
          <w:sz w:val="2"/>
        </w:rPr>
      </w:pPr>
      <w:r>
        <w:rPr>
          <w:noProof/>
          <w:sz w:val="2"/>
        </w:rPr>
        <mc:AlternateContent>
          <mc:Choice Requires="wpg">
            <w:drawing>
              <wp:inline distT="0" distB="0" distL="0" distR="0" wp14:anchorId="2D3575C6" wp14:editId="1E74EEC5">
                <wp:extent cx="6372225" cy="6350"/>
                <wp:effectExtent l="5080" t="10795" r="4445" b="1905"/>
                <wp:docPr id="1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2225" cy="6350"/>
                          <a:chOff x="0" y="0"/>
                          <a:chExt cx="10035" cy="10"/>
                        </a:xfrm>
                      </wpg:grpSpPr>
                      <wps:wsp>
                        <wps:cNvPr id="12" name="Line 10"/>
                        <wps:cNvCnPr>
                          <a:cxnSpLocks noChangeShapeType="1"/>
                        </wps:cNvCnPr>
                        <wps:spPr bwMode="auto">
                          <a:xfrm>
                            <a:off x="5" y="5"/>
                            <a:ext cx="10024"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BFBEF17" id="Group 9" o:spid="_x0000_s1026" style="width:501.75pt;height:.5pt;mso-position-horizontal-relative:char;mso-position-vertical-relative:line" coordsize="1003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">
                <v:line id="Line 10" o:spid="_x0000_s1027" style="position:absolute;visibility:visible;mso-wrap-style:square" from="5,5" to="100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" strokeweight=".48pt"/>
                <w10:anchorlock/>
              </v:group>
            </w:pict>
          </mc:Fallback>
        </mc:AlternateContent>
      </w:r>
    </w:p>
    <w:p w14:paraId="17202C87" w14:textId="77777777" w:rsidR="00C4395B" w:rsidRPr="002B1076" w:rsidRDefault="00C4395B" w:rsidP="00C4395B">
      <w:pPr>
        <w:pStyle w:val="BodyText"/>
        <w:spacing w:before="3"/>
        <w:rPr>
          <w:b/>
          <w:sz w:val="12"/>
        </w:rPr>
      </w:pPr>
    </w:p>
    <w:p w14:paraId="45D59156" w14:textId="48B3C8BB" w:rsidR="00C4395B" w:rsidRPr="00334475" w:rsidRDefault="00C4395B" w:rsidP="005D7D6E">
      <w:pPr>
        <w:pStyle w:val="BodyText"/>
        <w:spacing w:before="77"/>
        <w:ind w:left="257" w:right="419"/>
      </w:pPr>
      <w:r w:rsidRPr="002B1076">
        <w:t xml:space="preserve">As noted earlier, the core part of this course’s learning assessment takes the form of hands-on, applied </w:t>
      </w:r>
      <w:r w:rsidR="005D7D6E">
        <w:t xml:space="preserve">data wrangling project. Students will be expected to maintain their own GitHub (version control). Each lab and project will be pushed to their GitHub repository in a directory corresponding to the week of class. Students will provide the instructor a link to their GitHub. Each lab and project will be either an </w:t>
      </w:r>
      <w:proofErr w:type="spellStart"/>
      <w:r w:rsidR="005D7D6E">
        <w:t>RMarkdown</w:t>
      </w:r>
      <w:proofErr w:type="spellEnd"/>
      <w:r w:rsidR="005D7D6E">
        <w:t xml:space="preserve"> file or JupyterLab</w:t>
      </w:r>
      <w:r w:rsidR="00947D15">
        <w:t>/.py</w:t>
      </w:r>
      <w:r w:rsidR="005D7D6E">
        <w:t xml:space="preserve"> file</w:t>
      </w:r>
      <w:r w:rsidR="0030145D">
        <w:t>, and a pdf version of that file</w:t>
      </w:r>
      <w:r w:rsidR="005D7D6E">
        <w:t>.</w:t>
      </w:r>
    </w:p>
    <w:p w14:paraId="30ED09D0" w14:textId="109E4A8E" w:rsidR="00C4395B" w:rsidRDefault="00C4395B">
      <w:pPr>
        <w:pStyle w:val="BodyText"/>
        <w:spacing w:before="8"/>
        <w:rPr>
          <w:b/>
          <w:sz w:val="14"/>
        </w:rPr>
      </w:pPr>
    </w:p>
    <w:p w14:paraId="239EE2D5" w14:textId="46611EB7" w:rsidR="00C4395B" w:rsidRDefault="00C4395B">
      <w:pPr>
        <w:pStyle w:val="BodyText"/>
        <w:spacing w:before="8"/>
        <w:rPr>
          <w:b/>
          <w:sz w:val="14"/>
        </w:rPr>
      </w:pPr>
    </w:p>
    <w:p w14:paraId="4B4B6E89" w14:textId="225AE95A" w:rsidR="00C4395B" w:rsidRPr="002B1076" w:rsidRDefault="00C4395B" w:rsidP="00C4395B">
      <w:pPr>
        <w:pStyle w:val="Heading1"/>
        <w:spacing w:after="18"/>
        <w:ind w:left="257" w:right="135"/>
      </w:pPr>
      <w:r>
        <w:t>Grading-Related Policies for this Course</w:t>
      </w:r>
    </w:p>
    <w:p w14:paraId="27DC6DB7" w14:textId="593DA5EC" w:rsidR="00C4395B" w:rsidRPr="002B1076" w:rsidRDefault="00080E19" w:rsidP="00C4395B">
      <w:pPr>
        <w:pStyle w:val="BodyText"/>
        <w:spacing w:line="20" w:lineRule="exact"/>
        <w:ind w:left="223"/>
        <w:rPr>
          <w:sz w:val="2"/>
        </w:rPr>
      </w:pPr>
      <w:r>
        <w:rPr>
          <w:noProof/>
          <w:sz w:val="2"/>
        </w:rPr>
        <mc:AlternateContent>
          <mc:Choice Requires="wpg">
            <w:drawing>
              <wp:inline distT="0" distB="0" distL="0" distR="0" wp14:anchorId="4B0B881A" wp14:editId="3012B885">
                <wp:extent cx="6372225" cy="6350"/>
                <wp:effectExtent l="5080" t="6350" r="4445" b="6350"/>
                <wp:docPr id="9"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2225" cy="6350"/>
                          <a:chOff x="0" y="0"/>
                          <a:chExt cx="10035" cy="10"/>
                        </a:xfrm>
                      </wpg:grpSpPr>
                      <wps:wsp>
                        <wps:cNvPr id="10" name="Line 8"/>
                        <wps:cNvCnPr>
                          <a:cxnSpLocks noChangeShapeType="1"/>
                        </wps:cNvCnPr>
                        <wps:spPr bwMode="auto">
                          <a:xfrm>
                            <a:off x="5" y="5"/>
                            <a:ext cx="10024"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C9187F1" id="Group 7" o:spid="_x0000_s1026" style="width:501.75pt;height:.5pt;mso-position-horizontal-relative:char;mso-position-vertical-relative:line" coordsize="1003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">
                <v:line id="Line 8" o:spid="_x0000_s1027" style="position:absolute;visibility:visible;mso-wrap-style:square" from="5,5" to="100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" strokeweight=".48pt"/>
                <w10:anchorlock/>
              </v:group>
            </w:pict>
          </mc:Fallback>
        </mc:AlternateContent>
      </w:r>
    </w:p>
    <w:p w14:paraId="4E69C731" w14:textId="77777777" w:rsidR="00C4395B" w:rsidRPr="002B1076" w:rsidRDefault="00C4395B" w:rsidP="00C4395B">
      <w:pPr>
        <w:pStyle w:val="BodyText"/>
        <w:spacing w:before="3"/>
        <w:rPr>
          <w:b/>
          <w:sz w:val="12"/>
        </w:rPr>
      </w:pPr>
    </w:p>
    <w:p w14:paraId="16E4317E" w14:textId="77777777" w:rsidR="00C4395B" w:rsidRPr="002B1076" w:rsidRDefault="00C4395B">
      <w:pPr>
        <w:pStyle w:val="BodyText"/>
        <w:spacing w:before="8"/>
        <w:rPr>
          <w:b/>
          <w:sz w:val="14"/>
        </w:rPr>
      </w:pPr>
    </w:p>
    <w:p w14:paraId="6C4E31F3" w14:textId="2A77F242" w:rsidR="00B87534" w:rsidRPr="002B1076" w:rsidRDefault="00544BB3" w:rsidP="000856F2">
      <w:pPr>
        <w:ind w:left="259" w:right="245"/>
        <w:rPr>
          <w:sz w:val="24"/>
        </w:rPr>
      </w:pPr>
      <w:r w:rsidRPr="002B1076">
        <w:rPr>
          <w:b/>
          <w:sz w:val="24"/>
        </w:rPr>
        <w:t xml:space="preserve">Assignments </w:t>
      </w:r>
      <w:r w:rsidR="00E40AB1">
        <w:rPr>
          <w:sz w:val="24"/>
        </w:rPr>
        <w:t>must</w:t>
      </w:r>
      <w:r w:rsidRPr="002B1076">
        <w:rPr>
          <w:sz w:val="24"/>
        </w:rPr>
        <w:t xml:space="preserve"> be </w:t>
      </w:r>
      <w:r w:rsidRPr="002B1076">
        <w:rPr>
          <w:b/>
          <w:sz w:val="24"/>
        </w:rPr>
        <w:t>submitted</w:t>
      </w:r>
      <w:r w:rsidR="0030145D">
        <w:rPr>
          <w:b/>
          <w:sz w:val="24"/>
        </w:rPr>
        <w:t xml:space="preserve"> as pdfs</w:t>
      </w:r>
      <w:r w:rsidRPr="002B1076">
        <w:rPr>
          <w:b/>
          <w:sz w:val="24"/>
        </w:rPr>
        <w:t xml:space="preserve"> </w:t>
      </w:r>
      <w:r w:rsidR="002075F9">
        <w:rPr>
          <w:b/>
          <w:sz w:val="24"/>
        </w:rPr>
        <w:t>on</w:t>
      </w:r>
      <w:r w:rsidRPr="002B1076">
        <w:rPr>
          <w:b/>
          <w:sz w:val="24"/>
        </w:rPr>
        <w:t xml:space="preserve"> </w:t>
      </w:r>
      <w:r w:rsidR="0030145D">
        <w:rPr>
          <w:b/>
          <w:sz w:val="24"/>
        </w:rPr>
        <w:t>Canvas</w:t>
      </w:r>
      <w:r w:rsidRPr="002B1076">
        <w:rPr>
          <w:b/>
          <w:sz w:val="24"/>
        </w:rPr>
        <w:t xml:space="preserve"> by 11:59 pm of the due date listed in the Weekly Topics &amp; Assignments </w:t>
      </w:r>
      <w:r w:rsidRPr="002B1076">
        <w:rPr>
          <w:sz w:val="24"/>
        </w:rPr>
        <w:t xml:space="preserve">section. Please note that there will be </w:t>
      </w:r>
      <w:r w:rsidRPr="002B1076">
        <w:rPr>
          <w:b/>
          <w:sz w:val="24"/>
          <w:u w:val="single"/>
        </w:rPr>
        <w:t>NO late work accepted</w:t>
      </w:r>
      <w:r w:rsidRPr="002B1076">
        <w:rPr>
          <w:sz w:val="24"/>
        </w:rPr>
        <w:t xml:space="preserve">. </w:t>
      </w:r>
      <w:r w:rsidR="0030145D">
        <w:rPr>
          <w:sz w:val="24"/>
        </w:rPr>
        <w:t xml:space="preserve"> Plan well ahead if you need to miss class due to work or family obligations.  </w:t>
      </w:r>
      <w:r w:rsidRPr="002B1076">
        <w:rPr>
          <w:sz w:val="24"/>
        </w:rPr>
        <w:t>Final grades will be based on a percentage of possible points earned, but the instructor reserves the right to adjust the course grade.</w:t>
      </w:r>
    </w:p>
    <w:p w14:paraId="32DAB6AA" w14:textId="77777777" w:rsidR="00B87534" w:rsidRPr="002B1076" w:rsidRDefault="00B87534">
      <w:pPr>
        <w:pStyle w:val="BodyText"/>
        <w:spacing w:before="7"/>
        <w:rPr>
          <w:sz w:val="21"/>
        </w:rPr>
      </w:pPr>
    </w:p>
    <w:p w14:paraId="7EC7E3F7" w14:textId="5695A9B0" w:rsidR="008158C0" w:rsidRDefault="008158C0">
      <w:pPr>
        <w:rPr>
          <w:b/>
          <w:bCs/>
          <w:sz w:val="26"/>
          <w:szCs w:val="26"/>
        </w:rPr>
      </w:pPr>
    </w:p>
    <w:p w14:paraId="2A044F3E" w14:textId="665FA849" w:rsidR="00051DE2" w:rsidRPr="002B1076" w:rsidRDefault="00051DE2" w:rsidP="00051DE2">
      <w:pPr>
        <w:pStyle w:val="Heading1"/>
        <w:spacing w:before="75" w:after="18"/>
        <w:ind w:left="0" w:right="218"/>
      </w:pPr>
      <w:r w:rsidRPr="002B1076">
        <w:t>Class Policies</w:t>
      </w:r>
    </w:p>
    <w:p w14:paraId="0260CCF4" w14:textId="77777777" w:rsidR="00051DE2" w:rsidRPr="002B1076" w:rsidRDefault="00051DE2" w:rsidP="00051DE2">
      <w:pPr>
        <w:pStyle w:val="BodyText"/>
        <w:spacing w:line="20" w:lineRule="exact"/>
        <w:rPr>
          <w:sz w:val="2"/>
        </w:rPr>
      </w:pPr>
      <w:r>
        <w:rPr>
          <w:noProof/>
          <w:sz w:val="2"/>
        </w:rPr>
        <mc:AlternateContent>
          <mc:Choice Requires="wpg">
            <w:drawing>
              <wp:inline distT="0" distB="0" distL="0" distR="0" wp14:anchorId="4F20FCE6" wp14:editId="3F92DD3F">
                <wp:extent cx="6372225" cy="6350"/>
                <wp:effectExtent l="5080" t="10795" r="4445" b="1905"/>
                <wp:docPr id="7"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2225" cy="6350"/>
                          <a:chOff x="0" y="0"/>
                          <a:chExt cx="10035" cy="10"/>
                        </a:xfrm>
                      </wpg:grpSpPr>
                      <wps:wsp>
                        <wps:cNvPr id="8" name="Line 6"/>
                        <wps:cNvCnPr>
                          <a:cxnSpLocks noChangeShapeType="1"/>
                        </wps:cNvCnPr>
                        <wps:spPr bwMode="auto">
                          <a:xfrm>
                            <a:off x="5" y="5"/>
                            <a:ext cx="10024"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AF4C39F" id="Group 5" o:spid="_x0000_s1026" style="width:501.75pt;height:.5pt;mso-position-horizontal-relative:char;mso-position-vertical-relative:line" coordsize="1003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">
                <v:line id="Line 6" o:spid="_x0000_s1027" style="position:absolute;visibility:visible;mso-wrap-style:square" from="5,5" to="100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" strokeweight=".48pt"/>
                <w10:anchorlock/>
              </v:group>
            </w:pict>
          </mc:Fallback>
        </mc:AlternateContent>
      </w:r>
    </w:p>
    <w:p w14:paraId="56A34E6F" w14:textId="77777777" w:rsidR="00051DE2" w:rsidRPr="002B1076" w:rsidRDefault="00051DE2" w:rsidP="00051DE2">
      <w:pPr>
        <w:pStyle w:val="BodyText"/>
        <w:spacing w:before="5"/>
        <w:rPr>
          <w:b/>
          <w:sz w:val="12"/>
        </w:rPr>
      </w:pPr>
    </w:p>
    <w:p w14:paraId="5204CF18" w14:textId="77777777" w:rsidR="00051DE2" w:rsidRPr="002B1076" w:rsidRDefault="00051DE2" w:rsidP="008158C0">
      <w:pPr>
        <w:pStyle w:val="Heading1"/>
      </w:pPr>
      <w:r w:rsidRPr="002B1076">
        <w:t>1.   Academic Integrity</w:t>
      </w:r>
    </w:p>
    <w:p w14:paraId="1D89A33D" w14:textId="77777777" w:rsidR="00051DE2" w:rsidRDefault="00051DE2" w:rsidP="00051DE2">
      <w:pPr>
        <w:pStyle w:val="BodyText"/>
        <w:ind w:left="858" w:right="218"/>
      </w:pPr>
      <w:r w:rsidRPr="002B1076">
        <w:t xml:space="preserve">See Merrimack College Student Handbook for college’s Academic Integrity Policy. The academic integrity code and policy is also posted </w:t>
      </w:r>
      <w:r>
        <w:t>in the Graduate Catalog</w:t>
      </w:r>
      <w:r w:rsidRPr="002B1076">
        <w:t xml:space="preserve">: </w:t>
      </w:r>
      <w:hyperlink r:id="rId10" w:anchor="academic-integrity" w:history="1">
        <w:r w:rsidRPr="00E23313">
          <w:rPr>
            <w:rStyle w:val="Hyperlink"/>
          </w:rPr>
          <w:t>https://catalog.merrimack.edu/content.php?catoid=9&amp;navoid=202#academic-integrity</w:t>
        </w:r>
      </w:hyperlink>
    </w:p>
    <w:p w14:paraId="444814A1" w14:textId="77777777" w:rsidR="00051DE2" w:rsidRDefault="00051DE2" w:rsidP="00051DE2">
      <w:pPr>
        <w:pStyle w:val="BodyText"/>
        <w:ind w:left="858" w:right="218"/>
      </w:pPr>
      <w:r w:rsidRPr="002B1076">
        <w:t>Here is a brief excerpt from that: “…Academic integrity is fundamental to creating and maintaining an atmosphere of cooperation and trust. It is thus a concern for everyone in the college community. The academic integrity code below is designed to help students understand what is not permissible in their academic and intellectual lives at the college. It seeks to protect students from unintentional acts of dishonesty and to preserve the trust inherent in the student- teacher relationship, which is compromised if suspicion arises regarding the integrity of a student’s work. The code is also designed to inform students of the rules which will be used to judge academic integrity infractions…”</w:t>
      </w:r>
    </w:p>
    <w:p w14:paraId="1C4C4A8B" w14:textId="77777777" w:rsidR="00051DE2" w:rsidRDefault="00051DE2" w:rsidP="00051DE2">
      <w:pPr>
        <w:pStyle w:val="BodyText"/>
        <w:ind w:left="858" w:right="218"/>
      </w:pPr>
    </w:p>
    <w:p w14:paraId="35D4791C" w14:textId="23E74A16" w:rsidR="00051DE2" w:rsidRDefault="00051DE2" w:rsidP="00051DE2">
      <w:pPr>
        <w:pStyle w:val="BodyText"/>
        <w:ind w:left="858"/>
      </w:pPr>
      <w:r>
        <w:t>Specifically concerning the production of code it is important to recall that using code, text or other forms of media, such as homework solutions, from previous offerings of the course is forbidden, except as a “reference” or “guide” to work from, and even as such,</w:t>
      </w:r>
      <w:r w:rsidRPr="00E20F08">
        <w:rPr>
          <w:b/>
        </w:rPr>
        <w:t xml:space="preserve"> it is necessary to explicitly cite all consulted sources</w:t>
      </w:r>
      <w:r>
        <w:t xml:space="preserve">. Tutors or other students who have taken the course in the past may help current students, but should not show them the solutions that they have developed for assignments. The lack of detailed citation of previous offerings of the course or any other similar sources, notably from the Internet or Generative AI systems, will be considered as submission of copied material, and a serious breach of academic integrity. Simply put, </w:t>
      </w:r>
      <w:r w:rsidRPr="0030145D">
        <w:rPr>
          <w:b/>
          <w:bCs/>
          <w:i/>
          <w:iCs/>
        </w:rPr>
        <w:t>any work that is not your own should be clearly identified either through citations in written work or in comments in submitted files</w:t>
      </w:r>
      <w:r>
        <w:t>. This includes not only things that are directly copied from other’s work, but also for ideas and procedures gathered from outside sources</w:t>
      </w:r>
      <w:r w:rsidR="0030145D">
        <w:t xml:space="preserve">, or when using </w:t>
      </w:r>
      <w:proofErr w:type="spellStart"/>
      <w:r w:rsidR="0030145D">
        <w:t>GenerativeAI</w:t>
      </w:r>
      <w:proofErr w:type="spellEnd"/>
      <w:r w:rsidR="0030145D">
        <w:t xml:space="preserve"> tools</w:t>
      </w:r>
      <w:r>
        <w:t>. It is not necessary to cite the materials presented in class.</w:t>
      </w:r>
    </w:p>
    <w:p w14:paraId="3336ED02" w14:textId="77777777" w:rsidR="00051DE2" w:rsidRPr="002B1076" w:rsidRDefault="00051DE2" w:rsidP="00051DE2">
      <w:pPr>
        <w:pStyle w:val="BodyText"/>
        <w:spacing w:before="9"/>
        <w:rPr>
          <w:sz w:val="25"/>
        </w:rPr>
      </w:pPr>
    </w:p>
    <w:p w14:paraId="5D2F244A" w14:textId="77777777" w:rsidR="00051DE2" w:rsidRPr="002B1076" w:rsidRDefault="00051DE2" w:rsidP="00051DE2">
      <w:pPr>
        <w:pStyle w:val="Heading1"/>
        <w:numPr>
          <w:ilvl w:val="0"/>
          <w:numId w:val="11"/>
        </w:numPr>
        <w:tabs>
          <w:tab w:val="left" w:pos="859"/>
        </w:tabs>
        <w:spacing w:before="1"/>
      </w:pPr>
      <w:r>
        <w:t xml:space="preserve">Academic </w:t>
      </w:r>
      <w:r w:rsidRPr="002B1076">
        <w:t>Accommodations from the Accessibility Services</w:t>
      </w:r>
      <w:r w:rsidRPr="002B1076">
        <w:rPr>
          <w:spacing w:val="-25"/>
        </w:rPr>
        <w:t xml:space="preserve"> </w:t>
      </w:r>
      <w:r w:rsidRPr="002B1076">
        <w:t>Office</w:t>
      </w:r>
    </w:p>
    <w:p w14:paraId="74901E6B" w14:textId="77777777" w:rsidR="00051DE2" w:rsidRDefault="00051DE2" w:rsidP="00051DE2">
      <w:pPr>
        <w:pStyle w:val="BodyText"/>
        <w:ind w:left="858" w:right="139"/>
      </w:pPr>
      <w:r>
        <w:rPr>
          <w:noProof/>
        </w:rPr>
        <mc:AlternateContent>
          <mc:Choice Requires="wps">
            <w:drawing>
              <wp:anchor distT="0" distB="0" distL="114300" distR="114300" simplePos="0" relativeHeight="503304448" behindDoc="1" locked="0" layoutInCell="1" allowOverlap="1" wp14:anchorId="003E7DA0" wp14:editId="78661E64">
                <wp:simplePos x="0" y="0"/>
                <wp:positionH relativeFrom="page">
                  <wp:posOffset>3481705</wp:posOffset>
                </wp:positionH>
                <wp:positionV relativeFrom="paragraph">
                  <wp:posOffset>688340</wp:posOffset>
                </wp:positionV>
                <wp:extent cx="38100" cy="0"/>
                <wp:effectExtent l="5080" t="8890" r="13970" b="10160"/>
                <wp:wrapNone/>
                <wp:docPr id="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7621">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7DBD40" id="Line 4" o:spid="_x0000_s1026" style="position:absolute;z-index:-12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74.15pt,54.2pt" to="277.15pt,5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" strokeweight=".21169mm">
                <w10:wrap anchorx="page"/>
              </v:line>
            </w:pict>
          </mc:Fallback>
        </mc:AlternateContent>
      </w:r>
      <w:r w:rsidRPr="002B1076">
        <w:t>Merrimack College provides reasonable accommodations for students with documented disabilities. Students who have, or think they may have, a disability are invited to contact the Accessibility Services Office via the online request form</w:t>
      </w:r>
      <w:r>
        <w:t xml:space="preserve"> found on the Accessibility Services website</w:t>
      </w:r>
      <w:r w:rsidRPr="002B1076">
        <w:t>:</w:t>
      </w:r>
      <w:r>
        <w:t xml:space="preserve"> </w:t>
      </w:r>
      <w:hyperlink r:id="rId11" w:history="1">
        <w:r w:rsidRPr="009E1574">
          <w:rPr>
            <w:rStyle w:val="Hyperlink"/>
          </w:rPr>
          <w:t>www.merrimack.edu/aso</w:t>
        </w:r>
      </w:hyperlink>
      <w:r>
        <w:t xml:space="preserve">, </w:t>
      </w:r>
      <w:r w:rsidRPr="0091759D">
        <w:t>email</w:t>
      </w:r>
      <w:r w:rsidRPr="0091759D">
        <w:rPr>
          <w:color w:val="000000" w:themeColor="text1"/>
        </w:rPr>
        <w:t xml:space="preserve">: </w:t>
      </w:r>
      <w:hyperlink r:id="rId12" w:history="1">
        <w:r w:rsidRPr="00A3779A">
          <w:rPr>
            <w:rStyle w:val="Hyperlink"/>
          </w:rPr>
          <w:t>accessibilityservices@merrimack.edu</w:t>
        </w:r>
      </w:hyperlink>
      <w:r>
        <w:rPr>
          <w:color w:val="000000" w:themeColor="text1"/>
          <w:u w:color="0000FF"/>
        </w:rPr>
        <w:t xml:space="preserve">, </w:t>
      </w:r>
      <w:r w:rsidRPr="0091759D">
        <w:rPr>
          <w:color w:val="000000" w:themeColor="text1"/>
        </w:rPr>
        <w:t>or</w:t>
      </w:r>
      <w:r w:rsidRPr="002B1076">
        <w:t xml:space="preserve"> by visiting us on the third floor of McQuade</w:t>
      </w:r>
      <w:r w:rsidRPr="002B1076">
        <w:rPr>
          <w:spacing w:val="-19"/>
        </w:rPr>
        <w:t xml:space="preserve"> </w:t>
      </w:r>
      <w:r w:rsidRPr="002B1076">
        <w:t>Library</w:t>
      </w:r>
      <w:r>
        <w:t xml:space="preserve"> (in the event we are open)</w:t>
      </w:r>
      <w:r w:rsidRPr="002B1076">
        <w:t>.</w:t>
      </w:r>
    </w:p>
    <w:p w14:paraId="57EBF285" w14:textId="77777777" w:rsidR="00051DE2" w:rsidRPr="002B1076" w:rsidRDefault="00051DE2" w:rsidP="00051DE2">
      <w:pPr>
        <w:pStyle w:val="BodyText"/>
        <w:ind w:left="858" w:right="139"/>
      </w:pPr>
    </w:p>
    <w:p w14:paraId="11C3B7B4" w14:textId="77777777" w:rsidR="00051DE2" w:rsidRPr="002B1076" w:rsidRDefault="00051DE2" w:rsidP="00051DE2">
      <w:pPr>
        <w:pStyle w:val="BodyText"/>
        <w:ind w:left="858" w:right="300"/>
      </w:pPr>
      <w:r w:rsidRPr="002B1076">
        <w:t xml:space="preserve">Students are encouraged to contact the office as soon as possible to ensure adequate time to meet and create a plan. </w:t>
      </w:r>
      <w:r>
        <w:t xml:space="preserve">Students already registered with Accessibility Services are encouraged semesterly to request for their letters to be emailed and students are responsible to then email the PDF to their instructors personally. </w:t>
      </w:r>
      <w:r w:rsidRPr="002B1076">
        <w:t>Accommodations cannot be made retroactively.</w:t>
      </w:r>
    </w:p>
    <w:p w14:paraId="1C6B30A3" w14:textId="77777777" w:rsidR="00051DE2" w:rsidRPr="002B1076" w:rsidRDefault="00051DE2" w:rsidP="00051DE2">
      <w:pPr>
        <w:pStyle w:val="BodyText"/>
        <w:spacing w:before="2"/>
        <w:rPr>
          <w:sz w:val="21"/>
        </w:rPr>
      </w:pPr>
    </w:p>
    <w:p w14:paraId="57359230" w14:textId="77777777" w:rsidR="00051DE2" w:rsidRPr="002B1076" w:rsidRDefault="00051DE2" w:rsidP="00051DE2">
      <w:pPr>
        <w:pStyle w:val="Heading1"/>
        <w:numPr>
          <w:ilvl w:val="0"/>
          <w:numId w:val="11"/>
        </w:numPr>
        <w:tabs>
          <w:tab w:val="left" w:pos="859"/>
        </w:tabs>
      </w:pPr>
      <w:r w:rsidRPr="002B1076">
        <w:t>Live On-line Meeting</w:t>
      </w:r>
      <w:r w:rsidRPr="002B1076">
        <w:rPr>
          <w:spacing w:val="-13"/>
        </w:rPr>
        <w:t xml:space="preserve"> </w:t>
      </w:r>
      <w:r w:rsidRPr="002B1076">
        <w:t>Attendance</w:t>
      </w:r>
    </w:p>
    <w:p w14:paraId="3D362563" w14:textId="77777777" w:rsidR="00051DE2" w:rsidRDefault="00051DE2" w:rsidP="00051DE2">
      <w:pPr>
        <w:pStyle w:val="BodyText"/>
        <w:ind w:left="858" w:right="218"/>
      </w:pPr>
      <w:r w:rsidRPr="002B1076">
        <w:t>Participation in weekly live on-line meetings is highly encouraged, but it is not mandatory. All sessions will be recorded, and recordings will be posted; however, when not attending students forego the ability to directly ask questions about topics being discussed, or other parts of the course.</w:t>
      </w:r>
    </w:p>
    <w:p w14:paraId="61451AA8" w14:textId="77777777" w:rsidR="00051DE2" w:rsidRDefault="00051DE2" w:rsidP="00051DE2">
      <w:pPr>
        <w:pStyle w:val="BodyText"/>
        <w:ind w:left="858" w:right="218"/>
      </w:pPr>
    </w:p>
    <w:p w14:paraId="331C9B1D" w14:textId="77777777" w:rsidR="00051DE2" w:rsidRDefault="00051DE2" w:rsidP="00051DE2">
      <w:pPr>
        <w:rPr>
          <w:b/>
          <w:bCs/>
          <w:sz w:val="26"/>
          <w:szCs w:val="26"/>
        </w:rPr>
      </w:pPr>
      <w:r>
        <w:br w:type="page"/>
      </w:r>
    </w:p>
    <w:p w14:paraId="6B777994" w14:textId="77777777" w:rsidR="00051DE2" w:rsidRPr="002B1076" w:rsidRDefault="00051DE2" w:rsidP="00051DE2">
      <w:pPr>
        <w:pStyle w:val="Heading1"/>
        <w:numPr>
          <w:ilvl w:val="0"/>
          <w:numId w:val="11"/>
        </w:numPr>
        <w:tabs>
          <w:tab w:val="left" w:pos="859"/>
        </w:tabs>
      </w:pPr>
      <w:r>
        <w:lastRenderedPageBreak/>
        <w:t>Communication</w:t>
      </w:r>
    </w:p>
    <w:p w14:paraId="61801EFF" w14:textId="601C0714" w:rsidR="00051DE2" w:rsidRDefault="00051DE2" w:rsidP="00051DE2">
      <w:pPr>
        <w:pStyle w:val="BodyText"/>
        <w:ind w:left="858"/>
      </w:pPr>
      <w:r>
        <w:t>I will be communicating through official college email (</w:t>
      </w:r>
      <w:r w:rsidR="00440BF3">
        <w:t>sheetsh@</w:t>
      </w:r>
      <w:r>
        <w:t>merrimack.edu) and Canvas announcements as needed. Those will be the primary methods for dissemination of information between us, so please check your email at least once a day. I check my email several times a day, so it is the quickest way to reach me with questions. I will also be archiving important announcements through Canvas. When emailing me, use your Merrimack account, include a greeting with the class code and a closing signature with your name, or I will likely not respond.</w:t>
      </w:r>
    </w:p>
    <w:p w14:paraId="0B31FCC6" w14:textId="77777777" w:rsidR="00051DE2" w:rsidRDefault="00051DE2" w:rsidP="00051DE2">
      <w:pPr>
        <w:pStyle w:val="BodyText"/>
        <w:ind w:left="858"/>
      </w:pPr>
    </w:p>
    <w:p w14:paraId="17BAED22" w14:textId="4397D828" w:rsidR="00051DE2" w:rsidRDefault="00051DE2" w:rsidP="00051DE2">
      <w:pPr>
        <w:pStyle w:val="BodyText"/>
        <w:ind w:left="858"/>
      </w:pPr>
      <w:r>
        <w:t>If you are having trouble with an assignment, please do not suffer in silence. Let me know if you are struggling, either by email or by scheduling an appointment.</w:t>
      </w:r>
      <w:r w:rsidR="00440BF3">
        <w:t xml:space="preserve">   We will figure out how to schedule office hour meetings in ways that work for both of us. </w:t>
      </w:r>
      <w:r>
        <w:t xml:space="preserve"> I’m interested in seeing students succeed and am more than happy to provide extra help.</w:t>
      </w:r>
      <w:r w:rsidR="0030145D">
        <w:t xml:space="preserve">  You are expected to reach out and find help as needed,  including program tutors, other students and myself.</w:t>
      </w:r>
      <w:r w:rsidR="008158C0">
        <w:br/>
      </w:r>
    </w:p>
    <w:p w14:paraId="7927E37A" w14:textId="77777777" w:rsidR="00051DE2" w:rsidRPr="008158C0" w:rsidRDefault="00051DE2" w:rsidP="008158C0">
      <w:pPr>
        <w:pStyle w:val="Heading1"/>
      </w:pPr>
      <w:r w:rsidRPr="008158C0">
        <w:t>5.  Requests for Extensions</w:t>
      </w:r>
    </w:p>
    <w:p w14:paraId="0A4EAD05" w14:textId="05B3C93F" w:rsidR="00051DE2" w:rsidRPr="002B1076" w:rsidRDefault="00051DE2" w:rsidP="00051DE2">
      <w:pPr>
        <w:pStyle w:val="BodyText"/>
        <w:spacing w:before="57"/>
        <w:ind w:left="810"/>
      </w:pPr>
      <w:r w:rsidRPr="002B1076">
        <w:rPr>
          <w:color w:val="000009"/>
        </w:rPr>
        <w:t xml:space="preserve">The general policy is that, outside of properly verified serious medical emergencies* (as defined below), extensions are </w:t>
      </w:r>
      <w:r w:rsidRPr="002B1076">
        <w:rPr>
          <w:color w:val="000009"/>
          <w:u w:val="single" w:color="000009"/>
        </w:rPr>
        <w:t>not given</w:t>
      </w:r>
      <w:r w:rsidRPr="002B1076">
        <w:rPr>
          <w:color w:val="000009"/>
        </w:rPr>
        <w:t xml:space="preserve">, which applies to all </w:t>
      </w:r>
      <w:r w:rsidR="0030145D">
        <w:rPr>
          <w:color w:val="000009"/>
        </w:rPr>
        <w:t>4</w:t>
      </w:r>
      <w:r w:rsidRPr="002B1076">
        <w:rPr>
          <w:color w:val="000009"/>
        </w:rPr>
        <w:t xml:space="preserve"> assignments. Missing an assignment without an acceptable reason (to be clear, that means a serious medical emergency, as defined below) will result in 0 points for the exam or a project. The intent here is not to penalize anyone – quite to the contrary, it is to create a level playing field so that no one has a unique and an unfair advantage. All assignment due dates are published (see the Live Meetings, Topics &amp; Assignments section below) and will not change, barring a natural or other emergency – please consider those dates when planning any non-class related activities.</w:t>
      </w:r>
    </w:p>
    <w:p w14:paraId="0750494C" w14:textId="486580D0" w:rsidR="00051DE2" w:rsidRDefault="00051DE2" w:rsidP="00051DE2">
      <w:pPr>
        <w:spacing w:before="178"/>
        <w:ind w:left="720" w:right="204"/>
        <w:rPr>
          <w:color w:val="000009"/>
          <w:sz w:val="26"/>
        </w:rPr>
      </w:pPr>
      <w:r w:rsidRPr="002B1076">
        <w:rPr>
          <w:color w:val="000009"/>
          <w:sz w:val="26"/>
        </w:rPr>
        <w:t>*</w:t>
      </w:r>
      <w:r w:rsidRPr="002B1076">
        <w:rPr>
          <w:i/>
          <w:color w:val="000009"/>
          <w:sz w:val="24"/>
        </w:rPr>
        <w:t>Serious medical emergency is defined as an injury or illness that is acute and poses an immediate risk to a person’s life or long term health. To be “properly verified”, the said serious medical condition must be attested to by hospitalization and related medical treatment documentation</w:t>
      </w:r>
      <w:r w:rsidRPr="002B1076">
        <w:rPr>
          <w:color w:val="000009"/>
          <w:sz w:val="26"/>
        </w:rPr>
        <w:t>.</w:t>
      </w:r>
      <w:r w:rsidR="008158C0">
        <w:rPr>
          <w:color w:val="000009"/>
          <w:sz w:val="26"/>
        </w:rPr>
        <w:br/>
      </w:r>
    </w:p>
    <w:p w14:paraId="2E18B018" w14:textId="77777777" w:rsidR="00051DE2" w:rsidRPr="008158C0" w:rsidRDefault="00051DE2" w:rsidP="008158C0">
      <w:pPr>
        <w:pStyle w:val="Heading1"/>
      </w:pPr>
      <w:r w:rsidRPr="008158C0">
        <w:t>6.  Mental Health</w:t>
      </w:r>
    </w:p>
    <w:p w14:paraId="04284723" w14:textId="790B80AE" w:rsidR="00051DE2" w:rsidRPr="004C5A2F" w:rsidRDefault="00051DE2" w:rsidP="00051DE2">
      <w:pPr>
        <w:pStyle w:val="BodyText"/>
        <w:ind w:left="810"/>
        <w:rPr>
          <w:rFonts w:ascii="Times New Roman" w:hAnsi="Times New Roman"/>
        </w:rPr>
      </w:pPr>
      <w:r w:rsidRPr="004C5A2F">
        <w:t>It is important to make your mental health a priority! We will do activities in class to support your mental health and wellness, and I also encourage you to engage in your own self-care habits outside of class. If you want more information or resources, please come see me! If you are struggling with your mental health, or you believe a classmate is, please talk to me so I can put you in touch with qualified and caring support to get you back on track and feeling better.</w:t>
      </w:r>
      <w:r w:rsidR="008158C0">
        <w:br/>
      </w:r>
    </w:p>
    <w:p w14:paraId="183DC8F5" w14:textId="77777777" w:rsidR="00051DE2" w:rsidRDefault="00051DE2" w:rsidP="00051DE2">
      <w:pPr>
        <w:pStyle w:val="Heading1"/>
        <w:ind w:left="498" w:right="218"/>
        <w:rPr>
          <w:color w:val="000009"/>
        </w:rPr>
      </w:pPr>
      <w:r>
        <w:rPr>
          <w:color w:val="000009"/>
        </w:rPr>
        <w:t>7</w:t>
      </w:r>
      <w:r w:rsidRPr="002B1076">
        <w:rPr>
          <w:color w:val="000009"/>
        </w:rPr>
        <w:t xml:space="preserve">.  </w:t>
      </w:r>
      <w:r>
        <w:rPr>
          <w:color w:val="000009"/>
        </w:rPr>
        <w:t>Suicide Prevention Lifeline:</w:t>
      </w:r>
    </w:p>
    <w:p w14:paraId="15531E2C" w14:textId="77777777" w:rsidR="00051DE2" w:rsidRPr="00517E0E" w:rsidRDefault="00051DE2" w:rsidP="00051DE2">
      <w:pPr>
        <w:pStyle w:val="BodyText"/>
        <w:ind w:left="810"/>
      </w:pPr>
      <w:r w:rsidRPr="00517E0E">
        <w:t>We can all help prevent suicide. The Lifeline provides 24/7, free and confidential support for people in distress, prevention and crisis resources for you or your loved ones, and best practices for professionals.</w:t>
      </w:r>
    </w:p>
    <w:p w14:paraId="30B9362F" w14:textId="77777777" w:rsidR="00051DE2" w:rsidRPr="00517E0E" w:rsidRDefault="00051DE2" w:rsidP="00051DE2">
      <w:pPr>
        <w:pStyle w:val="BodyText"/>
        <w:ind w:left="810"/>
      </w:pPr>
      <w:r w:rsidRPr="00517E0E">
        <w:t>http://www.ulifeline.org/stay_well</w:t>
      </w:r>
    </w:p>
    <w:p w14:paraId="4C606564" w14:textId="49547A3D" w:rsidR="00051DE2" w:rsidRDefault="00051DE2" w:rsidP="00051DE2">
      <w:pPr>
        <w:pStyle w:val="BodyText"/>
        <w:ind w:left="810"/>
      </w:pPr>
      <w:r w:rsidRPr="00517E0E">
        <w:t xml:space="preserve">National Suicide Prevention Lifeline 1-800-273-8255(TALK) or </w:t>
      </w:r>
      <w:r>
        <w:t>Call or Text 988</w:t>
      </w:r>
      <w:r w:rsidR="008158C0">
        <w:br/>
      </w:r>
    </w:p>
    <w:p w14:paraId="291E8FA3" w14:textId="77777777" w:rsidR="00051DE2" w:rsidRDefault="00051DE2" w:rsidP="00051DE2">
      <w:pPr>
        <w:pStyle w:val="Heading1"/>
        <w:ind w:left="540"/>
      </w:pPr>
      <w:r>
        <w:t>8</w:t>
      </w:r>
      <w:r w:rsidRPr="002B1076">
        <w:t xml:space="preserve">.  </w:t>
      </w:r>
      <w:r>
        <w:t>Counseling Services:</w:t>
      </w:r>
    </w:p>
    <w:p w14:paraId="14791FAF" w14:textId="48E246B5" w:rsidR="00051DE2" w:rsidRPr="007203E6" w:rsidRDefault="00051DE2" w:rsidP="00051DE2">
      <w:pPr>
        <w:pStyle w:val="BodyText"/>
        <w:ind w:left="810"/>
      </w:pPr>
      <w:r w:rsidRPr="00136C7D">
        <w:rPr>
          <w:bCs/>
        </w:rPr>
        <w:t>Counseling Services</w:t>
      </w:r>
      <w:r w:rsidRPr="00136C7D">
        <w:t> </w:t>
      </w:r>
      <w:r w:rsidRPr="007203E6">
        <w:t>are available to Graduate students at the Counseling Center at Merrimack via</w:t>
      </w:r>
      <w:r>
        <w:t xml:space="preserve"> </w:t>
      </w:r>
      <w:proofErr w:type="spellStart"/>
      <w:r w:rsidRPr="007203E6">
        <w:t>Uwill</w:t>
      </w:r>
      <w:proofErr w:type="spellEnd"/>
      <w:r w:rsidRPr="007203E6">
        <w:t xml:space="preserve"> for </w:t>
      </w:r>
      <w:proofErr w:type="spellStart"/>
      <w:r w:rsidRPr="007203E6">
        <w:t>telecounseling</w:t>
      </w:r>
      <w:proofErr w:type="spellEnd"/>
      <w:r w:rsidRPr="007203E6">
        <w:t xml:space="preserve"> services only. </w:t>
      </w:r>
      <w:proofErr w:type="spellStart"/>
      <w:r w:rsidRPr="007203E6">
        <w:t>Telecounseling</w:t>
      </w:r>
      <w:proofErr w:type="spellEnd"/>
      <w:r w:rsidRPr="007203E6">
        <w:t xml:space="preserve"> includes video, chat, phone, message. </w:t>
      </w:r>
      <w:proofErr w:type="spellStart"/>
      <w:r w:rsidRPr="007203E6">
        <w:t>Uwill</w:t>
      </w:r>
      <w:proofErr w:type="spellEnd"/>
      <w:r w:rsidRPr="007203E6">
        <w:t xml:space="preserve"> is</w:t>
      </w:r>
      <w:r>
        <w:t xml:space="preserve"> </w:t>
      </w:r>
      <w:r w:rsidRPr="007203E6">
        <w:t>HIPPA and FERPA compliant which means they follow the strictest privacy guidelines. To access</w:t>
      </w:r>
      <w:r>
        <w:t xml:space="preserve"> </w:t>
      </w:r>
      <w:proofErr w:type="spellStart"/>
      <w:r w:rsidRPr="007203E6">
        <w:t>Uwill</w:t>
      </w:r>
      <w:proofErr w:type="spellEnd"/>
      <w:r w:rsidRPr="007203E6">
        <w:t>, register with your Merrimack email address at </w:t>
      </w:r>
      <w:hyperlink r:id="rId13" w:tgtFrame="_blank" w:history="1">
        <w:r w:rsidRPr="007203E6">
          <w:rPr>
            <w:rStyle w:val="Hyperlink"/>
            <w:rFonts w:ascii="Times New Roman" w:eastAsia="Times New Roman" w:hAnsi="Times New Roman" w:cs="Times New Roman"/>
          </w:rPr>
          <w:t>app.uwill.com</w:t>
        </w:r>
      </w:hyperlink>
      <w:r w:rsidRPr="007203E6">
        <w:t>. To receive support after hours</w:t>
      </w:r>
      <w:r>
        <w:t xml:space="preserve"> </w:t>
      </w:r>
      <w:r w:rsidRPr="007203E6">
        <w:t xml:space="preserve">call 978-837-5444 to be connected to the </w:t>
      </w:r>
      <w:proofErr w:type="spellStart"/>
      <w:r w:rsidRPr="007203E6">
        <w:t>Uwill</w:t>
      </w:r>
      <w:proofErr w:type="spellEnd"/>
      <w:r w:rsidRPr="007203E6">
        <w:t xml:space="preserve"> 24/7/365 crisis line which offers phone assistance</w:t>
      </w:r>
      <w:r>
        <w:t xml:space="preserve"> </w:t>
      </w:r>
      <w:r w:rsidRPr="007203E6">
        <w:t xml:space="preserve">only. The Counseling Center is located on the third floor of the </w:t>
      </w:r>
      <w:proofErr w:type="spellStart"/>
      <w:r w:rsidRPr="007203E6">
        <w:t>Sakowich</w:t>
      </w:r>
      <w:proofErr w:type="spellEnd"/>
      <w:r w:rsidRPr="007203E6">
        <w:t xml:space="preserve"> </w:t>
      </w:r>
      <w:r w:rsidRPr="007203E6">
        <w:lastRenderedPageBreak/>
        <w:t>Center.</w:t>
      </w:r>
      <w:r w:rsidR="008158C0">
        <w:br/>
      </w:r>
    </w:p>
    <w:p w14:paraId="05C12A49" w14:textId="77777777" w:rsidR="00051DE2" w:rsidRDefault="00051DE2" w:rsidP="00051DE2">
      <w:pPr>
        <w:pStyle w:val="Heading1"/>
        <w:ind w:left="540"/>
      </w:pPr>
      <w:r>
        <w:t>9</w:t>
      </w:r>
      <w:r w:rsidRPr="002B1076">
        <w:t xml:space="preserve">.  </w:t>
      </w:r>
      <w:r>
        <w:t>Student Success Resources:</w:t>
      </w:r>
    </w:p>
    <w:p w14:paraId="5E7FDE5A" w14:textId="77777777" w:rsidR="00051DE2" w:rsidRDefault="00051DE2" w:rsidP="00051DE2">
      <w:pPr>
        <w:pStyle w:val="BodyText"/>
        <w:ind w:left="810"/>
      </w:pPr>
      <w:r w:rsidRPr="004C5A2F">
        <w:t xml:space="preserve">It takes a village to progress in your knowledge. </w:t>
      </w:r>
      <w:r>
        <w:t xml:space="preserve">The numerous resources available at Merrimack College </w:t>
      </w:r>
      <w:r w:rsidRPr="004C5A2F">
        <w:t>to assist you in meeting your goals</w:t>
      </w:r>
      <w:r>
        <w:t xml:space="preserve"> are outlined in the </w:t>
      </w:r>
      <w:r w:rsidRPr="00136C7D">
        <w:rPr>
          <w:b/>
        </w:rPr>
        <w:t>Data Science Hub in Canvas</w:t>
      </w:r>
      <w:r w:rsidRPr="004C5A2F">
        <w:t>.</w:t>
      </w:r>
    </w:p>
    <w:p w14:paraId="6A82067F" w14:textId="77777777" w:rsidR="00051DE2" w:rsidRDefault="00051DE2" w:rsidP="00051DE2">
      <w:pPr>
        <w:pStyle w:val="BodyText"/>
        <w:ind w:left="810"/>
      </w:pPr>
    </w:p>
    <w:p w14:paraId="1940343E" w14:textId="77777777" w:rsidR="00051DE2" w:rsidRDefault="00051DE2" w:rsidP="00051DE2">
      <w:pPr>
        <w:pStyle w:val="BodyText"/>
        <w:ind w:left="810"/>
      </w:pPr>
      <w:r>
        <w:t xml:space="preserve">For assistance in navigating the student success resources please reach out to the graduate advising team via </w:t>
      </w:r>
      <w:hyperlink r:id="rId14" w:history="1">
        <w:r w:rsidRPr="00E23313">
          <w:rPr>
            <w:rStyle w:val="Hyperlink"/>
          </w:rPr>
          <w:t>ecs-grad-advising@merrimack.edu</w:t>
        </w:r>
      </w:hyperlink>
    </w:p>
    <w:p w14:paraId="24862D6A" w14:textId="77777777" w:rsidR="008158C0" w:rsidRDefault="008158C0">
      <w:pPr>
        <w:rPr>
          <w:b/>
          <w:bCs/>
          <w:sz w:val="26"/>
          <w:szCs w:val="26"/>
        </w:rPr>
      </w:pPr>
      <w:r>
        <w:br w:type="page"/>
      </w:r>
    </w:p>
    <w:p w14:paraId="4E59CBD2" w14:textId="2550B6EB" w:rsidR="00B87534" w:rsidRPr="002B1076" w:rsidRDefault="00544BB3">
      <w:pPr>
        <w:pStyle w:val="Heading1"/>
        <w:spacing w:before="40" w:after="17"/>
        <w:ind w:left="217"/>
      </w:pPr>
      <w:r w:rsidRPr="002B1076">
        <w:lastRenderedPageBreak/>
        <w:t>Weekly Topics &amp; Assignments</w:t>
      </w:r>
    </w:p>
    <w:p w14:paraId="65ED0CEE" w14:textId="1CC6D3C6" w:rsidR="00B87534" w:rsidRPr="002B1076" w:rsidRDefault="00080E19">
      <w:pPr>
        <w:pStyle w:val="BodyText"/>
        <w:spacing w:line="20" w:lineRule="exact"/>
        <w:ind w:left="183"/>
        <w:rPr>
          <w:sz w:val="2"/>
        </w:rPr>
      </w:pPr>
      <w:r>
        <w:rPr>
          <w:rFonts w:ascii="Book Antiqua"/>
          <w:noProof/>
          <w:sz w:val="2"/>
        </w:rPr>
        <mc:AlternateContent>
          <mc:Choice Requires="wpg">
            <w:drawing>
              <wp:inline distT="0" distB="0" distL="0" distR="0" wp14:anchorId="7F072B7C" wp14:editId="7124686B">
                <wp:extent cx="6372225" cy="6350"/>
                <wp:effectExtent l="1905" t="6985" r="7620" b="5715"/>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72225" cy="6350"/>
                          <a:chOff x="0" y="0"/>
                          <a:chExt cx="10035" cy="10"/>
                        </a:xfrm>
                      </wpg:grpSpPr>
                      <wps:wsp>
                        <wps:cNvPr id="5" name="Line 3"/>
                        <wps:cNvCnPr>
                          <a:cxnSpLocks noChangeShapeType="1"/>
                        </wps:cNvCnPr>
                        <wps:spPr bwMode="auto">
                          <a:xfrm>
                            <a:off x="5" y="5"/>
                            <a:ext cx="10024"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00E90C9" id="Group 2" o:spid="_x0000_s1026" style="width:501.75pt;height:.5pt;mso-position-horizontal-relative:char;mso-position-vertical-relative:line" coordsize="1003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">
                <v:line id="Line 3" o:spid="_x0000_s1027" style="position:absolute;visibility:visible;mso-wrap-style:square" from="5,5" to="100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dowwgAAANoAAAAPAAAAZHJzL2Rvd25yZXYueG1sRI9BawIx&#10;FITvBf9DeEJvNWuh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D3qdowwgAAANoAAAAPAAAA&#10;AAAAAAAAAAAAAAcCAABkcnMvZG93bnJldi54bWxQSwUGAAAAAAMAAwC3AAAA9gIAAAAA&#10;" strokeweight=".48pt"/>
                <w10:anchorlock/>
              </v:group>
            </w:pict>
          </mc:Fallback>
        </mc:AlternateContent>
      </w:r>
    </w:p>
    <w:p w14:paraId="5215F7E7" w14:textId="77777777" w:rsidR="00B87534" w:rsidRPr="002B1076" w:rsidRDefault="00B87534">
      <w:pPr>
        <w:pStyle w:val="BodyText"/>
        <w:spacing w:before="5"/>
        <w:rPr>
          <w:b/>
          <w:sz w:val="23"/>
        </w:rPr>
      </w:pPr>
    </w:p>
    <w:tbl>
      <w:tblPr>
        <w:tblW w:w="10354" w:type="dxa"/>
        <w:tblInd w:w="1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71"/>
        <w:gridCol w:w="4680"/>
        <w:gridCol w:w="3703"/>
      </w:tblGrid>
      <w:tr w:rsidR="00B87534" w:rsidRPr="002B1076" w14:paraId="017869E0" w14:textId="77777777" w:rsidTr="00756E22">
        <w:trPr>
          <w:trHeight w:hRule="exact" w:val="413"/>
        </w:trPr>
        <w:tc>
          <w:tcPr>
            <w:tcW w:w="1971" w:type="dxa"/>
          </w:tcPr>
          <w:p w14:paraId="2FD432E8" w14:textId="77777777" w:rsidR="00B87534" w:rsidRPr="002B1076" w:rsidRDefault="00544BB3" w:rsidP="002B69B4">
            <w:r w:rsidRPr="002B1076">
              <w:t>Date</w:t>
            </w:r>
          </w:p>
        </w:tc>
        <w:tc>
          <w:tcPr>
            <w:tcW w:w="4680" w:type="dxa"/>
          </w:tcPr>
          <w:p w14:paraId="7AB1CDE3" w14:textId="77777777" w:rsidR="00B87534" w:rsidRPr="002B1076" w:rsidRDefault="00544BB3" w:rsidP="002B69B4">
            <w:r w:rsidRPr="002B1076">
              <w:t>Topic</w:t>
            </w:r>
          </w:p>
        </w:tc>
        <w:tc>
          <w:tcPr>
            <w:tcW w:w="3703" w:type="dxa"/>
          </w:tcPr>
          <w:p w14:paraId="123474FB" w14:textId="77777777" w:rsidR="00B87534" w:rsidRPr="002B1076" w:rsidRDefault="00544BB3" w:rsidP="002B69B4">
            <w:r w:rsidRPr="002B1076">
              <w:t>Readings &amp; Discussions</w:t>
            </w:r>
          </w:p>
        </w:tc>
      </w:tr>
      <w:tr w:rsidR="00B87534" w:rsidRPr="002B1076" w14:paraId="4FC4CEBB" w14:textId="77777777" w:rsidTr="005D7D6E">
        <w:trPr>
          <w:trHeight w:hRule="exact" w:val="1403"/>
        </w:trPr>
        <w:tc>
          <w:tcPr>
            <w:tcW w:w="1971" w:type="dxa"/>
          </w:tcPr>
          <w:p w14:paraId="03825BB1" w14:textId="77777777" w:rsidR="002B69B4" w:rsidRPr="002B1076" w:rsidRDefault="00544BB3" w:rsidP="002B69B4">
            <w:r w:rsidRPr="002B1076">
              <w:t>Week 1:</w:t>
            </w:r>
          </w:p>
          <w:p w14:paraId="202945CA" w14:textId="77777777" w:rsidR="005D7D6E" w:rsidRDefault="005D7D6E" w:rsidP="005D7D6E">
            <w:r>
              <w:t>R Prerequisites</w:t>
            </w:r>
          </w:p>
          <w:p w14:paraId="3B045A50" w14:textId="4523B1E3" w:rsidR="00CB308C" w:rsidRPr="002B1076" w:rsidRDefault="001F0C74" w:rsidP="005D7D6E">
            <w:r>
              <w:t>3</w:t>
            </w:r>
            <w:r w:rsidR="00051DE2">
              <w:t>/</w:t>
            </w:r>
            <w:r>
              <w:t>11</w:t>
            </w:r>
            <w:r w:rsidR="00CB308C">
              <w:t>/</w:t>
            </w:r>
            <w:r w:rsidR="00051DE2">
              <w:t>2024</w:t>
            </w:r>
            <w:r w:rsidR="00CB308C">
              <w:t xml:space="preserve"> to </w:t>
            </w:r>
            <w:r>
              <w:t>3</w:t>
            </w:r>
            <w:r w:rsidR="00051DE2">
              <w:t>/</w:t>
            </w:r>
            <w:r>
              <w:t>17</w:t>
            </w:r>
            <w:r w:rsidR="00051DE2">
              <w:t>/2024</w:t>
            </w:r>
          </w:p>
        </w:tc>
        <w:tc>
          <w:tcPr>
            <w:tcW w:w="4680" w:type="dxa"/>
          </w:tcPr>
          <w:p w14:paraId="57913E2B" w14:textId="103B1817" w:rsidR="00766BF5" w:rsidRDefault="005D7D6E" w:rsidP="00766BF5">
            <w:r>
              <w:t xml:space="preserve">-Installing R &amp; </w:t>
            </w:r>
            <w:proofErr w:type="spellStart"/>
            <w:r>
              <w:t>Rstudio</w:t>
            </w:r>
            <w:proofErr w:type="spellEnd"/>
          </w:p>
          <w:p w14:paraId="3E0C3778" w14:textId="26E50877" w:rsidR="005D7D6E" w:rsidRDefault="005D7D6E" w:rsidP="00766BF5">
            <w:r>
              <w:t>-Version Control &amp; GitHub</w:t>
            </w:r>
          </w:p>
          <w:p w14:paraId="3B829187" w14:textId="7333583A" w:rsidR="005D7D6E" w:rsidRDefault="005D7D6E" w:rsidP="00766BF5">
            <w:r>
              <w:t>-Working directories</w:t>
            </w:r>
          </w:p>
          <w:p w14:paraId="7E1A92D9" w14:textId="66CE6C3B" w:rsidR="005D7D6E" w:rsidRDefault="005D7D6E" w:rsidP="00766BF5">
            <w:r>
              <w:t>-R Markdown</w:t>
            </w:r>
          </w:p>
          <w:p w14:paraId="181B00FB" w14:textId="3CF14690" w:rsidR="005D7D6E" w:rsidRPr="002B1076" w:rsidRDefault="005D7D6E" w:rsidP="00766BF5">
            <w:r>
              <w:t>-Environments &amp; scoping</w:t>
            </w:r>
          </w:p>
          <w:p w14:paraId="42396C7E" w14:textId="471C3862" w:rsidR="00B87534" w:rsidRPr="002B1076" w:rsidRDefault="00B87534" w:rsidP="002B69B4"/>
        </w:tc>
        <w:tc>
          <w:tcPr>
            <w:tcW w:w="3703" w:type="dxa"/>
          </w:tcPr>
          <w:p w14:paraId="1320113A" w14:textId="1ECD7112" w:rsidR="005D7D6E" w:rsidRDefault="005D7D6E" w:rsidP="0085231B">
            <w:r>
              <w:t>- Instructor provided reading</w:t>
            </w:r>
          </w:p>
          <w:p w14:paraId="68142F0A" w14:textId="6C1873E4" w:rsidR="00EE679B" w:rsidRDefault="0085231B" w:rsidP="0085231B">
            <w:r w:rsidRPr="002B1076">
              <w:rPr>
                <w:i/>
              </w:rPr>
              <w:t>-</w:t>
            </w:r>
            <w:r w:rsidR="005D7D6E">
              <w:rPr>
                <w:i/>
              </w:rPr>
              <w:t xml:space="preserve"> </w:t>
            </w:r>
            <w:r w:rsidR="00862736">
              <w:t>Discussion 1</w:t>
            </w:r>
          </w:p>
          <w:p w14:paraId="1FE92F35" w14:textId="484B8289" w:rsidR="00FA64ED" w:rsidRPr="002B1076" w:rsidRDefault="00FA64ED" w:rsidP="0085231B">
            <w:pPr>
              <w:rPr>
                <w:i/>
              </w:rPr>
            </w:pPr>
            <w:r>
              <w:t xml:space="preserve">- Lab 1 </w:t>
            </w:r>
          </w:p>
        </w:tc>
      </w:tr>
      <w:tr w:rsidR="00862736" w:rsidRPr="002B1076" w14:paraId="155AA42A" w14:textId="77777777" w:rsidTr="00862736">
        <w:trPr>
          <w:trHeight w:hRule="exact" w:val="1070"/>
        </w:trPr>
        <w:tc>
          <w:tcPr>
            <w:tcW w:w="1971" w:type="dxa"/>
          </w:tcPr>
          <w:p w14:paraId="4C3BCAE7" w14:textId="77777777" w:rsidR="00862736" w:rsidRPr="002B1076" w:rsidRDefault="00862736" w:rsidP="00862736">
            <w:r w:rsidRPr="002B1076">
              <w:t>Week 2:</w:t>
            </w:r>
          </w:p>
          <w:p w14:paraId="10603DE4" w14:textId="77777777" w:rsidR="00862736" w:rsidRDefault="00862736" w:rsidP="00862736">
            <w:r>
              <w:t>R Data Structures</w:t>
            </w:r>
          </w:p>
          <w:p w14:paraId="2CE3DA22" w14:textId="298CBE67" w:rsidR="00CB308C" w:rsidRPr="002B1076" w:rsidRDefault="001F0C74" w:rsidP="00862736">
            <w:r>
              <w:t>3</w:t>
            </w:r>
            <w:r w:rsidR="00051DE2">
              <w:t>/</w:t>
            </w:r>
            <w:r>
              <w:t>18</w:t>
            </w:r>
            <w:r w:rsidR="00051DE2">
              <w:t>/2024</w:t>
            </w:r>
            <w:r w:rsidR="00CB308C">
              <w:t xml:space="preserve"> to </w:t>
            </w:r>
            <w:r>
              <w:t>3</w:t>
            </w:r>
            <w:r w:rsidR="00051DE2">
              <w:t>/</w:t>
            </w:r>
            <w:r>
              <w:t>24</w:t>
            </w:r>
            <w:r w:rsidR="00051DE2">
              <w:t>/2024</w:t>
            </w:r>
          </w:p>
        </w:tc>
        <w:tc>
          <w:tcPr>
            <w:tcW w:w="4680" w:type="dxa"/>
          </w:tcPr>
          <w:p w14:paraId="7777E0BA" w14:textId="31DCCBF1" w:rsidR="00862736" w:rsidRDefault="00862736" w:rsidP="00862736">
            <w:r>
              <w:t>-Vectors</w:t>
            </w:r>
          </w:p>
          <w:p w14:paraId="0D432D3F" w14:textId="77777777" w:rsidR="00862736" w:rsidRDefault="00862736" w:rsidP="00862736">
            <w:r>
              <w:t>-Matrices</w:t>
            </w:r>
          </w:p>
          <w:p w14:paraId="4C4405F7" w14:textId="77777777" w:rsidR="00862736" w:rsidRDefault="00862736" w:rsidP="00862736">
            <w:r>
              <w:t>-Lists</w:t>
            </w:r>
          </w:p>
          <w:p w14:paraId="5C239D67" w14:textId="35304B5E" w:rsidR="00862736" w:rsidRPr="002B1076" w:rsidRDefault="00862736" w:rsidP="00862736">
            <w:r>
              <w:t>-</w:t>
            </w:r>
            <w:proofErr w:type="spellStart"/>
            <w:r>
              <w:t>DataFrames</w:t>
            </w:r>
            <w:proofErr w:type="spellEnd"/>
          </w:p>
        </w:tc>
        <w:tc>
          <w:tcPr>
            <w:tcW w:w="3703" w:type="dxa"/>
          </w:tcPr>
          <w:p w14:paraId="3AE93DC8" w14:textId="0881B8D0" w:rsidR="00862736" w:rsidRDefault="00862736" w:rsidP="00862736">
            <w:r>
              <w:t>- Instructor provided reading</w:t>
            </w:r>
          </w:p>
          <w:p w14:paraId="739BAFFE" w14:textId="0122EAFE" w:rsidR="00FA64ED" w:rsidRDefault="00FA64ED" w:rsidP="00862736">
            <w:r>
              <w:t xml:space="preserve">- Discussion 2 </w:t>
            </w:r>
          </w:p>
          <w:p w14:paraId="43224916" w14:textId="339DBAD0" w:rsidR="00862736" w:rsidRPr="002B1076" w:rsidRDefault="00862736" w:rsidP="00862736">
            <w:pPr>
              <w:rPr>
                <w:i/>
                <w:szCs w:val="24"/>
              </w:rPr>
            </w:pPr>
            <w:r w:rsidRPr="002B1076">
              <w:rPr>
                <w:i/>
              </w:rPr>
              <w:t>-</w:t>
            </w:r>
            <w:r>
              <w:rPr>
                <w:i/>
              </w:rPr>
              <w:t xml:space="preserve"> </w:t>
            </w:r>
            <w:r>
              <w:t xml:space="preserve">Lab </w:t>
            </w:r>
            <w:r w:rsidR="00FA64ED">
              <w:t xml:space="preserve">2 </w:t>
            </w:r>
          </w:p>
        </w:tc>
      </w:tr>
      <w:tr w:rsidR="00862736" w:rsidRPr="002B1076" w14:paraId="463A7106" w14:textId="77777777" w:rsidTr="00E3040D">
        <w:trPr>
          <w:trHeight w:hRule="exact" w:val="971"/>
        </w:trPr>
        <w:tc>
          <w:tcPr>
            <w:tcW w:w="1971" w:type="dxa"/>
          </w:tcPr>
          <w:p w14:paraId="5158AA8F" w14:textId="77777777" w:rsidR="00862736" w:rsidRPr="002B1076" w:rsidRDefault="00862736" w:rsidP="00862736">
            <w:r w:rsidRPr="002B1076">
              <w:t xml:space="preserve">Week </w:t>
            </w:r>
            <w:r>
              <w:t>3</w:t>
            </w:r>
            <w:r w:rsidRPr="002B1076">
              <w:t>:</w:t>
            </w:r>
          </w:p>
          <w:p w14:paraId="212C62A6" w14:textId="77777777" w:rsidR="00862736" w:rsidRDefault="00862736" w:rsidP="00862736">
            <w:r>
              <w:t>R Basics</w:t>
            </w:r>
          </w:p>
          <w:p w14:paraId="51941ED8" w14:textId="3CD772FD" w:rsidR="00CB308C" w:rsidRPr="002B1076" w:rsidRDefault="001F0C74" w:rsidP="00862736">
            <w:r>
              <w:t>3</w:t>
            </w:r>
            <w:r w:rsidR="00051DE2">
              <w:t>/</w:t>
            </w:r>
            <w:r>
              <w:t>25</w:t>
            </w:r>
            <w:r w:rsidR="00051DE2">
              <w:t>/2024</w:t>
            </w:r>
            <w:r w:rsidR="00CB308C">
              <w:t xml:space="preserve"> to </w:t>
            </w:r>
            <w:r>
              <w:t>3</w:t>
            </w:r>
            <w:r w:rsidR="00051DE2">
              <w:t>/</w:t>
            </w:r>
            <w:r>
              <w:t>31</w:t>
            </w:r>
            <w:r w:rsidR="00051DE2">
              <w:t>/2024</w:t>
            </w:r>
          </w:p>
        </w:tc>
        <w:tc>
          <w:tcPr>
            <w:tcW w:w="4680" w:type="dxa"/>
          </w:tcPr>
          <w:p w14:paraId="3A7017B7" w14:textId="343D1189" w:rsidR="00862736" w:rsidRDefault="00862736" w:rsidP="00862736">
            <w:r w:rsidRPr="002B1076">
              <w:t>-</w:t>
            </w:r>
            <w:r>
              <w:t>Apply vs loop</w:t>
            </w:r>
          </w:p>
          <w:p w14:paraId="25D68B17" w14:textId="286EA544" w:rsidR="00FA64ED" w:rsidRDefault="00FA64ED" w:rsidP="00862736">
            <w:r>
              <w:t>-Hashing</w:t>
            </w:r>
          </w:p>
          <w:p w14:paraId="3B8C9394" w14:textId="7A33D135" w:rsidR="00862736" w:rsidRDefault="00862736" w:rsidP="00862736">
            <w:r>
              <w:t>-If Else</w:t>
            </w:r>
          </w:p>
          <w:p w14:paraId="30EDEA5F" w14:textId="6701C936" w:rsidR="00862736" w:rsidRPr="002B1076" w:rsidRDefault="00862736" w:rsidP="00862736">
            <w:r>
              <w:t>-Operators</w:t>
            </w:r>
          </w:p>
          <w:p w14:paraId="1EECF960" w14:textId="4019DD74" w:rsidR="00862736" w:rsidRPr="002B1076" w:rsidRDefault="00862736" w:rsidP="00862736"/>
        </w:tc>
        <w:tc>
          <w:tcPr>
            <w:tcW w:w="3703" w:type="dxa"/>
          </w:tcPr>
          <w:p w14:paraId="663D8EFB" w14:textId="66CF7F20" w:rsidR="00862736" w:rsidRDefault="00862736" w:rsidP="00862736">
            <w:r>
              <w:t>-</w:t>
            </w:r>
            <w:r w:rsidR="00FA64ED">
              <w:t xml:space="preserve"> </w:t>
            </w:r>
            <w:r>
              <w:t>Instructor provided reading</w:t>
            </w:r>
          </w:p>
          <w:p w14:paraId="0F076CDB" w14:textId="37C6F5C6" w:rsidR="00862736" w:rsidRDefault="00862736" w:rsidP="00862736">
            <w:r>
              <w:t>-</w:t>
            </w:r>
            <w:r w:rsidR="00FA64ED">
              <w:t xml:space="preserve"> </w:t>
            </w:r>
            <w:r>
              <w:t xml:space="preserve">Discussion </w:t>
            </w:r>
            <w:r w:rsidR="00FA64ED">
              <w:t>3</w:t>
            </w:r>
          </w:p>
          <w:p w14:paraId="609B7092" w14:textId="68D4513A" w:rsidR="00FA64ED" w:rsidRPr="007E5366" w:rsidRDefault="00FA64ED" w:rsidP="00862736">
            <w:pPr>
              <w:rPr>
                <w:b/>
                <w:bCs/>
              </w:rPr>
            </w:pPr>
            <w:r>
              <w:t>- Lab 3</w:t>
            </w:r>
          </w:p>
        </w:tc>
      </w:tr>
      <w:tr w:rsidR="00862736" w:rsidRPr="002B1076" w14:paraId="38EC9B80" w14:textId="77777777" w:rsidTr="00CB308C">
        <w:trPr>
          <w:trHeight w:hRule="exact" w:val="1187"/>
        </w:trPr>
        <w:tc>
          <w:tcPr>
            <w:tcW w:w="1971" w:type="dxa"/>
          </w:tcPr>
          <w:p w14:paraId="53290B75" w14:textId="77777777" w:rsidR="00862736" w:rsidRDefault="00862736" w:rsidP="00862736">
            <w:r>
              <w:t>Week 4</w:t>
            </w:r>
          </w:p>
          <w:p w14:paraId="76B1EB91" w14:textId="77777777" w:rsidR="00862736" w:rsidRDefault="00862736" w:rsidP="00862736">
            <w:proofErr w:type="spellStart"/>
            <w:r>
              <w:t>Tidyverse</w:t>
            </w:r>
            <w:proofErr w:type="spellEnd"/>
          </w:p>
          <w:p w14:paraId="2F324B9C" w14:textId="4FD248D9" w:rsidR="00CB308C" w:rsidRPr="002B1076" w:rsidRDefault="001F0C74" w:rsidP="00862736">
            <w:r>
              <w:t>4</w:t>
            </w:r>
            <w:r w:rsidR="00051DE2">
              <w:t>/</w:t>
            </w:r>
            <w:r>
              <w:t>1</w:t>
            </w:r>
            <w:r w:rsidR="00051DE2">
              <w:t>/2024</w:t>
            </w:r>
            <w:r w:rsidR="00CB308C">
              <w:t xml:space="preserve"> to </w:t>
            </w:r>
            <w:r>
              <w:t>4</w:t>
            </w:r>
            <w:r w:rsidR="00051DE2">
              <w:t>/</w:t>
            </w:r>
            <w:r>
              <w:t>7</w:t>
            </w:r>
            <w:r w:rsidR="00051DE2">
              <w:t>/2024</w:t>
            </w:r>
          </w:p>
        </w:tc>
        <w:tc>
          <w:tcPr>
            <w:tcW w:w="4680" w:type="dxa"/>
          </w:tcPr>
          <w:p w14:paraId="6CD7D524" w14:textId="7658D20D" w:rsidR="00862736" w:rsidRDefault="00862736" w:rsidP="00862736">
            <w:r>
              <w:t>-</w:t>
            </w:r>
            <w:proofErr w:type="spellStart"/>
            <w:r>
              <w:t>dplyr</w:t>
            </w:r>
            <w:proofErr w:type="spellEnd"/>
            <w:r w:rsidR="00947D15">
              <w:t xml:space="preserve"> – Aggregation</w:t>
            </w:r>
          </w:p>
          <w:p w14:paraId="14B53AB2" w14:textId="6AE9EB60" w:rsidR="00862736" w:rsidRDefault="00862736" w:rsidP="00862736">
            <w:r>
              <w:t>-</w:t>
            </w:r>
            <w:proofErr w:type="spellStart"/>
            <w:r>
              <w:t>tidyr</w:t>
            </w:r>
            <w:proofErr w:type="spellEnd"/>
            <w:r w:rsidR="00947D15">
              <w:t xml:space="preserve"> - Transformation</w:t>
            </w:r>
          </w:p>
          <w:p w14:paraId="378B667B" w14:textId="1CD89F12" w:rsidR="00862736" w:rsidRPr="002B1076" w:rsidRDefault="00862736" w:rsidP="00862736">
            <w:r>
              <w:t>-</w:t>
            </w:r>
            <w:proofErr w:type="spellStart"/>
            <w:r>
              <w:t>ggplot</w:t>
            </w:r>
            <w:proofErr w:type="spellEnd"/>
            <w:r w:rsidR="00947D15">
              <w:t xml:space="preserve"> - Visualization</w:t>
            </w:r>
          </w:p>
        </w:tc>
        <w:tc>
          <w:tcPr>
            <w:tcW w:w="3703" w:type="dxa"/>
          </w:tcPr>
          <w:p w14:paraId="0DE0F90F" w14:textId="48720B8D" w:rsidR="00862736" w:rsidRDefault="00862736" w:rsidP="00862736">
            <w:r>
              <w:t>- Instructor provided reading</w:t>
            </w:r>
          </w:p>
          <w:p w14:paraId="5A320D18" w14:textId="2BAC1B43" w:rsidR="00FA64ED" w:rsidRDefault="00FA64ED" w:rsidP="00862736">
            <w:r>
              <w:t>- Discussion 4</w:t>
            </w:r>
          </w:p>
          <w:p w14:paraId="79E7491B" w14:textId="5D31540B" w:rsidR="00862736" w:rsidRPr="002B1076" w:rsidRDefault="00862736" w:rsidP="00862736">
            <w:r w:rsidRPr="002B1076">
              <w:rPr>
                <w:i/>
              </w:rPr>
              <w:t>-</w:t>
            </w:r>
            <w:r>
              <w:rPr>
                <w:i/>
              </w:rPr>
              <w:t xml:space="preserve"> </w:t>
            </w:r>
            <w:r>
              <w:t xml:space="preserve">Lab </w:t>
            </w:r>
            <w:r w:rsidR="00FA64ED">
              <w:t>4</w:t>
            </w:r>
          </w:p>
        </w:tc>
      </w:tr>
      <w:tr w:rsidR="00862736" w:rsidRPr="002B1076" w14:paraId="72CB13E4" w14:textId="77777777" w:rsidTr="00E3040D">
        <w:trPr>
          <w:trHeight w:hRule="exact" w:val="350"/>
        </w:trPr>
        <w:tc>
          <w:tcPr>
            <w:tcW w:w="1971" w:type="dxa"/>
            <w:shd w:val="clear" w:color="auto" w:fill="D9D9D9"/>
          </w:tcPr>
          <w:p w14:paraId="4B0ECC45" w14:textId="77777777" w:rsidR="00862736" w:rsidRPr="002B1076" w:rsidRDefault="00862736" w:rsidP="00862736"/>
        </w:tc>
        <w:tc>
          <w:tcPr>
            <w:tcW w:w="8383" w:type="dxa"/>
            <w:gridSpan w:val="2"/>
            <w:shd w:val="clear" w:color="auto" w:fill="D9D9D9"/>
          </w:tcPr>
          <w:p w14:paraId="11BF4BC9" w14:textId="0C10BA6B" w:rsidR="00862736" w:rsidRPr="002B1076" w:rsidRDefault="00862736" w:rsidP="00862736">
            <w:r>
              <w:t>Project</w:t>
            </w:r>
            <w:r w:rsidRPr="002B1076">
              <w:t xml:space="preserve"> 1 </w:t>
            </w:r>
            <w:r>
              <w:t>–</w:t>
            </w:r>
            <w:r w:rsidRPr="002B1076">
              <w:t xml:space="preserve"> </w:t>
            </w:r>
            <w:r>
              <w:t>R Data Problem</w:t>
            </w:r>
            <w:r w:rsidRPr="002B1076">
              <w:t xml:space="preserve"> – due: </w:t>
            </w:r>
            <w:r w:rsidR="001F0C74">
              <w:t>4</w:t>
            </w:r>
            <w:r w:rsidR="00FA36A0">
              <w:t>/</w:t>
            </w:r>
            <w:r w:rsidR="001F0C74">
              <w:t>14</w:t>
            </w:r>
            <w:r w:rsidR="00FA36A0">
              <w:t>/202</w:t>
            </w:r>
            <w:r w:rsidR="00051DE2">
              <w:t>4</w:t>
            </w:r>
          </w:p>
        </w:tc>
      </w:tr>
      <w:tr w:rsidR="00862736" w:rsidRPr="002B1076" w14:paraId="75901F26" w14:textId="77777777" w:rsidTr="004F1F07">
        <w:trPr>
          <w:trHeight w:hRule="exact" w:val="1457"/>
        </w:trPr>
        <w:tc>
          <w:tcPr>
            <w:tcW w:w="1971" w:type="dxa"/>
          </w:tcPr>
          <w:p w14:paraId="72D40565" w14:textId="7107C6A7" w:rsidR="00862736" w:rsidRPr="002B1076" w:rsidRDefault="00862736" w:rsidP="00862736">
            <w:r w:rsidRPr="002B1076">
              <w:t xml:space="preserve">Week </w:t>
            </w:r>
            <w:r>
              <w:t>5:</w:t>
            </w:r>
          </w:p>
          <w:p w14:paraId="10847F25" w14:textId="77777777" w:rsidR="00862736" w:rsidRDefault="00862736" w:rsidP="00862736">
            <w:r>
              <w:t>Python Prerequisites</w:t>
            </w:r>
          </w:p>
          <w:p w14:paraId="34BE493E" w14:textId="0EB9044B" w:rsidR="00CB308C" w:rsidRPr="00E3040D" w:rsidRDefault="001F0C74" w:rsidP="00862736">
            <w:r>
              <w:t>4</w:t>
            </w:r>
            <w:r w:rsidR="00051DE2">
              <w:t>/</w:t>
            </w:r>
            <w:r>
              <w:t>8</w:t>
            </w:r>
            <w:r w:rsidR="00051DE2">
              <w:t>/2024</w:t>
            </w:r>
            <w:r w:rsidR="00CB308C">
              <w:t xml:space="preserve"> to </w:t>
            </w:r>
            <w:r>
              <w:t>4</w:t>
            </w:r>
            <w:r w:rsidR="00051DE2">
              <w:t>/</w:t>
            </w:r>
            <w:r>
              <w:t>14</w:t>
            </w:r>
            <w:r w:rsidR="00051DE2">
              <w:t>/2024</w:t>
            </w:r>
          </w:p>
        </w:tc>
        <w:tc>
          <w:tcPr>
            <w:tcW w:w="4680" w:type="dxa"/>
          </w:tcPr>
          <w:p w14:paraId="35F7DBF9" w14:textId="08DB72BA" w:rsidR="00862736" w:rsidRDefault="00862736" w:rsidP="00862736">
            <w:r w:rsidRPr="002B1076">
              <w:t>-</w:t>
            </w:r>
            <w:r>
              <w:t>Installing Anaconda</w:t>
            </w:r>
          </w:p>
          <w:p w14:paraId="65CCF6AD" w14:textId="14C59FBF" w:rsidR="00862736" w:rsidRDefault="00862736" w:rsidP="00862736">
            <w:r>
              <w:t>-Installing and managing libraries</w:t>
            </w:r>
          </w:p>
          <w:p w14:paraId="7C8E1AA8" w14:textId="6497FE86" w:rsidR="00862736" w:rsidRDefault="00862736" w:rsidP="00862736">
            <w:r>
              <w:t>-</w:t>
            </w:r>
            <w:proofErr w:type="spellStart"/>
            <w:r>
              <w:t>Jupyter</w:t>
            </w:r>
            <w:proofErr w:type="spellEnd"/>
            <w:r>
              <w:t xml:space="preserve"> &amp; Spyder</w:t>
            </w:r>
          </w:p>
          <w:p w14:paraId="1E000889" w14:textId="7BD9F089" w:rsidR="00862736" w:rsidRPr="002B1076" w:rsidRDefault="00862736" w:rsidP="00862736">
            <w:r>
              <w:t>-Importing libraries, classes, and functions</w:t>
            </w:r>
          </w:p>
        </w:tc>
        <w:tc>
          <w:tcPr>
            <w:tcW w:w="3703" w:type="dxa"/>
          </w:tcPr>
          <w:p w14:paraId="343D48C5" w14:textId="6699A578" w:rsidR="00862736" w:rsidRDefault="00862736" w:rsidP="00862736">
            <w:r w:rsidRPr="002B1076">
              <w:t>-</w:t>
            </w:r>
            <w:r w:rsidR="00FA64ED">
              <w:t xml:space="preserve"> </w:t>
            </w:r>
            <w:r>
              <w:t>Instructor provided reading</w:t>
            </w:r>
          </w:p>
          <w:p w14:paraId="37ED5D70" w14:textId="2F6DE72E" w:rsidR="00862736" w:rsidRDefault="00862736" w:rsidP="00862736">
            <w:r>
              <w:t>-</w:t>
            </w:r>
            <w:r w:rsidR="00FA64ED">
              <w:t xml:space="preserve"> </w:t>
            </w:r>
            <w:r>
              <w:t xml:space="preserve">Discussion </w:t>
            </w:r>
            <w:r w:rsidR="00FA64ED">
              <w:t>5</w:t>
            </w:r>
          </w:p>
          <w:p w14:paraId="75486679" w14:textId="264A897C" w:rsidR="00FA64ED" w:rsidRPr="002B1076" w:rsidRDefault="00FA64ED" w:rsidP="00862736">
            <w:r>
              <w:t>- Lab 5</w:t>
            </w:r>
          </w:p>
        </w:tc>
      </w:tr>
      <w:tr w:rsidR="00862736" w:rsidRPr="002B1076" w14:paraId="30ACA636" w14:textId="77777777" w:rsidTr="00CB308C">
        <w:trPr>
          <w:trHeight w:hRule="exact" w:val="1511"/>
        </w:trPr>
        <w:tc>
          <w:tcPr>
            <w:tcW w:w="1971" w:type="dxa"/>
          </w:tcPr>
          <w:p w14:paraId="127708EA" w14:textId="38B7B480" w:rsidR="00862736" w:rsidRPr="002B1076" w:rsidRDefault="00862736" w:rsidP="00862736">
            <w:r w:rsidRPr="002B1076">
              <w:t xml:space="preserve">Week </w:t>
            </w:r>
            <w:r>
              <w:t>6</w:t>
            </w:r>
            <w:r w:rsidRPr="002B1076">
              <w:t>:</w:t>
            </w:r>
          </w:p>
          <w:p w14:paraId="4C4BD94A" w14:textId="77777777" w:rsidR="00862736" w:rsidRDefault="00862736" w:rsidP="00862736">
            <w:r>
              <w:t>Python Data Structures</w:t>
            </w:r>
          </w:p>
          <w:p w14:paraId="0E351521" w14:textId="62C6060D" w:rsidR="00CB308C" w:rsidRPr="002B1076" w:rsidRDefault="001F0C74" w:rsidP="00862736">
            <w:r>
              <w:t>4</w:t>
            </w:r>
            <w:r w:rsidR="00051DE2">
              <w:t>/</w:t>
            </w:r>
            <w:r>
              <w:t>15</w:t>
            </w:r>
            <w:r w:rsidR="00051DE2">
              <w:t>/2024</w:t>
            </w:r>
            <w:r w:rsidR="00CB308C">
              <w:t xml:space="preserve"> to </w:t>
            </w:r>
            <w:r>
              <w:t>4</w:t>
            </w:r>
            <w:r w:rsidR="00051DE2">
              <w:t>/</w:t>
            </w:r>
            <w:r>
              <w:t>21</w:t>
            </w:r>
            <w:r w:rsidR="00051DE2">
              <w:t>/2024</w:t>
            </w:r>
          </w:p>
        </w:tc>
        <w:tc>
          <w:tcPr>
            <w:tcW w:w="4680" w:type="dxa"/>
          </w:tcPr>
          <w:p w14:paraId="7FBD6B03" w14:textId="554F36CE" w:rsidR="00862736" w:rsidRDefault="00862736" w:rsidP="00862736">
            <w:r>
              <w:t>-Lists (arrays &amp; matrices)</w:t>
            </w:r>
          </w:p>
          <w:p w14:paraId="5AF65EFE" w14:textId="1C76063A" w:rsidR="00862736" w:rsidRDefault="00862736" w:rsidP="00862736">
            <w:r>
              <w:t>-Dictionaries</w:t>
            </w:r>
            <w:r w:rsidR="00FA64ED">
              <w:t xml:space="preserve"> </w:t>
            </w:r>
          </w:p>
          <w:p w14:paraId="1B9C0964" w14:textId="4FC2B13C" w:rsidR="00862736" w:rsidRDefault="00862736" w:rsidP="00862736">
            <w:r>
              <w:t>-Tuples</w:t>
            </w:r>
          </w:p>
          <w:p w14:paraId="7B1629F4" w14:textId="75367277" w:rsidR="00862736" w:rsidRDefault="00862736" w:rsidP="00862736">
            <w:r>
              <w:t>-Sets</w:t>
            </w:r>
          </w:p>
          <w:p w14:paraId="7D98FFBD" w14:textId="68D2E166" w:rsidR="00862736" w:rsidRPr="002B1076" w:rsidRDefault="00862736" w:rsidP="00862736"/>
        </w:tc>
        <w:tc>
          <w:tcPr>
            <w:tcW w:w="3703" w:type="dxa"/>
          </w:tcPr>
          <w:p w14:paraId="1A850A06" w14:textId="19635340" w:rsidR="00862736" w:rsidRDefault="00862736" w:rsidP="00862736">
            <w:r>
              <w:t>- Instructor provided reading</w:t>
            </w:r>
          </w:p>
          <w:p w14:paraId="127D8403" w14:textId="047DBBC8" w:rsidR="00FA64ED" w:rsidRDefault="00FA64ED" w:rsidP="00862736">
            <w:r>
              <w:t>- Discussion 6</w:t>
            </w:r>
          </w:p>
          <w:p w14:paraId="5294C73F" w14:textId="78CE320F" w:rsidR="00862736" w:rsidRPr="002B1076" w:rsidRDefault="00862736" w:rsidP="00862736">
            <w:r w:rsidRPr="002B1076">
              <w:rPr>
                <w:i/>
              </w:rPr>
              <w:t>-</w:t>
            </w:r>
            <w:r>
              <w:rPr>
                <w:i/>
              </w:rPr>
              <w:t xml:space="preserve"> </w:t>
            </w:r>
            <w:r>
              <w:t>Lab</w:t>
            </w:r>
            <w:r w:rsidR="00FA64ED">
              <w:t xml:space="preserve"> 6</w:t>
            </w:r>
          </w:p>
        </w:tc>
      </w:tr>
      <w:tr w:rsidR="00862736" w:rsidRPr="002B1076" w14:paraId="274B2456" w14:textId="77777777" w:rsidTr="00FA64ED">
        <w:trPr>
          <w:trHeight w:hRule="exact" w:val="1061"/>
        </w:trPr>
        <w:tc>
          <w:tcPr>
            <w:tcW w:w="1971" w:type="dxa"/>
          </w:tcPr>
          <w:p w14:paraId="7FBCFF38" w14:textId="2A945CB6" w:rsidR="00862736" w:rsidRPr="002B1076" w:rsidRDefault="00862736" w:rsidP="00862736">
            <w:r w:rsidRPr="002B1076">
              <w:t xml:space="preserve">Week </w:t>
            </w:r>
            <w:r>
              <w:t>7</w:t>
            </w:r>
            <w:r w:rsidRPr="002B1076">
              <w:t>:</w:t>
            </w:r>
          </w:p>
          <w:p w14:paraId="49B697D2" w14:textId="77777777" w:rsidR="00862736" w:rsidRDefault="00862736" w:rsidP="00862736">
            <w:r>
              <w:t>Python Basics</w:t>
            </w:r>
          </w:p>
          <w:p w14:paraId="14296DDD" w14:textId="584B7C5C" w:rsidR="00CB308C" w:rsidRPr="002B1076" w:rsidRDefault="001F0C74" w:rsidP="00862736">
            <w:r>
              <w:t>4</w:t>
            </w:r>
            <w:r w:rsidR="00051DE2">
              <w:t>/</w:t>
            </w:r>
            <w:r>
              <w:t>22</w:t>
            </w:r>
            <w:r w:rsidR="00051DE2">
              <w:t>/2024</w:t>
            </w:r>
            <w:r w:rsidR="00CB308C">
              <w:t xml:space="preserve"> to </w:t>
            </w:r>
            <w:r>
              <w:t>4</w:t>
            </w:r>
            <w:r w:rsidR="00051DE2">
              <w:t>/</w:t>
            </w:r>
            <w:r>
              <w:t>28</w:t>
            </w:r>
            <w:r w:rsidR="00051DE2">
              <w:t>/2024</w:t>
            </w:r>
          </w:p>
        </w:tc>
        <w:tc>
          <w:tcPr>
            <w:tcW w:w="4680" w:type="dxa"/>
          </w:tcPr>
          <w:p w14:paraId="2CA0140B" w14:textId="76D99B9C" w:rsidR="00862736" w:rsidRDefault="00862736" w:rsidP="00862736">
            <w:r w:rsidRPr="002B1076">
              <w:t>-</w:t>
            </w:r>
            <w:r>
              <w:t>Loops</w:t>
            </w:r>
          </w:p>
          <w:p w14:paraId="1533A6E3" w14:textId="56B39160" w:rsidR="00FA64ED" w:rsidRDefault="00FA64ED" w:rsidP="00862736">
            <w:r>
              <w:t>-Hashing/</w:t>
            </w:r>
            <w:proofErr w:type="spellStart"/>
            <w:r>
              <w:t>defualtdict</w:t>
            </w:r>
            <w:proofErr w:type="spellEnd"/>
          </w:p>
          <w:p w14:paraId="2E454C8E" w14:textId="77777777" w:rsidR="00862736" w:rsidRDefault="00862736" w:rsidP="00862736">
            <w:r>
              <w:t>-If else</w:t>
            </w:r>
          </w:p>
          <w:p w14:paraId="42C576BF" w14:textId="4C510761" w:rsidR="00862736" w:rsidRPr="002B1076" w:rsidRDefault="00862736" w:rsidP="00862736">
            <w:r>
              <w:t>-Operators</w:t>
            </w:r>
          </w:p>
        </w:tc>
        <w:tc>
          <w:tcPr>
            <w:tcW w:w="3703" w:type="dxa"/>
          </w:tcPr>
          <w:p w14:paraId="57AB784A" w14:textId="14890F40" w:rsidR="00947D15" w:rsidRDefault="00947D15" w:rsidP="00947D15">
            <w:r w:rsidRPr="002B1076">
              <w:t>-</w:t>
            </w:r>
            <w:r w:rsidR="00FA64ED">
              <w:t xml:space="preserve"> </w:t>
            </w:r>
            <w:r>
              <w:t>Instructor provided reading</w:t>
            </w:r>
          </w:p>
          <w:p w14:paraId="3E6FE4E8" w14:textId="77777777" w:rsidR="00FA64ED" w:rsidRDefault="00947D15" w:rsidP="00947D15">
            <w:r>
              <w:t>-</w:t>
            </w:r>
            <w:r w:rsidR="00FA64ED">
              <w:t xml:space="preserve"> </w:t>
            </w:r>
            <w:r>
              <w:t xml:space="preserve">Discussion </w:t>
            </w:r>
            <w:r w:rsidR="00FA64ED">
              <w:t>7</w:t>
            </w:r>
          </w:p>
          <w:p w14:paraId="13EA8709" w14:textId="00513587" w:rsidR="00862736" w:rsidRPr="002B1076" w:rsidRDefault="00FA64ED" w:rsidP="00947D15">
            <w:pPr>
              <w:rPr>
                <w:i/>
              </w:rPr>
            </w:pPr>
            <w:r>
              <w:t>- Lab 7</w:t>
            </w:r>
            <w:r w:rsidR="00947D15" w:rsidRPr="002B1076">
              <w:rPr>
                <w:i/>
              </w:rPr>
              <w:t xml:space="preserve"> </w:t>
            </w:r>
          </w:p>
        </w:tc>
      </w:tr>
      <w:tr w:rsidR="00947D15" w:rsidRPr="002B1076" w14:paraId="050B510C" w14:textId="77777777" w:rsidTr="00CB308C">
        <w:trPr>
          <w:trHeight w:hRule="exact" w:val="1196"/>
        </w:trPr>
        <w:tc>
          <w:tcPr>
            <w:tcW w:w="1971" w:type="dxa"/>
          </w:tcPr>
          <w:p w14:paraId="041DE0A0" w14:textId="04E728C9" w:rsidR="00947D15" w:rsidRPr="002B1076" w:rsidRDefault="00947D15" w:rsidP="00947D15">
            <w:r w:rsidRPr="002B1076">
              <w:t xml:space="preserve">Week </w:t>
            </w:r>
            <w:r>
              <w:t>8</w:t>
            </w:r>
            <w:r w:rsidRPr="002B1076">
              <w:t>:</w:t>
            </w:r>
          </w:p>
          <w:p w14:paraId="7C24FB79" w14:textId="77777777" w:rsidR="00947D15" w:rsidRDefault="00947D15" w:rsidP="00947D15">
            <w:r>
              <w:t>Pandas &amp; Seaborn</w:t>
            </w:r>
          </w:p>
          <w:p w14:paraId="093F1D31" w14:textId="1AD19A16" w:rsidR="00CB308C" w:rsidRPr="002B1076" w:rsidRDefault="001F0C74" w:rsidP="00947D15">
            <w:r>
              <w:t>4</w:t>
            </w:r>
            <w:r w:rsidR="00051DE2">
              <w:t>/</w:t>
            </w:r>
            <w:r>
              <w:t>29</w:t>
            </w:r>
            <w:r w:rsidR="00051DE2">
              <w:t>/2024</w:t>
            </w:r>
            <w:r w:rsidR="00CB308C">
              <w:t xml:space="preserve"> to </w:t>
            </w:r>
            <w:r>
              <w:t>5</w:t>
            </w:r>
            <w:r w:rsidR="00051DE2">
              <w:t>/</w:t>
            </w:r>
            <w:r>
              <w:t>3</w:t>
            </w:r>
            <w:r w:rsidR="00051DE2">
              <w:t>/2024</w:t>
            </w:r>
          </w:p>
        </w:tc>
        <w:tc>
          <w:tcPr>
            <w:tcW w:w="4680" w:type="dxa"/>
          </w:tcPr>
          <w:p w14:paraId="554F83B7" w14:textId="3D5B281E" w:rsidR="00947D15" w:rsidRDefault="00947D15" w:rsidP="00947D15">
            <w:r w:rsidRPr="002B1076">
              <w:t>-</w:t>
            </w:r>
            <w:r>
              <w:t>Aggregation</w:t>
            </w:r>
          </w:p>
          <w:p w14:paraId="6D1ED1AD" w14:textId="22E18CD9" w:rsidR="00947D15" w:rsidRDefault="00947D15" w:rsidP="00947D15">
            <w:r>
              <w:t>-Transformation</w:t>
            </w:r>
          </w:p>
          <w:p w14:paraId="41E51DAD" w14:textId="6ED3FCF4" w:rsidR="00947D15" w:rsidRDefault="00947D15" w:rsidP="00947D15">
            <w:r>
              <w:t>-Visualization</w:t>
            </w:r>
          </w:p>
          <w:p w14:paraId="09089545" w14:textId="77777777" w:rsidR="00947D15" w:rsidRPr="002B1076" w:rsidRDefault="00947D15" w:rsidP="00947D15"/>
          <w:p w14:paraId="62F7F9C8" w14:textId="7EB7145B" w:rsidR="00947D15" w:rsidRPr="002B1076" w:rsidRDefault="00947D15" w:rsidP="00947D15"/>
        </w:tc>
        <w:tc>
          <w:tcPr>
            <w:tcW w:w="3703" w:type="dxa"/>
          </w:tcPr>
          <w:p w14:paraId="226443EE" w14:textId="77777777" w:rsidR="00947D15" w:rsidRDefault="00947D15" w:rsidP="00947D15">
            <w:r>
              <w:t>- Instructor provided reading</w:t>
            </w:r>
          </w:p>
          <w:p w14:paraId="63615ADC" w14:textId="77777777" w:rsidR="00947D15" w:rsidRDefault="00947D15" w:rsidP="00947D15">
            <w:r w:rsidRPr="002B1076">
              <w:rPr>
                <w:i/>
              </w:rPr>
              <w:t>-</w:t>
            </w:r>
            <w:r w:rsidR="00FA64ED">
              <w:t xml:space="preserve"> Discussion 8</w:t>
            </w:r>
          </w:p>
          <w:p w14:paraId="17E69C6A" w14:textId="18FC9A77" w:rsidR="00FA64ED" w:rsidRPr="002B1076" w:rsidRDefault="00FA64ED" w:rsidP="00947D15">
            <w:r>
              <w:t>- Lab 8</w:t>
            </w:r>
          </w:p>
        </w:tc>
      </w:tr>
      <w:tr w:rsidR="00947D15" w:rsidRPr="002B1076" w14:paraId="188BBA3C" w14:textId="77777777" w:rsidTr="00756E22">
        <w:trPr>
          <w:trHeight w:hRule="exact" w:val="281"/>
        </w:trPr>
        <w:tc>
          <w:tcPr>
            <w:tcW w:w="1971" w:type="dxa"/>
            <w:shd w:val="clear" w:color="auto" w:fill="D9D9D9"/>
          </w:tcPr>
          <w:p w14:paraId="79F87D22" w14:textId="77777777" w:rsidR="00947D15" w:rsidRPr="002B1076" w:rsidRDefault="00947D15" w:rsidP="00947D15"/>
        </w:tc>
        <w:tc>
          <w:tcPr>
            <w:tcW w:w="8383" w:type="dxa"/>
            <w:gridSpan w:val="2"/>
            <w:shd w:val="clear" w:color="auto" w:fill="D9D9D9"/>
          </w:tcPr>
          <w:p w14:paraId="4CE56CCC" w14:textId="37977C7E" w:rsidR="00947D15" w:rsidRPr="002B1076" w:rsidRDefault="00947D15" w:rsidP="00947D15">
            <w:r>
              <w:t>Project</w:t>
            </w:r>
            <w:r w:rsidRPr="002B1076">
              <w:t xml:space="preserve"> </w:t>
            </w:r>
            <w:r>
              <w:t>2</w:t>
            </w:r>
            <w:r w:rsidRPr="002B1076">
              <w:t xml:space="preserve"> </w:t>
            </w:r>
            <w:r>
              <w:t>–</w:t>
            </w:r>
            <w:r w:rsidRPr="002B1076">
              <w:t xml:space="preserve"> </w:t>
            </w:r>
            <w:r>
              <w:t>Python Data Problem</w:t>
            </w:r>
            <w:r w:rsidRPr="002B1076">
              <w:t xml:space="preserve"> – </w:t>
            </w:r>
            <w:r w:rsidR="001F0C74">
              <w:t>5</w:t>
            </w:r>
            <w:r w:rsidR="00051DE2">
              <w:t>/</w:t>
            </w:r>
            <w:r w:rsidR="001F0C74">
              <w:t>3</w:t>
            </w:r>
            <w:r w:rsidR="00051DE2">
              <w:t>/2024</w:t>
            </w:r>
          </w:p>
        </w:tc>
      </w:tr>
    </w:tbl>
    <w:p w14:paraId="15422929" w14:textId="5BD36759" w:rsidR="00756E22" w:rsidRPr="00756E22" w:rsidRDefault="00756E22" w:rsidP="00756E22">
      <w:pPr>
        <w:tabs>
          <w:tab w:val="left" w:pos="8040"/>
        </w:tabs>
        <w:rPr>
          <w:sz w:val="24"/>
        </w:rPr>
      </w:pPr>
    </w:p>
    <w:sectPr w:rsidR="00756E22" w:rsidRPr="00756E22">
      <w:footerReference w:type="default" r:id="rId15"/>
      <w:pgSz w:w="12240" w:h="15840"/>
      <w:pgMar w:top="1100" w:right="1300" w:bottom="1240" w:left="1020" w:header="0" w:footer="10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6ED119" w14:textId="77777777" w:rsidR="006B3704" w:rsidRDefault="006B3704">
      <w:r>
        <w:separator/>
      </w:r>
    </w:p>
  </w:endnote>
  <w:endnote w:type="continuationSeparator" w:id="0">
    <w:p w14:paraId="735B7D4D" w14:textId="77777777" w:rsidR="006B3704" w:rsidRDefault="006B3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8D54A5" w14:textId="281260A4" w:rsidR="00B87534" w:rsidRDefault="00080E19">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2432BA99" wp14:editId="7D4A57AC">
              <wp:simplePos x="0" y="0"/>
              <wp:positionH relativeFrom="page">
                <wp:posOffset>3785235</wp:posOffset>
              </wp:positionH>
              <wp:positionV relativeFrom="page">
                <wp:posOffset>9251950</wp:posOffset>
              </wp:positionV>
              <wp:extent cx="127000" cy="177800"/>
              <wp:effectExtent l="3810" t="3175" r="254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ECCE08" w14:textId="77777777" w:rsidR="00B87534" w:rsidRDefault="00544BB3">
                          <w:pPr>
                            <w:pStyle w:val="BodyText"/>
                            <w:spacing w:line="265" w:lineRule="exact"/>
                            <w:ind w:left="40"/>
                            <w:rPr>
                              <w:rFonts w:ascii="Times New Roman"/>
                            </w:rPr>
                          </w:pPr>
                          <w:r>
                            <w:fldChar w:fldCharType="begin"/>
                          </w:r>
                          <w:r>
                            <w:rPr>
                              <w:rFonts w:ascii="Times New Roman"/>
                            </w:rPr>
                            <w:instrText xml:space="preserve"> PAGE </w:instrText>
                          </w:r>
                          <w:r>
                            <w:fldChar w:fldCharType="separate"/>
                          </w:r>
                          <w:r w:rsidR="00F94200">
                            <w:rPr>
                              <w:rFonts w:ascii="Times New Roman"/>
                              <w:noProof/>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32BA99" id="_x0000_t202" coordsize="21600,21600" o:spt="202" path="m,l,21600r21600,l21600,xe">
              <v:stroke joinstyle="miter"/>
              <v:path gradientshapeok="t" o:connecttype="rect"/>
            </v:shapetype>
            <v:shape id="Text Box 1" o:spid="_x0000_s1026" type="#_x0000_t202" style="position:absolute;margin-left:298.05pt;margin-top:728.5pt;width:10pt;height:14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" filled="f" stroked="f">
              <v:textbox inset="0,0,0,0">
                <w:txbxContent>
                  <w:p w14:paraId="66ECCE08" w14:textId="77777777" w:rsidR="00B87534" w:rsidRDefault="00544BB3">
                    <w:pPr>
                      <w:pStyle w:val="BodyText"/>
                      <w:spacing w:line="265" w:lineRule="exact"/>
                      <w:ind w:left="40"/>
                      <w:rPr>
                        <w:rFonts w:ascii="Times New Roman"/>
                      </w:rPr>
                    </w:pPr>
                    <w:r>
                      <w:fldChar w:fldCharType="begin"/>
                    </w:r>
                    <w:r>
                      <w:rPr>
                        <w:rFonts w:ascii="Times New Roman"/>
                      </w:rPr>
                      <w:instrText xml:space="preserve"> PAGE </w:instrText>
                    </w:r>
                    <w:r>
                      <w:fldChar w:fldCharType="separate"/>
                    </w:r>
                    <w:r w:rsidR="00F94200">
                      <w:rPr>
                        <w:rFonts w:ascii="Times New Roman"/>
                        <w:noProof/>
                      </w:rPr>
                      <w:t>7</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02739F" w14:textId="77777777" w:rsidR="006B3704" w:rsidRDefault="006B3704">
      <w:r>
        <w:separator/>
      </w:r>
    </w:p>
  </w:footnote>
  <w:footnote w:type="continuationSeparator" w:id="0">
    <w:p w14:paraId="7EA73637" w14:textId="77777777" w:rsidR="006B3704" w:rsidRDefault="006B37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97593E"/>
    <w:multiLevelType w:val="hybridMultilevel"/>
    <w:tmpl w:val="B1488398"/>
    <w:lvl w:ilvl="0" w:tplc="C688D6E2">
      <w:start w:val="1"/>
      <w:numFmt w:val="decimal"/>
      <w:lvlText w:val="%1."/>
      <w:lvlJc w:val="left"/>
      <w:pPr>
        <w:ind w:left="838" w:hanging="360"/>
      </w:pPr>
      <w:rPr>
        <w:rFonts w:ascii="Times New Roman" w:eastAsia="Times New Roman" w:hAnsi="Times New Roman" w:cs="Times New Roman" w:hint="default"/>
        <w:spacing w:val="-2"/>
        <w:w w:val="99"/>
        <w:sz w:val="24"/>
        <w:szCs w:val="24"/>
      </w:rPr>
    </w:lvl>
    <w:lvl w:ilvl="1" w:tplc="5D145652">
      <w:start w:val="1"/>
      <w:numFmt w:val="bullet"/>
      <w:lvlText w:val="•"/>
      <w:lvlJc w:val="left"/>
      <w:pPr>
        <w:ind w:left="1748" w:hanging="360"/>
      </w:pPr>
      <w:rPr>
        <w:rFonts w:hint="default"/>
      </w:rPr>
    </w:lvl>
    <w:lvl w:ilvl="2" w:tplc="11A67AE6">
      <w:start w:val="1"/>
      <w:numFmt w:val="bullet"/>
      <w:lvlText w:val="•"/>
      <w:lvlJc w:val="left"/>
      <w:pPr>
        <w:ind w:left="2656" w:hanging="360"/>
      </w:pPr>
      <w:rPr>
        <w:rFonts w:hint="default"/>
      </w:rPr>
    </w:lvl>
    <w:lvl w:ilvl="3" w:tplc="40624550">
      <w:start w:val="1"/>
      <w:numFmt w:val="bullet"/>
      <w:lvlText w:val="•"/>
      <w:lvlJc w:val="left"/>
      <w:pPr>
        <w:ind w:left="3564" w:hanging="360"/>
      </w:pPr>
      <w:rPr>
        <w:rFonts w:hint="default"/>
      </w:rPr>
    </w:lvl>
    <w:lvl w:ilvl="4" w:tplc="7674B7CA">
      <w:start w:val="1"/>
      <w:numFmt w:val="bullet"/>
      <w:lvlText w:val="•"/>
      <w:lvlJc w:val="left"/>
      <w:pPr>
        <w:ind w:left="4472" w:hanging="360"/>
      </w:pPr>
      <w:rPr>
        <w:rFonts w:hint="default"/>
      </w:rPr>
    </w:lvl>
    <w:lvl w:ilvl="5" w:tplc="58CAB0E8">
      <w:start w:val="1"/>
      <w:numFmt w:val="bullet"/>
      <w:lvlText w:val="•"/>
      <w:lvlJc w:val="left"/>
      <w:pPr>
        <w:ind w:left="5380" w:hanging="360"/>
      </w:pPr>
      <w:rPr>
        <w:rFonts w:hint="default"/>
      </w:rPr>
    </w:lvl>
    <w:lvl w:ilvl="6" w:tplc="432445E0">
      <w:start w:val="1"/>
      <w:numFmt w:val="bullet"/>
      <w:lvlText w:val="•"/>
      <w:lvlJc w:val="left"/>
      <w:pPr>
        <w:ind w:left="6288" w:hanging="360"/>
      </w:pPr>
      <w:rPr>
        <w:rFonts w:hint="default"/>
      </w:rPr>
    </w:lvl>
    <w:lvl w:ilvl="7" w:tplc="04625C90">
      <w:start w:val="1"/>
      <w:numFmt w:val="bullet"/>
      <w:lvlText w:val="•"/>
      <w:lvlJc w:val="left"/>
      <w:pPr>
        <w:ind w:left="7196" w:hanging="360"/>
      </w:pPr>
      <w:rPr>
        <w:rFonts w:hint="default"/>
      </w:rPr>
    </w:lvl>
    <w:lvl w:ilvl="8" w:tplc="8940CE94">
      <w:start w:val="1"/>
      <w:numFmt w:val="bullet"/>
      <w:lvlText w:val="•"/>
      <w:lvlJc w:val="left"/>
      <w:pPr>
        <w:ind w:left="8104" w:hanging="360"/>
      </w:pPr>
      <w:rPr>
        <w:rFonts w:hint="default"/>
      </w:rPr>
    </w:lvl>
  </w:abstractNum>
  <w:abstractNum w:abstractNumId="1" w15:restartNumberingAfterBreak="0">
    <w:nsid w:val="177A5A93"/>
    <w:multiLevelType w:val="hybridMultilevel"/>
    <w:tmpl w:val="0B7280FA"/>
    <w:lvl w:ilvl="0" w:tplc="7C3A263A">
      <w:start w:val="1"/>
      <w:numFmt w:val="bullet"/>
      <w:lvlText w:val=""/>
      <w:lvlJc w:val="left"/>
      <w:pPr>
        <w:ind w:left="446" w:hanging="180"/>
      </w:pPr>
      <w:rPr>
        <w:rFonts w:ascii="Symbol" w:eastAsia="Symbol" w:hAnsi="Symbol" w:cs="Symbol" w:hint="default"/>
        <w:w w:val="100"/>
        <w:sz w:val="22"/>
        <w:szCs w:val="22"/>
      </w:rPr>
    </w:lvl>
    <w:lvl w:ilvl="1" w:tplc="C92E8242">
      <w:start w:val="1"/>
      <w:numFmt w:val="bullet"/>
      <w:lvlText w:val="•"/>
      <w:lvlJc w:val="left"/>
      <w:pPr>
        <w:ind w:left="899" w:hanging="180"/>
      </w:pPr>
      <w:rPr>
        <w:rFonts w:hint="default"/>
      </w:rPr>
    </w:lvl>
    <w:lvl w:ilvl="2" w:tplc="B3E86FDC">
      <w:start w:val="1"/>
      <w:numFmt w:val="bullet"/>
      <w:lvlText w:val="•"/>
      <w:lvlJc w:val="left"/>
      <w:pPr>
        <w:ind w:left="1358" w:hanging="180"/>
      </w:pPr>
      <w:rPr>
        <w:rFonts w:hint="default"/>
      </w:rPr>
    </w:lvl>
    <w:lvl w:ilvl="3" w:tplc="C97084FA">
      <w:start w:val="1"/>
      <w:numFmt w:val="bullet"/>
      <w:lvlText w:val="•"/>
      <w:lvlJc w:val="left"/>
      <w:pPr>
        <w:ind w:left="1817" w:hanging="180"/>
      </w:pPr>
      <w:rPr>
        <w:rFonts w:hint="default"/>
      </w:rPr>
    </w:lvl>
    <w:lvl w:ilvl="4" w:tplc="F3DA96AA">
      <w:start w:val="1"/>
      <w:numFmt w:val="bullet"/>
      <w:lvlText w:val="•"/>
      <w:lvlJc w:val="left"/>
      <w:pPr>
        <w:ind w:left="2276" w:hanging="180"/>
      </w:pPr>
      <w:rPr>
        <w:rFonts w:hint="default"/>
      </w:rPr>
    </w:lvl>
    <w:lvl w:ilvl="5" w:tplc="7F8A5EAC">
      <w:start w:val="1"/>
      <w:numFmt w:val="bullet"/>
      <w:lvlText w:val="•"/>
      <w:lvlJc w:val="left"/>
      <w:pPr>
        <w:ind w:left="2735" w:hanging="180"/>
      </w:pPr>
      <w:rPr>
        <w:rFonts w:hint="default"/>
      </w:rPr>
    </w:lvl>
    <w:lvl w:ilvl="6" w:tplc="8B48F5A0">
      <w:start w:val="1"/>
      <w:numFmt w:val="bullet"/>
      <w:lvlText w:val="•"/>
      <w:lvlJc w:val="left"/>
      <w:pPr>
        <w:ind w:left="3194" w:hanging="180"/>
      </w:pPr>
      <w:rPr>
        <w:rFonts w:hint="default"/>
      </w:rPr>
    </w:lvl>
    <w:lvl w:ilvl="7" w:tplc="AECA2CDA">
      <w:start w:val="1"/>
      <w:numFmt w:val="bullet"/>
      <w:lvlText w:val="•"/>
      <w:lvlJc w:val="left"/>
      <w:pPr>
        <w:ind w:left="3654" w:hanging="180"/>
      </w:pPr>
      <w:rPr>
        <w:rFonts w:hint="default"/>
      </w:rPr>
    </w:lvl>
    <w:lvl w:ilvl="8" w:tplc="34D89B32">
      <w:start w:val="1"/>
      <w:numFmt w:val="bullet"/>
      <w:lvlText w:val="•"/>
      <w:lvlJc w:val="left"/>
      <w:pPr>
        <w:ind w:left="4113" w:hanging="180"/>
      </w:pPr>
      <w:rPr>
        <w:rFonts w:hint="default"/>
      </w:rPr>
    </w:lvl>
  </w:abstractNum>
  <w:abstractNum w:abstractNumId="2" w15:restartNumberingAfterBreak="0">
    <w:nsid w:val="1CE52AF9"/>
    <w:multiLevelType w:val="hybridMultilevel"/>
    <w:tmpl w:val="9D5EA974"/>
    <w:lvl w:ilvl="0" w:tplc="50E4B07E">
      <w:start w:val="1"/>
      <w:numFmt w:val="bullet"/>
      <w:lvlText w:val=""/>
      <w:lvlJc w:val="left"/>
      <w:pPr>
        <w:ind w:left="446" w:hanging="180"/>
      </w:pPr>
      <w:rPr>
        <w:rFonts w:ascii="Symbol" w:eastAsia="Symbol" w:hAnsi="Symbol" w:cs="Symbol" w:hint="default"/>
        <w:w w:val="100"/>
        <w:sz w:val="22"/>
        <w:szCs w:val="22"/>
      </w:rPr>
    </w:lvl>
    <w:lvl w:ilvl="1" w:tplc="50D69CC8">
      <w:start w:val="1"/>
      <w:numFmt w:val="bullet"/>
      <w:lvlText w:val=""/>
      <w:lvlJc w:val="left"/>
      <w:pPr>
        <w:ind w:left="535" w:hanging="180"/>
      </w:pPr>
      <w:rPr>
        <w:rFonts w:ascii="Symbol" w:eastAsia="Symbol" w:hAnsi="Symbol" w:cs="Symbol" w:hint="default"/>
        <w:w w:val="100"/>
        <w:sz w:val="22"/>
        <w:szCs w:val="22"/>
      </w:rPr>
    </w:lvl>
    <w:lvl w:ilvl="2" w:tplc="13AABF22">
      <w:start w:val="1"/>
      <w:numFmt w:val="bullet"/>
      <w:lvlText w:val="•"/>
      <w:lvlJc w:val="left"/>
      <w:pPr>
        <w:ind w:left="1039" w:hanging="180"/>
      </w:pPr>
      <w:rPr>
        <w:rFonts w:hint="default"/>
      </w:rPr>
    </w:lvl>
    <w:lvl w:ilvl="3" w:tplc="028ABD86">
      <w:start w:val="1"/>
      <w:numFmt w:val="bullet"/>
      <w:lvlText w:val="•"/>
      <w:lvlJc w:val="left"/>
      <w:pPr>
        <w:ind w:left="1538" w:hanging="180"/>
      </w:pPr>
      <w:rPr>
        <w:rFonts w:hint="default"/>
      </w:rPr>
    </w:lvl>
    <w:lvl w:ilvl="4" w:tplc="449A4F40">
      <w:start w:val="1"/>
      <w:numFmt w:val="bullet"/>
      <w:lvlText w:val="•"/>
      <w:lvlJc w:val="left"/>
      <w:pPr>
        <w:ind w:left="2037" w:hanging="180"/>
      </w:pPr>
      <w:rPr>
        <w:rFonts w:hint="default"/>
      </w:rPr>
    </w:lvl>
    <w:lvl w:ilvl="5" w:tplc="9FC02B1C">
      <w:start w:val="1"/>
      <w:numFmt w:val="bullet"/>
      <w:lvlText w:val="•"/>
      <w:lvlJc w:val="left"/>
      <w:pPr>
        <w:ind w:left="2536" w:hanging="180"/>
      </w:pPr>
      <w:rPr>
        <w:rFonts w:hint="default"/>
      </w:rPr>
    </w:lvl>
    <w:lvl w:ilvl="6" w:tplc="2FBA68C8">
      <w:start w:val="1"/>
      <w:numFmt w:val="bullet"/>
      <w:lvlText w:val="•"/>
      <w:lvlJc w:val="left"/>
      <w:pPr>
        <w:ind w:left="3035" w:hanging="180"/>
      </w:pPr>
      <w:rPr>
        <w:rFonts w:hint="default"/>
      </w:rPr>
    </w:lvl>
    <w:lvl w:ilvl="7" w:tplc="37589258">
      <w:start w:val="1"/>
      <w:numFmt w:val="bullet"/>
      <w:lvlText w:val="•"/>
      <w:lvlJc w:val="left"/>
      <w:pPr>
        <w:ind w:left="3534" w:hanging="180"/>
      </w:pPr>
      <w:rPr>
        <w:rFonts w:hint="default"/>
      </w:rPr>
    </w:lvl>
    <w:lvl w:ilvl="8" w:tplc="D5CC86F4">
      <w:start w:val="1"/>
      <w:numFmt w:val="bullet"/>
      <w:lvlText w:val="•"/>
      <w:lvlJc w:val="left"/>
      <w:pPr>
        <w:ind w:left="4033" w:hanging="180"/>
      </w:pPr>
      <w:rPr>
        <w:rFonts w:hint="default"/>
      </w:rPr>
    </w:lvl>
  </w:abstractNum>
  <w:abstractNum w:abstractNumId="3" w15:restartNumberingAfterBreak="0">
    <w:nsid w:val="1EBC4E61"/>
    <w:multiLevelType w:val="hybridMultilevel"/>
    <w:tmpl w:val="4128E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0334E4"/>
    <w:multiLevelType w:val="multilevel"/>
    <w:tmpl w:val="76B8F4A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5" w15:restartNumberingAfterBreak="0">
    <w:nsid w:val="26473726"/>
    <w:multiLevelType w:val="hybridMultilevel"/>
    <w:tmpl w:val="B7C82ACE"/>
    <w:lvl w:ilvl="0" w:tplc="66A898EA">
      <w:start w:val="1"/>
      <w:numFmt w:val="bullet"/>
      <w:lvlText w:val=""/>
      <w:lvlJc w:val="left"/>
      <w:pPr>
        <w:ind w:left="446" w:hanging="180"/>
      </w:pPr>
      <w:rPr>
        <w:rFonts w:ascii="Symbol" w:eastAsia="Symbol" w:hAnsi="Symbol" w:cs="Symbol" w:hint="default"/>
        <w:w w:val="100"/>
        <w:sz w:val="22"/>
        <w:szCs w:val="22"/>
      </w:rPr>
    </w:lvl>
    <w:lvl w:ilvl="1" w:tplc="C3680740">
      <w:start w:val="1"/>
      <w:numFmt w:val="bullet"/>
      <w:lvlText w:val="•"/>
      <w:lvlJc w:val="left"/>
      <w:pPr>
        <w:ind w:left="899" w:hanging="180"/>
      </w:pPr>
      <w:rPr>
        <w:rFonts w:hint="default"/>
      </w:rPr>
    </w:lvl>
    <w:lvl w:ilvl="2" w:tplc="71960532">
      <w:start w:val="1"/>
      <w:numFmt w:val="bullet"/>
      <w:lvlText w:val="•"/>
      <w:lvlJc w:val="left"/>
      <w:pPr>
        <w:ind w:left="1358" w:hanging="180"/>
      </w:pPr>
      <w:rPr>
        <w:rFonts w:hint="default"/>
      </w:rPr>
    </w:lvl>
    <w:lvl w:ilvl="3" w:tplc="A4E42720">
      <w:start w:val="1"/>
      <w:numFmt w:val="bullet"/>
      <w:lvlText w:val="•"/>
      <w:lvlJc w:val="left"/>
      <w:pPr>
        <w:ind w:left="1817" w:hanging="180"/>
      </w:pPr>
      <w:rPr>
        <w:rFonts w:hint="default"/>
      </w:rPr>
    </w:lvl>
    <w:lvl w:ilvl="4" w:tplc="6888B2EE">
      <w:start w:val="1"/>
      <w:numFmt w:val="bullet"/>
      <w:lvlText w:val="•"/>
      <w:lvlJc w:val="left"/>
      <w:pPr>
        <w:ind w:left="2276" w:hanging="180"/>
      </w:pPr>
      <w:rPr>
        <w:rFonts w:hint="default"/>
      </w:rPr>
    </w:lvl>
    <w:lvl w:ilvl="5" w:tplc="C37C044C">
      <w:start w:val="1"/>
      <w:numFmt w:val="bullet"/>
      <w:lvlText w:val="•"/>
      <w:lvlJc w:val="left"/>
      <w:pPr>
        <w:ind w:left="2735" w:hanging="180"/>
      </w:pPr>
      <w:rPr>
        <w:rFonts w:hint="default"/>
      </w:rPr>
    </w:lvl>
    <w:lvl w:ilvl="6" w:tplc="11C892C4">
      <w:start w:val="1"/>
      <w:numFmt w:val="bullet"/>
      <w:lvlText w:val="•"/>
      <w:lvlJc w:val="left"/>
      <w:pPr>
        <w:ind w:left="3194" w:hanging="180"/>
      </w:pPr>
      <w:rPr>
        <w:rFonts w:hint="default"/>
      </w:rPr>
    </w:lvl>
    <w:lvl w:ilvl="7" w:tplc="F620DDA6">
      <w:start w:val="1"/>
      <w:numFmt w:val="bullet"/>
      <w:lvlText w:val="•"/>
      <w:lvlJc w:val="left"/>
      <w:pPr>
        <w:ind w:left="3654" w:hanging="180"/>
      </w:pPr>
      <w:rPr>
        <w:rFonts w:hint="default"/>
      </w:rPr>
    </w:lvl>
    <w:lvl w:ilvl="8" w:tplc="EA3A7AC2">
      <w:start w:val="1"/>
      <w:numFmt w:val="bullet"/>
      <w:lvlText w:val="•"/>
      <w:lvlJc w:val="left"/>
      <w:pPr>
        <w:ind w:left="4113" w:hanging="180"/>
      </w:pPr>
      <w:rPr>
        <w:rFonts w:hint="default"/>
      </w:rPr>
    </w:lvl>
  </w:abstractNum>
  <w:abstractNum w:abstractNumId="6" w15:restartNumberingAfterBreak="0">
    <w:nsid w:val="30684CE5"/>
    <w:multiLevelType w:val="hybridMultilevel"/>
    <w:tmpl w:val="41CA4A76"/>
    <w:lvl w:ilvl="0" w:tplc="04090001">
      <w:start w:val="1"/>
      <w:numFmt w:val="bullet"/>
      <w:lvlText w:val=""/>
      <w:lvlJc w:val="left"/>
      <w:pPr>
        <w:ind w:left="900" w:hanging="360"/>
      </w:pPr>
      <w:rPr>
        <w:rFonts w:ascii="Symbol" w:hAnsi="Symbol" w:cs="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cs="Wingdings" w:hint="default"/>
      </w:rPr>
    </w:lvl>
    <w:lvl w:ilvl="3" w:tplc="04090001" w:tentative="1">
      <w:start w:val="1"/>
      <w:numFmt w:val="bullet"/>
      <w:lvlText w:val=""/>
      <w:lvlJc w:val="left"/>
      <w:pPr>
        <w:ind w:left="3060" w:hanging="360"/>
      </w:pPr>
      <w:rPr>
        <w:rFonts w:ascii="Symbol" w:hAnsi="Symbol" w:cs="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cs="Wingdings" w:hint="default"/>
      </w:rPr>
    </w:lvl>
    <w:lvl w:ilvl="6" w:tplc="04090001" w:tentative="1">
      <w:start w:val="1"/>
      <w:numFmt w:val="bullet"/>
      <w:lvlText w:val=""/>
      <w:lvlJc w:val="left"/>
      <w:pPr>
        <w:ind w:left="5220" w:hanging="360"/>
      </w:pPr>
      <w:rPr>
        <w:rFonts w:ascii="Symbol" w:hAnsi="Symbol" w:cs="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cs="Wingdings" w:hint="default"/>
      </w:rPr>
    </w:lvl>
  </w:abstractNum>
  <w:abstractNum w:abstractNumId="7" w15:restartNumberingAfterBreak="0">
    <w:nsid w:val="43142417"/>
    <w:multiLevelType w:val="hybridMultilevel"/>
    <w:tmpl w:val="A17ED7AC"/>
    <w:lvl w:ilvl="0" w:tplc="9F9806C4">
      <w:start w:val="1"/>
      <w:numFmt w:val="decimal"/>
      <w:lvlText w:val="%1."/>
      <w:lvlJc w:val="left"/>
      <w:pPr>
        <w:ind w:left="838" w:hanging="360"/>
      </w:pPr>
      <w:rPr>
        <w:rFonts w:ascii="Times New Roman" w:eastAsia="Times New Roman" w:hAnsi="Times New Roman" w:cs="Times New Roman" w:hint="default"/>
        <w:spacing w:val="-5"/>
        <w:w w:val="99"/>
        <w:sz w:val="24"/>
        <w:szCs w:val="24"/>
      </w:rPr>
    </w:lvl>
    <w:lvl w:ilvl="1" w:tplc="0A560564">
      <w:start w:val="1"/>
      <w:numFmt w:val="bullet"/>
      <w:lvlText w:val="•"/>
      <w:lvlJc w:val="left"/>
      <w:pPr>
        <w:ind w:left="1748" w:hanging="360"/>
      </w:pPr>
      <w:rPr>
        <w:rFonts w:hint="default"/>
      </w:rPr>
    </w:lvl>
    <w:lvl w:ilvl="2" w:tplc="0902EE78">
      <w:start w:val="1"/>
      <w:numFmt w:val="bullet"/>
      <w:lvlText w:val="•"/>
      <w:lvlJc w:val="left"/>
      <w:pPr>
        <w:ind w:left="2656" w:hanging="360"/>
      </w:pPr>
      <w:rPr>
        <w:rFonts w:hint="default"/>
      </w:rPr>
    </w:lvl>
    <w:lvl w:ilvl="3" w:tplc="F50218B4">
      <w:start w:val="1"/>
      <w:numFmt w:val="bullet"/>
      <w:lvlText w:val="•"/>
      <w:lvlJc w:val="left"/>
      <w:pPr>
        <w:ind w:left="3564" w:hanging="360"/>
      </w:pPr>
      <w:rPr>
        <w:rFonts w:hint="default"/>
      </w:rPr>
    </w:lvl>
    <w:lvl w:ilvl="4" w:tplc="0A663530">
      <w:start w:val="1"/>
      <w:numFmt w:val="bullet"/>
      <w:lvlText w:val="•"/>
      <w:lvlJc w:val="left"/>
      <w:pPr>
        <w:ind w:left="4472" w:hanging="360"/>
      </w:pPr>
      <w:rPr>
        <w:rFonts w:hint="default"/>
      </w:rPr>
    </w:lvl>
    <w:lvl w:ilvl="5" w:tplc="EEBC5B54">
      <w:start w:val="1"/>
      <w:numFmt w:val="bullet"/>
      <w:lvlText w:val="•"/>
      <w:lvlJc w:val="left"/>
      <w:pPr>
        <w:ind w:left="5380" w:hanging="360"/>
      </w:pPr>
      <w:rPr>
        <w:rFonts w:hint="default"/>
      </w:rPr>
    </w:lvl>
    <w:lvl w:ilvl="6" w:tplc="1CCAF946">
      <w:start w:val="1"/>
      <w:numFmt w:val="bullet"/>
      <w:lvlText w:val="•"/>
      <w:lvlJc w:val="left"/>
      <w:pPr>
        <w:ind w:left="6288" w:hanging="360"/>
      </w:pPr>
      <w:rPr>
        <w:rFonts w:hint="default"/>
      </w:rPr>
    </w:lvl>
    <w:lvl w:ilvl="7" w:tplc="9D22B132">
      <w:start w:val="1"/>
      <w:numFmt w:val="bullet"/>
      <w:lvlText w:val="•"/>
      <w:lvlJc w:val="left"/>
      <w:pPr>
        <w:ind w:left="7196" w:hanging="360"/>
      </w:pPr>
      <w:rPr>
        <w:rFonts w:hint="default"/>
      </w:rPr>
    </w:lvl>
    <w:lvl w:ilvl="8" w:tplc="439063A2">
      <w:start w:val="1"/>
      <w:numFmt w:val="bullet"/>
      <w:lvlText w:val="•"/>
      <w:lvlJc w:val="left"/>
      <w:pPr>
        <w:ind w:left="8104" w:hanging="360"/>
      </w:pPr>
      <w:rPr>
        <w:rFonts w:hint="default"/>
      </w:rPr>
    </w:lvl>
  </w:abstractNum>
  <w:abstractNum w:abstractNumId="8" w15:restartNumberingAfterBreak="0">
    <w:nsid w:val="45144681"/>
    <w:multiLevelType w:val="hybridMultilevel"/>
    <w:tmpl w:val="EF3C605C"/>
    <w:lvl w:ilvl="0" w:tplc="1428C9B2">
      <w:start w:val="1"/>
      <w:numFmt w:val="decimal"/>
      <w:lvlText w:val="%1."/>
      <w:lvlJc w:val="left"/>
      <w:pPr>
        <w:ind w:left="938" w:hanging="360"/>
      </w:pPr>
      <w:rPr>
        <w:rFonts w:ascii="Garamond" w:eastAsia="Garamond" w:hAnsi="Garamond" w:cs="Garamond" w:hint="default"/>
        <w:i w:val="0"/>
        <w:iCs/>
        <w:spacing w:val="-3"/>
        <w:w w:val="100"/>
        <w:sz w:val="24"/>
        <w:szCs w:val="24"/>
      </w:rPr>
    </w:lvl>
    <w:lvl w:ilvl="1" w:tplc="CF322D8E">
      <w:start w:val="1"/>
      <w:numFmt w:val="bullet"/>
      <w:lvlText w:val="•"/>
      <w:lvlJc w:val="left"/>
      <w:pPr>
        <w:ind w:left="1878" w:hanging="360"/>
      </w:pPr>
      <w:rPr>
        <w:rFonts w:hint="default"/>
      </w:rPr>
    </w:lvl>
    <w:lvl w:ilvl="2" w:tplc="FC42F1DA">
      <w:start w:val="1"/>
      <w:numFmt w:val="bullet"/>
      <w:lvlText w:val="•"/>
      <w:lvlJc w:val="left"/>
      <w:pPr>
        <w:ind w:left="2816" w:hanging="360"/>
      </w:pPr>
      <w:rPr>
        <w:rFonts w:hint="default"/>
      </w:rPr>
    </w:lvl>
    <w:lvl w:ilvl="3" w:tplc="CC0677A8">
      <w:start w:val="1"/>
      <w:numFmt w:val="bullet"/>
      <w:lvlText w:val="•"/>
      <w:lvlJc w:val="left"/>
      <w:pPr>
        <w:ind w:left="3754" w:hanging="360"/>
      </w:pPr>
      <w:rPr>
        <w:rFonts w:hint="default"/>
      </w:rPr>
    </w:lvl>
    <w:lvl w:ilvl="4" w:tplc="D1A89774">
      <w:start w:val="1"/>
      <w:numFmt w:val="bullet"/>
      <w:lvlText w:val="•"/>
      <w:lvlJc w:val="left"/>
      <w:pPr>
        <w:ind w:left="4692" w:hanging="360"/>
      </w:pPr>
      <w:rPr>
        <w:rFonts w:hint="default"/>
      </w:rPr>
    </w:lvl>
    <w:lvl w:ilvl="5" w:tplc="E20A1D26">
      <w:start w:val="1"/>
      <w:numFmt w:val="bullet"/>
      <w:lvlText w:val="•"/>
      <w:lvlJc w:val="left"/>
      <w:pPr>
        <w:ind w:left="5630" w:hanging="360"/>
      </w:pPr>
      <w:rPr>
        <w:rFonts w:hint="default"/>
      </w:rPr>
    </w:lvl>
    <w:lvl w:ilvl="6" w:tplc="B84E277C">
      <w:start w:val="1"/>
      <w:numFmt w:val="bullet"/>
      <w:lvlText w:val="•"/>
      <w:lvlJc w:val="left"/>
      <w:pPr>
        <w:ind w:left="6568" w:hanging="360"/>
      </w:pPr>
      <w:rPr>
        <w:rFonts w:hint="default"/>
      </w:rPr>
    </w:lvl>
    <w:lvl w:ilvl="7" w:tplc="4CBAC93C">
      <w:start w:val="1"/>
      <w:numFmt w:val="bullet"/>
      <w:lvlText w:val="•"/>
      <w:lvlJc w:val="left"/>
      <w:pPr>
        <w:ind w:left="7506" w:hanging="360"/>
      </w:pPr>
      <w:rPr>
        <w:rFonts w:hint="default"/>
      </w:rPr>
    </w:lvl>
    <w:lvl w:ilvl="8" w:tplc="8D7C62BE">
      <w:start w:val="1"/>
      <w:numFmt w:val="bullet"/>
      <w:lvlText w:val="•"/>
      <w:lvlJc w:val="left"/>
      <w:pPr>
        <w:ind w:left="8444" w:hanging="360"/>
      </w:pPr>
      <w:rPr>
        <w:rFonts w:hint="default"/>
      </w:rPr>
    </w:lvl>
  </w:abstractNum>
  <w:abstractNum w:abstractNumId="9" w15:restartNumberingAfterBreak="0">
    <w:nsid w:val="54FE4A15"/>
    <w:multiLevelType w:val="hybridMultilevel"/>
    <w:tmpl w:val="7EF61C86"/>
    <w:lvl w:ilvl="0" w:tplc="CA78D7C4">
      <w:start w:val="1"/>
      <w:numFmt w:val="bullet"/>
      <w:lvlText w:val=""/>
      <w:lvlJc w:val="left"/>
      <w:pPr>
        <w:ind w:left="446" w:hanging="164"/>
      </w:pPr>
      <w:rPr>
        <w:rFonts w:ascii="Symbol" w:eastAsia="Symbol" w:hAnsi="Symbol" w:cs="Symbol" w:hint="default"/>
        <w:w w:val="100"/>
        <w:sz w:val="22"/>
        <w:szCs w:val="22"/>
      </w:rPr>
    </w:lvl>
    <w:lvl w:ilvl="1" w:tplc="343A2528">
      <w:start w:val="1"/>
      <w:numFmt w:val="bullet"/>
      <w:lvlText w:val=""/>
      <w:lvlJc w:val="left"/>
      <w:pPr>
        <w:ind w:left="535" w:hanging="161"/>
      </w:pPr>
      <w:rPr>
        <w:rFonts w:ascii="Symbol" w:eastAsia="Symbol" w:hAnsi="Symbol" w:cs="Symbol" w:hint="default"/>
        <w:w w:val="100"/>
        <w:sz w:val="22"/>
        <w:szCs w:val="22"/>
      </w:rPr>
    </w:lvl>
    <w:lvl w:ilvl="2" w:tplc="D9F2A8EC">
      <w:start w:val="1"/>
      <w:numFmt w:val="bullet"/>
      <w:lvlText w:val="•"/>
      <w:lvlJc w:val="left"/>
      <w:pPr>
        <w:ind w:left="1039" w:hanging="161"/>
      </w:pPr>
      <w:rPr>
        <w:rFonts w:hint="default"/>
      </w:rPr>
    </w:lvl>
    <w:lvl w:ilvl="3" w:tplc="D196F5CC">
      <w:start w:val="1"/>
      <w:numFmt w:val="bullet"/>
      <w:lvlText w:val="•"/>
      <w:lvlJc w:val="left"/>
      <w:pPr>
        <w:ind w:left="1538" w:hanging="161"/>
      </w:pPr>
      <w:rPr>
        <w:rFonts w:hint="default"/>
      </w:rPr>
    </w:lvl>
    <w:lvl w:ilvl="4" w:tplc="51D49C16">
      <w:start w:val="1"/>
      <w:numFmt w:val="bullet"/>
      <w:lvlText w:val="•"/>
      <w:lvlJc w:val="left"/>
      <w:pPr>
        <w:ind w:left="2037" w:hanging="161"/>
      </w:pPr>
      <w:rPr>
        <w:rFonts w:hint="default"/>
      </w:rPr>
    </w:lvl>
    <w:lvl w:ilvl="5" w:tplc="64DCE684">
      <w:start w:val="1"/>
      <w:numFmt w:val="bullet"/>
      <w:lvlText w:val="•"/>
      <w:lvlJc w:val="left"/>
      <w:pPr>
        <w:ind w:left="2536" w:hanging="161"/>
      </w:pPr>
      <w:rPr>
        <w:rFonts w:hint="default"/>
      </w:rPr>
    </w:lvl>
    <w:lvl w:ilvl="6" w:tplc="D8C4796C">
      <w:start w:val="1"/>
      <w:numFmt w:val="bullet"/>
      <w:lvlText w:val="•"/>
      <w:lvlJc w:val="left"/>
      <w:pPr>
        <w:ind w:left="3035" w:hanging="161"/>
      </w:pPr>
      <w:rPr>
        <w:rFonts w:hint="default"/>
      </w:rPr>
    </w:lvl>
    <w:lvl w:ilvl="7" w:tplc="BADC0480">
      <w:start w:val="1"/>
      <w:numFmt w:val="bullet"/>
      <w:lvlText w:val="•"/>
      <w:lvlJc w:val="left"/>
      <w:pPr>
        <w:ind w:left="3534" w:hanging="161"/>
      </w:pPr>
      <w:rPr>
        <w:rFonts w:hint="default"/>
      </w:rPr>
    </w:lvl>
    <w:lvl w:ilvl="8" w:tplc="F74EFD5A">
      <w:start w:val="1"/>
      <w:numFmt w:val="bullet"/>
      <w:lvlText w:val="•"/>
      <w:lvlJc w:val="left"/>
      <w:pPr>
        <w:ind w:left="4033" w:hanging="161"/>
      </w:pPr>
      <w:rPr>
        <w:rFonts w:hint="default"/>
      </w:rPr>
    </w:lvl>
  </w:abstractNum>
  <w:abstractNum w:abstractNumId="10" w15:restartNumberingAfterBreak="0">
    <w:nsid w:val="5571105B"/>
    <w:multiLevelType w:val="hybridMultilevel"/>
    <w:tmpl w:val="3D461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A253A0"/>
    <w:multiLevelType w:val="hybridMultilevel"/>
    <w:tmpl w:val="C1160746"/>
    <w:lvl w:ilvl="0" w:tplc="8B76B918">
      <w:start w:val="1"/>
      <w:numFmt w:val="decimal"/>
      <w:lvlText w:val="%1."/>
      <w:lvlJc w:val="left"/>
      <w:pPr>
        <w:ind w:left="938" w:hanging="360"/>
      </w:pPr>
      <w:rPr>
        <w:rFonts w:ascii="Times New Roman" w:eastAsia="Times New Roman" w:hAnsi="Times New Roman" w:cs="Times New Roman" w:hint="default"/>
        <w:spacing w:val="-9"/>
        <w:w w:val="100"/>
        <w:sz w:val="24"/>
        <w:szCs w:val="24"/>
      </w:rPr>
    </w:lvl>
    <w:lvl w:ilvl="1" w:tplc="693CA67E">
      <w:start w:val="1"/>
      <w:numFmt w:val="bullet"/>
      <w:lvlText w:val="•"/>
      <w:lvlJc w:val="left"/>
      <w:pPr>
        <w:ind w:left="1878" w:hanging="360"/>
      </w:pPr>
      <w:rPr>
        <w:rFonts w:hint="default"/>
      </w:rPr>
    </w:lvl>
    <w:lvl w:ilvl="2" w:tplc="B072997A">
      <w:start w:val="1"/>
      <w:numFmt w:val="bullet"/>
      <w:lvlText w:val="•"/>
      <w:lvlJc w:val="left"/>
      <w:pPr>
        <w:ind w:left="2816" w:hanging="360"/>
      </w:pPr>
      <w:rPr>
        <w:rFonts w:hint="default"/>
      </w:rPr>
    </w:lvl>
    <w:lvl w:ilvl="3" w:tplc="56743118">
      <w:start w:val="1"/>
      <w:numFmt w:val="bullet"/>
      <w:lvlText w:val="•"/>
      <w:lvlJc w:val="left"/>
      <w:pPr>
        <w:ind w:left="3754" w:hanging="360"/>
      </w:pPr>
      <w:rPr>
        <w:rFonts w:hint="default"/>
      </w:rPr>
    </w:lvl>
    <w:lvl w:ilvl="4" w:tplc="B13E1328">
      <w:start w:val="1"/>
      <w:numFmt w:val="bullet"/>
      <w:lvlText w:val="•"/>
      <w:lvlJc w:val="left"/>
      <w:pPr>
        <w:ind w:left="4692" w:hanging="360"/>
      </w:pPr>
      <w:rPr>
        <w:rFonts w:hint="default"/>
      </w:rPr>
    </w:lvl>
    <w:lvl w:ilvl="5" w:tplc="5E5682C6">
      <w:start w:val="1"/>
      <w:numFmt w:val="bullet"/>
      <w:lvlText w:val="•"/>
      <w:lvlJc w:val="left"/>
      <w:pPr>
        <w:ind w:left="5630" w:hanging="360"/>
      </w:pPr>
      <w:rPr>
        <w:rFonts w:hint="default"/>
      </w:rPr>
    </w:lvl>
    <w:lvl w:ilvl="6" w:tplc="593E25D0">
      <w:start w:val="1"/>
      <w:numFmt w:val="bullet"/>
      <w:lvlText w:val="•"/>
      <w:lvlJc w:val="left"/>
      <w:pPr>
        <w:ind w:left="6568" w:hanging="360"/>
      </w:pPr>
      <w:rPr>
        <w:rFonts w:hint="default"/>
      </w:rPr>
    </w:lvl>
    <w:lvl w:ilvl="7" w:tplc="036EF152">
      <w:start w:val="1"/>
      <w:numFmt w:val="bullet"/>
      <w:lvlText w:val="•"/>
      <w:lvlJc w:val="left"/>
      <w:pPr>
        <w:ind w:left="7506" w:hanging="360"/>
      </w:pPr>
      <w:rPr>
        <w:rFonts w:hint="default"/>
      </w:rPr>
    </w:lvl>
    <w:lvl w:ilvl="8" w:tplc="968CEF30">
      <w:start w:val="1"/>
      <w:numFmt w:val="bullet"/>
      <w:lvlText w:val="•"/>
      <w:lvlJc w:val="left"/>
      <w:pPr>
        <w:ind w:left="8444" w:hanging="360"/>
      </w:pPr>
      <w:rPr>
        <w:rFonts w:hint="default"/>
      </w:rPr>
    </w:lvl>
  </w:abstractNum>
  <w:abstractNum w:abstractNumId="12" w15:restartNumberingAfterBreak="0">
    <w:nsid w:val="5A485694"/>
    <w:multiLevelType w:val="hybridMultilevel"/>
    <w:tmpl w:val="5B564866"/>
    <w:lvl w:ilvl="0" w:tplc="D86E6CDA">
      <w:start w:val="2"/>
      <w:numFmt w:val="decimal"/>
      <w:lvlText w:val="%1."/>
      <w:lvlJc w:val="left"/>
      <w:pPr>
        <w:ind w:left="858" w:hanging="360"/>
      </w:pPr>
      <w:rPr>
        <w:rFonts w:ascii="Times New Roman" w:eastAsia="Times New Roman" w:hAnsi="Times New Roman" w:cs="Times New Roman" w:hint="default"/>
        <w:spacing w:val="-2"/>
        <w:w w:val="99"/>
        <w:sz w:val="24"/>
        <w:szCs w:val="24"/>
      </w:rPr>
    </w:lvl>
    <w:lvl w:ilvl="1" w:tplc="444220BC">
      <w:start w:val="1"/>
      <w:numFmt w:val="bullet"/>
      <w:lvlText w:val="•"/>
      <w:lvlJc w:val="left"/>
      <w:pPr>
        <w:ind w:left="1798" w:hanging="360"/>
      </w:pPr>
      <w:rPr>
        <w:rFonts w:hint="default"/>
      </w:rPr>
    </w:lvl>
    <w:lvl w:ilvl="2" w:tplc="12E091AA">
      <w:start w:val="1"/>
      <w:numFmt w:val="bullet"/>
      <w:lvlText w:val="•"/>
      <w:lvlJc w:val="left"/>
      <w:pPr>
        <w:ind w:left="2736" w:hanging="360"/>
      </w:pPr>
      <w:rPr>
        <w:rFonts w:hint="default"/>
      </w:rPr>
    </w:lvl>
    <w:lvl w:ilvl="3" w:tplc="99D4D076">
      <w:start w:val="1"/>
      <w:numFmt w:val="bullet"/>
      <w:lvlText w:val="•"/>
      <w:lvlJc w:val="left"/>
      <w:pPr>
        <w:ind w:left="3674" w:hanging="360"/>
      </w:pPr>
      <w:rPr>
        <w:rFonts w:hint="default"/>
      </w:rPr>
    </w:lvl>
    <w:lvl w:ilvl="4" w:tplc="C1849EE0">
      <w:start w:val="1"/>
      <w:numFmt w:val="bullet"/>
      <w:lvlText w:val="•"/>
      <w:lvlJc w:val="left"/>
      <w:pPr>
        <w:ind w:left="4612" w:hanging="360"/>
      </w:pPr>
      <w:rPr>
        <w:rFonts w:hint="default"/>
      </w:rPr>
    </w:lvl>
    <w:lvl w:ilvl="5" w:tplc="A7DC26F2">
      <w:start w:val="1"/>
      <w:numFmt w:val="bullet"/>
      <w:lvlText w:val="•"/>
      <w:lvlJc w:val="left"/>
      <w:pPr>
        <w:ind w:left="5550" w:hanging="360"/>
      </w:pPr>
      <w:rPr>
        <w:rFonts w:hint="default"/>
      </w:rPr>
    </w:lvl>
    <w:lvl w:ilvl="6" w:tplc="9FB8E70C">
      <w:start w:val="1"/>
      <w:numFmt w:val="bullet"/>
      <w:lvlText w:val="•"/>
      <w:lvlJc w:val="left"/>
      <w:pPr>
        <w:ind w:left="6488" w:hanging="360"/>
      </w:pPr>
      <w:rPr>
        <w:rFonts w:hint="default"/>
      </w:rPr>
    </w:lvl>
    <w:lvl w:ilvl="7" w:tplc="506CBCB2">
      <w:start w:val="1"/>
      <w:numFmt w:val="bullet"/>
      <w:lvlText w:val="•"/>
      <w:lvlJc w:val="left"/>
      <w:pPr>
        <w:ind w:left="7426" w:hanging="360"/>
      </w:pPr>
      <w:rPr>
        <w:rFonts w:hint="default"/>
      </w:rPr>
    </w:lvl>
    <w:lvl w:ilvl="8" w:tplc="946C7C8E">
      <w:start w:val="1"/>
      <w:numFmt w:val="bullet"/>
      <w:lvlText w:val="•"/>
      <w:lvlJc w:val="left"/>
      <w:pPr>
        <w:ind w:left="8364" w:hanging="360"/>
      </w:pPr>
      <w:rPr>
        <w:rFonts w:hint="default"/>
      </w:rPr>
    </w:lvl>
  </w:abstractNum>
  <w:abstractNum w:abstractNumId="13" w15:restartNumberingAfterBreak="0">
    <w:nsid w:val="5F4227DD"/>
    <w:multiLevelType w:val="hybridMultilevel"/>
    <w:tmpl w:val="18F8306E"/>
    <w:lvl w:ilvl="0" w:tplc="41BA0810">
      <w:start w:val="1"/>
      <w:numFmt w:val="bullet"/>
      <w:lvlText w:val=""/>
      <w:lvlJc w:val="left"/>
      <w:pPr>
        <w:ind w:left="878" w:hanging="360"/>
      </w:pPr>
      <w:rPr>
        <w:rFonts w:ascii="Symbol" w:eastAsia="Symbol" w:hAnsi="Symbol" w:cs="Symbol" w:hint="default"/>
        <w:w w:val="100"/>
        <w:sz w:val="24"/>
        <w:szCs w:val="24"/>
      </w:rPr>
    </w:lvl>
    <w:lvl w:ilvl="1" w:tplc="8C30A71A">
      <w:start w:val="1"/>
      <w:numFmt w:val="bullet"/>
      <w:lvlText w:val="•"/>
      <w:lvlJc w:val="left"/>
      <w:pPr>
        <w:ind w:left="1818" w:hanging="360"/>
      </w:pPr>
      <w:rPr>
        <w:rFonts w:hint="default"/>
      </w:rPr>
    </w:lvl>
    <w:lvl w:ilvl="2" w:tplc="203CE7EA">
      <w:start w:val="1"/>
      <w:numFmt w:val="bullet"/>
      <w:lvlText w:val="•"/>
      <w:lvlJc w:val="left"/>
      <w:pPr>
        <w:ind w:left="2756" w:hanging="360"/>
      </w:pPr>
      <w:rPr>
        <w:rFonts w:hint="default"/>
      </w:rPr>
    </w:lvl>
    <w:lvl w:ilvl="3" w:tplc="875C6634">
      <w:start w:val="1"/>
      <w:numFmt w:val="bullet"/>
      <w:lvlText w:val="•"/>
      <w:lvlJc w:val="left"/>
      <w:pPr>
        <w:ind w:left="3694" w:hanging="360"/>
      </w:pPr>
      <w:rPr>
        <w:rFonts w:hint="default"/>
      </w:rPr>
    </w:lvl>
    <w:lvl w:ilvl="4" w:tplc="3E2EED3C">
      <w:start w:val="1"/>
      <w:numFmt w:val="bullet"/>
      <w:lvlText w:val="•"/>
      <w:lvlJc w:val="left"/>
      <w:pPr>
        <w:ind w:left="4632" w:hanging="360"/>
      </w:pPr>
      <w:rPr>
        <w:rFonts w:hint="default"/>
      </w:rPr>
    </w:lvl>
    <w:lvl w:ilvl="5" w:tplc="C0807728">
      <w:start w:val="1"/>
      <w:numFmt w:val="bullet"/>
      <w:lvlText w:val="•"/>
      <w:lvlJc w:val="left"/>
      <w:pPr>
        <w:ind w:left="5570" w:hanging="360"/>
      </w:pPr>
      <w:rPr>
        <w:rFonts w:hint="default"/>
      </w:rPr>
    </w:lvl>
    <w:lvl w:ilvl="6" w:tplc="9BF82406">
      <w:start w:val="1"/>
      <w:numFmt w:val="bullet"/>
      <w:lvlText w:val="•"/>
      <w:lvlJc w:val="left"/>
      <w:pPr>
        <w:ind w:left="6508" w:hanging="360"/>
      </w:pPr>
      <w:rPr>
        <w:rFonts w:hint="default"/>
      </w:rPr>
    </w:lvl>
    <w:lvl w:ilvl="7" w:tplc="839C9D56">
      <w:start w:val="1"/>
      <w:numFmt w:val="bullet"/>
      <w:lvlText w:val="•"/>
      <w:lvlJc w:val="left"/>
      <w:pPr>
        <w:ind w:left="7446" w:hanging="360"/>
      </w:pPr>
      <w:rPr>
        <w:rFonts w:hint="default"/>
      </w:rPr>
    </w:lvl>
    <w:lvl w:ilvl="8" w:tplc="965820B2">
      <w:start w:val="1"/>
      <w:numFmt w:val="bullet"/>
      <w:lvlText w:val="•"/>
      <w:lvlJc w:val="left"/>
      <w:pPr>
        <w:ind w:left="8384" w:hanging="360"/>
      </w:pPr>
      <w:rPr>
        <w:rFonts w:hint="default"/>
      </w:rPr>
    </w:lvl>
  </w:abstractNum>
  <w:abstractNum w:abstractNumId="14" w15:restartNumberingAfterBreak="0">
    <w:nsid w:val="60427EC2"/>
    <w:multiLevelType w:val="hybridMultilevel"/>
    <w:tmpl w:val="5C0CCC22"/>
    <w:lvl w:ilvl="0" w:tplc="ABC2D792">
      <w:start w:val="1"/>
      <w:numFmt w:val="bullet"/>
      <w:lvlText w:val=""/>
      <w:lvlJc w:val="left"/>
      <w:pPr>
        <w:ind w:left="720" w:hanging="360"/>
      </w:pPr>
      <w:rPr>
        <w:rFonts w:ascii="Symbol" w:eastAsia="Symbol" w:hAnsi="Symbol" w:cs="Symbol" w:hint="default"/>
        <w:w w:val="100"/>
        <w:sz w:val="24"/>
        <w:szCs w:val="24"/>
      </w:rPr>
    </w:lvl>
    <w:lvl w:ilvl="1" w:tplc="8856E39A">
      <w:start w:val="1"/>
      <w:numFmt w:val="bullet"/>
      <w:lvlText w:val="•"/>
      <w:lvlJc w:val="left"/>
      <w:pPr>
        <w:ind w:left="1656" w:hanging="360"/>
      </w:pPr>
      <w:rPr>
        <w:rFonts w:hint="default"/>
      </w:rPr>
    </w:lvl>
    <w:lvl w:ilvl="2" w:tplc="50961070">
      <w:start w:val="1"/>
      <w:numFmt w:val="bullet"/>
      <w:lvlText w:val="•"/>
      <w:lvlJc w:val="left"/>
      <w:pPr>
        <w:ind w:left="2590" w:hanging="360"/>
      </w:pPr>
      <w:rPr>
        <w:rFonts w:hint="default"/>
      </w:rPr>
    </w:lvl>
    <w:lvl w:ilvl="3" w:tplc="E0746EA2">
      <w:start w:val="1"/>
      <w:numFmt w:val="bullet"/>
      <w:lvlText w:val="•"/>
      <w:lvlJc w:val="left"/>
      <w:pPr>
        <w:ind w:left="3524" w:hanging="360"/>
      </w:pPr>
      <w:rPr>
        <w:rFonts w:hint="default"/>
      </w:rPr>
    </w:lvl>
    <w:lvl w:ilvl="4" w:tplc="C74436C8">
      <w:start w:val="1"/>
      <w:numFmt w:val="bullet"/>
      <w:lvlText w:val="•"/>
      <w:lvlJc w:val="left"/>
      <w:pPr>
        <w:ind w:left="4458" w:hanging="360"/>
      </w:pPr>
      <w:rPr>
        <w:rFonts w:hint="default"/>
      </w:rPr>
    </w:lvl>
    <w:lvl w:ilvl="5" w:tplc="141A9684">
      <w:start w:val="1"/>
      <w:numFmt w:val="bullet"/>
      <w:lvlText w:val="•"/>
      <w:lvlJc w:val="left"/>
      <w:pPr>
        <w:ind w:left="5392" w:hanging="360"/>
      </w:pPr>
      <w:rPr>
        <w:rFonts w:hint="default"/>
      </w:rPr>
    </w:lvl>
    <w:lvl w:ilvl="6" w:tplc="F5CC3450">
      <w:start w:val="1"/>
      <w:numFmt w:val="bullet"/>
      <w:lvlText w:val="•"/>
      <w:lvlJc w:val="left"/>
      <w:pPr>
        <w:ind w:left="6326" w:hanging="360"/>
      </w:pPr>
      <w:rPr>
        <w:rFonts w:hint="default"/>
      </w:rPr>
    </w:lvl>
    <w:lvl w:ilvl="7" w:tplc="521ECB16">
      <w:start w:val="1"/>
      <w:numFmt w:val="bullet"/>
      <w:lvlText w:val="•"/>
      <w:lvlJc w:val="left"/>
      <w:pPr>
        <w:ind w:left="7260" w:hanging="360"/>
      </w:pPr>
      <w:rPr>
        <w:rFonts w:hint="default"/>
      </w:rPr>
    </w:lvl>
    <w:lvl w:ilvl="8" w:tplc="90EA082C">
      <w:start w:val="1"/>
      <w:numFmt w:val="bullet"/>
      <w:lvlText w:val="•"/>
      <w:lvlJc w:val="left"/>
      <w:pPr>
        <w:ind w:left="8194" w:hanging="360"/>
      </w:pPr>
      <w:rPr>
        <w:rFonts w:hint="default"/>
      </w:rPr>
    </w:lvl>
  </w:abstractNum>
  <w:abstractNum w:abstractNumId="15" w15:restartNumberingAfterBreak="0">
    <w:nsid w:val="6559600F"/>
    <w:multiLevelType w:val="hybridMultilevel"/>
    <w:tmpl w:val="BC8E342C"/>
    <w:lvl w:ilvl="0" w:tplc="04A8EF3C">
      <w:start w:val="1"/>
      <w:numFmt w:val="bullet"/>
      <w:lvlText w:val=""/>
      <w:lvlJc w:val="left"/>
      <w:pPr>
        <w:ind w:left="422" w:hanging="180"/>
      </w:pPr>
      <w:rPr>
        <w:rFonts w:ascii="Symbol" w:eastAsia="Symbol" w:hAnsi="Symbol" w:cs="Symbol" w:hint="default"/>
        <w:w w:val="100"/>
        <w:sz w:val="22"/>
        <w:szCs w:val="22"/>
      </w:rPr>
    </w:lvl>
    <w:lvl w:ilvl="1" w:tplc="559EFFAC">
      <w:start w:val="1"/>
      <w:numFmt w:val="bullet"/>
      <w:lvlText w:val="•"/>
      <w:lvlJc w:val="left"/>
      <w:pPr>
        <w:ind w:left="881" w:hanging="180"/>
      </w:pPr>
      <w:rPr>
        <w:rFonts w:hint="default"/>
      </w:rPr>
    </w:lvl>
    <w:lvl w:ilvl="2" w:tplc="38766232">
      <w:start w:val="1"/>
      <w:numFmt w:val="bullet"/>
      <w:lvlText w:val="•"/>
      <w:lvlJc w:val="left"/>
      <w:pPr>
        <w:ind w:left="1342" w:hanging="180"/>
      </w:pPr>
      <w:rPr>
        <w:rFonts w:hint="default"/>
      </w:rPr>
    </w:lvl>
    <w:lvl w:ilvl="3" w:tplc="A48AB5F0">
      <w:start w:val="1"/>
      <w:numFmt w:val="bullet"/>
      <w:lvlText w:val="•"/>
      <w:lvlJc w:val="left"/>
      <w:pPr>
        <w:ind w:left="1803" w:hanging="180"/>
      </w:pPr>
      <w:rPr>
        <w:rFonts w:hint="default"/>
      </w:rPr>
    </w:lvl>
    <w:lvl w:ilvl="4" w:tplc="49140024">
      <w:start w:val="1"/>
      <w:numFmt w:val="bullet"/>
      <w:lvlText w:val="•"/>
      <w:lvlJc w:val="left"/>
      <w:pPr>
        <w:ind w:left="2264" w:hanging="180"/>
      </w:pPr>
      <w:rPr>
        <w:rFonts w:hint="default"/>
      </w:rPr>
    </w:lvl>
    <w:lvl w:ilvl="5" w:tplc="A4E46A50">
      <w:start w:val="1"/>
      <w:numFmt w:val="bullet"/>
      <w:lvlText w:val="•"/>
      <w:lvlJc w:val="left"/>
      <w:pPr>
        <w:ind w:left="2725" w:hanging="180"/>
      </w:pPr>
      <w:rPr>
        <w:rFonts w:hint="default"/>
      </w:rPr>
    </w:lvl>
    <w:lvl w:ilvl="6" w:tplc="10141BB8">
      <w:start w:val="1"/>
      <w:numFmt w:val="bullet"/>
      <w:lvlText w:val="•"/>
      <w:lvlJc w:val="left"/>
      <w:pPr>
        <w:ind w:left="3186" w:hanging="180"/>
      </w:pPr>
      <w:rPr>
        <w:rFonts w:hint="default"/>
      </w:rPr>
    </w:lvl>
    <w:lvl w:ilvl="7" w:tplc="B1126D42">
      <w:start w:val="1"/>
      <w:numFmt w:val="bullet"/>
      <w:lvlText w:val="•"/>
      <w:lvlJc w:val="left"/>
      <w:pPr>
        <w:ind w:left="3648" w:hanging="180"/>
      </w:pPr>
      <w:rPr>
        <w:rFonts w:hint="default"/>
      </w:rPr>
    </w:lvl>
    <w:lvl w:ilvl="8" w:tplc="FADC5746">
      <w:start w:val="1"/>
      <w:numFmt w:val="bullet"/>
      <w:lvlText w:val="•"/>
      <w:lvlJc w:val="left"/>
      <w:pPr>
        <w:ind w:left="4109" w:hanging="180"/>
      </w:pPr>
      <w:rPr>
        <w:rFonts w:hint="default"/>
      </w:rPr>
    </w:lvl>
  </w:abstractNum>
  <w:abstractNum w:abstractNumId="16" w15:restartNumberingAfterBreak="0">
    <w:nsid w:val="681408C4"/>
    <w:multiLevelType w:val="hybridMultilevel"/>
    <w:tmpl w:val="DC601334"/>
    <w:lvl w:ilvl="0" w:tplc="2AF0B172">
      <w:start w:val="1"/>
      <w:numFmt w:val="bullet"/>
      <w:lvlText w:val=""/>
      <w:lvlJc w:val="left"/>
      <w:pPr>
        <w:ind w:left="422" w:hanging="180"/>
      </w:pPr>
      <w:rPr>
        <w:rFonts w:ascii="Symbol" w:eastAsia="Symbol" w:hAnsi="Symbol" w:cs="Symbol" w:hint="default"/>
        <w:w w:val="100"/>
        <w:sz w:val="22"/>
        <w:szCs w:val="22"/>
      </w:rPr>
    </w:lvl>
    <w:lvl w:ilvl="1" w:tplc="EAA697E4">
      <w:start w:val="1"/>
      <w:numFmt w:val="bullet"/>
      <w:lvlText w:val="•"/>
      <w:lvlJc w:val="left"/>
      <w:pPr>
        <w:ind w:left="881" w:hanging="180"/>
      </w:pPr>
      <w:rPr>
        <w:rFonts w:hint="default"/>
      </w:rPr>
    </w:lvl>
    <w:lvl w:ilvl="2" w:tplc="90CA2E3C">
      <w:start w:val="1"/>
      <w:numFmt w:val="bullet"/>
      <w:lvlText w:val="•"/>
      <w:lvlJc w:val="left"/>
      <w:pPr>
        <w:ind w:left="1342" w:hanging="180"/>
      </w:pPr>
      <w:rPr>
        <w:rFonts w:hint="default"/>
      </w:rPr>
    </w:lvl>
    <w:lvl w:ilvl="3" w:tplc="409AE69A">
      <w:start w:val="1"/>
      <w:numFmt w:val="bullet"/>
      <w:lvlText w:val="•"/>
      <w:lvlJc w:val="left"/>
      <w:pPr>
        <w:ind w:left="1803" w:hanging="180"/>
      </w:pPr>
      <w:rPr>
        <w:rFonts w:hint="default"/>
      </w:rPr>
    </w:lvl>
    <w:lvl w:ilvl="4" w:tplc="594AD8C0">
      <w:start w:val="1"/>
      <w:numFmt w:val="bullet"/>
      <w:lvlText w:val="•"/>
      <w:lvlJc w:val="left"/>
      <w:pPr>
        <w:ind w:left="2264" w:hanging="180"/>
      </w:pPr>
      <w:rPr>
        <w:rFonts w:hint="default"/>
      </w:rPr>
    </w:lvl>
    <w:lvl w:ilvl="5" w:tplc="D304FC68">
      <w:start w:val="1"/>
      <w:numFmt w:val="bullet"/>
      <w:lvlText w:val="•"/>
      <w:lvlJc w:val="left"/>
      <w:pPr>
        <w:ind w:left="2725" w:hanging="180"/>
      </w:pPr>
      <w:rPr>
        <w:rFonts w:hint="default"/>
      </w:rPr>
    </w:lvl>
    <w:lvl w:ilvl="6" w:tplc="C19E8740">
      <w:start w:val="1"/>
      <w:numFmt w:val="bullet"/>
      <w:lvlText w:val="•"/>
      <w:lvlJc w:val="left"/>
      <w:pPr>
        <w:ind w:left="3186" w:hanging="180"/>
      </w:pPr>
      <w:rPr>
        <w:rFonts w:hint="default"/>
      </w:rPr>
    </w:lvl>
    <w:lvl w:ilvl="7" w:tplc="055A8E06">
      <w:start w:val="1"/>
      <w:numFmt w:val="bullet"/>
      <w:lvlText w:val="•"/>
      <w:lvlJc w:val="left"/>
      <w:pPr>
        <w:ind w:left="3648" w:hanging="180"/>
      </w:pPr>
      <w:rPr>
        <w:rFonts w:hint="default"/>
      </w:rPr>
    </w:lvl>
    <w:lvl w:ilvl="8" w:tplc="EDB6F11E">
      <w:start w:val="1"/>
      <w:numFmt w:val="bullet"/>
      <w:lvlText w:val="•"/>
      <w:lvlJc w:val="left"/>
      <w:pPr>
        <w:ind w:left="4109" w:hanging="180"/>
      </w:pPr>
      <w:rPr>
        <w:rFonts w:hint="default"/>
      </w:rPr>
    </w:lvl>
  </w:abstractNum>
  <w:abstractNum w:abstractNumId="17" w15:restartNumberingAfterBreak="0">
    <w:nsid w:val="687F16DF"/>
    <w:multiLevelType w:val="hybridMultilevel"/>
    <w:tmpl w:val="1BBA00C6"/>
    <w:lvl w:ilvl="0" w:tplc="E86C387C">
      <w:start w:val="1"/>
      <w:numFmt w:val="bullet"/>
      <w:lvlText w:val=""/>
      <w:lvlJc w:val="left"/>
      <w:pPr>
        <w:ind w:left="425" w:hanging="180"/>
      </w:pPr>
      <w:rPr>
        <w:rFonts w:ascii="Symbol" w:eastAsia="Symbol" w:hAnsi="Symbol" w:cs="Symbol" w:hint="default"/>
        <w:w w:val="100"/>
        <w:sz w:val="22"/>
        <w:szCs w:val="22"/>
      </w:rPr>
    </w:lvl>
    <w:lvl w:ilvl="1" w:tplc="6F5C8C3C">
      <w:start w:val="1"/>
      <w:numFmt w:val="bullet"/>
      <w:lvlText w:val="•"/>
      <w:lvlJc w:val="left"/>
      <w:pPr>
        <w:ind w:left="878" w:hanging="180"/>
      </w:pPr>
      <w:rPr>
        <w:rFonts w:hint="default"/>
      </w:rPr>
    </w:lvl>
    <w:lvl w:ilvl="2" w:tplc="6E4604A0">
      <w:start w:val="1"/>
      <w:numFmt w:val="bullet"/>
      <w:lvlText w:val="•"/>
      <w:lvlJc w:val="left"/>
      <w:pPr>
        <w:ind w:left="1337" w:hanging="180"/>
      </w:pPr>
      <w:rPr>
        <w:rFonts w:hint="default"/>
      </w:rPr>
    </w:lvl>
    <w:lvl w:ilvl="3" w:tplc="BA7CC724">
      <w:start w:val="1"/>
      <w:numFmt w:val="bullet"/>
      <w:lvlText w:val="•"/>
      <w:lvlJc w:val="left"/>
      <w:pPr>
        <w:ind w:left="1796" w:hanging="180"/>
      </w:pPr>
      <w:rPr>
        <w:rFonts w:hint="default"/>
      </w:rPr>
    </w:lvl>
    <w:lvl w:ilvl="4" w:tplc="4F1C5F74">
      <w:start w:val="1"/>
      <w:numFmt w:val="bullet"/>
      <w:lvlText w:val="•"/>
      <w:lvlJc w:val="left"/>
      <w:pPr>
        <w:ind w:left="2255" w:hanging="180"/>
      </w:pPr>
      <w:rPr>
        <w:rFonts w:hint="default"/>
      </w:rPr>
    </w:lvl>
    <w:lvl w:ilvl="5" w:tplc="70782962">
      <w:start w:val="1"/>
      <w:numFmt w:val="bullet"/>
      <w:lvlText w:val="•"/>
      <w:lvlJc w:val="left"/>
      <w:pPr>
        <w:ind w:left="2714" w:hanging="180"/>
      </w:pPr>
      <w:rPr>
        <w:rFonts w:hint="default"/>
      </w:rPr>
    </w:lvl>
    <w:lvl w:ilvl="6" w:tplc="03A6482A">
      <w:start w:val="1"/>
      <w:numFmt w:val="bullet"/>
      <w:lvlText w:val="•"/>
      <w:lvlJc w:val="left"/>
      <w:pPr>
        <w:ind w:left="3173" w:hanging="180"/>
      </w:pPr>
      <w:rPr>
        <w:rFonts w:hint="default"/>
      </w:rPr>
    </w:lvl>
    <w:lvl w:ilvl="7" w:tplc="D7D82530">
      <w:start w:val="1"/>
      <w:numFmt w:val="bullet"/>
      <w:lvlText w:val="•"/>
      <w:lvlJc w:val="left"/>
      <w:pPr>
        <w:ind w:left="3633" w:hanging="180"/>
      </w:pPr>
      <w:rPr>
        <w:rFonts w:hint="default"/>
      </w:rPr>
    </w:lvl>
    <w:lvl w:ilvl="8" w:tplc="FFA2A61E">
      <w:start w:val="1"/>
      <w:numFmt w:val="bullet"/>
      <w:lvlText w:val="•"/>
      <w:lvlJc w:val="left"/>
      <w:pPr>
        <w:ind w:left="4092" w:hanging="180"/>
      </w:pPr>
      <w:rPr>
        <w:rFonts w:hint="default"/>
      </w:rPr>
    </w:lvl>
  </w:abstractNum>
  <w:abstractNum w:abstractNumId="18" w15:restartNumberingAfterBreak="0">
    <w:nsid w:val="745D6975"/>
    <w:multiLevelType w:val="hybridMultilevel"/>
    <w:tmpl w:val="148ECCC4"/>
    <w:lvl w:ilvl="0" w:tplc="23CC8E9E">
      <w:start w:val="1"/>
      <w:numFmt w:val="decimal"/>
      <w:lvlText w:val="%1."/>
      <w:lvlJc w:val="left"/>
      <w:pPr>
        <w:ind w:left="938" w:hanging="360"/>
      </w:pPr>
      <w:rPr>
        <w:rFonts w:ascii="Times New Roman" w:eastAsia="Times New Roman" w:hAnsi="Times New Roman" w:cs="Times New Roman" w:hint="default"/>
        <w:spacing w:val="-30"/>
        <w:w w:val="100"/>
        <w:sz w:val="24"/>
        <w:szCs w:val="24"/>
      </w:rPr>
    </w:lvl>
    <w:lvl w:ilvl="1" w:tplc="F0C68FFC">
      <w:start w:val="1"/>
      <w:numFmt w:val="bullet"/>
      <w:lvlText w:val="•"/>
      <w:lvlJc w:val="left"/>
      <w:pPr>
        <w:ind w:left="1878" w:hanging="360"/>
      </w:pPr>
      <w:rPr>
        <w:rFonts w:hint="default"/>
      </w:rPr>
    </w:lvl>
    <w:lvl w:ilvl="2" w:tplc="6068DCD0">
      <w:start w:val="1"/>
      <w:numFmt w:val="bullet"/>
      <w:lvlText w:val="•"/>
      <w:lvlJc w:val="left"/>
      <w:pPr>
        <w:ind w:left="2816" w:hanging="360"/>
      </w:pPr>
      <w:rPr>
        <w:rFonts w:hint="default"/>
      </w:rPr>
    </w:lvl>
    <w:lvl w:ilvl="3" w:tplc="BC185BA4">
      <w:start w:val="1"/>
      <w:numFmt w:val="bullet"/>
      <w:lvlText w:val="•"/>
      <w:lvlJc w:val="left"/>
      <w:pPr>
        <w:ind w:left="3754" w:hanging="360"/>
      </w:pPr>
      <w:rPr>
        <w:rFonts w:hint="default"/>
      </w:rPr>
    </w:lvl>
    <w:lvl w:ilvl="4" w:tplc="226AA23E">
      <w:start w:val="1"/>
      <w:numFmt w:val="bullet"/>
      <w:lvlText w:val="•"/>
      <w:lvlJc w:val="left"/>
      <w:pPr>
        <w:ind w:left="4692" w:hanging="360"/>
      </w:pPr>
      <w:rPr>
        <w:rFonts w:hint="default"/>
      </w:rPr>
    </w:lvl>
    <w:lvl w:ilvl="5" w:tplc="CB94A3A0">
      <w:start w:val="1"/>
      <w:numFmt w:val="bullet"/>
      <w:lvlText w:val="•"/>
      <w:lvlJc w:val="left"/>
      <w:pPr>
        <w:ind w:left="5630" w:hanging="360"/>
      </w:pPr>
      <w:rPr>
        <w:rFonts w:hint="default"/>
      </w:rPr>
    </w:lvl>
    <w:lvl w:ilvl="6" w:tplc="AC5A62E2">
      <w:start w:val="1"/>
      <w:numFmt w:val="bullet"/>
      <w:lvlText w:val="•"/>
      <w:lvlJc w:val="left"/>
      <w:pPr>
        <w:ind w:left="6568" w:hanging="360"/>
      </w:pPr>
      <w:rPr>
        <w:rFonts w:hint="default"/>
      </w:rPr>
    </w:lvl>
    <w:lvl w:ilvl="7" w:tplc="0AFE26E0">
      <w:start w:val="1"/>
      <w:numFmt w:val="bullet"/>
      <w:lvlText w:val="•"/>
      <w:lvlJc w:val="left"/>
      <w:pPr>
        <w:ind w:left="7506" w:hanging="360"/>
      </w:pPr>
      <w:rPr>
        <w:rFonts w:hint="default"/>
      </w:rPr>
    </w:lvl>
    <w:lvl w:ilvl="8" w:tplc="CA0E34F2">
      <w:start w:val="1"/>
      <w:numFmt w:val="bullet"/>
      <w:lvlText w:val="•"/>
      <w:lvlJc w:val="left"/>
      <w:pPr>
        <w:ind w:left="8444" w:hanging="360"/>
      </w:pPr>
      <w:rPr>
        <w:rFonts w:hint="default"/>
      </w:rPr>
    </w:lvl>
  </w:abstractNum>
  <w:abstractNum w:abstractNumId="19" w15:restartNumberingAfterBreak="0">
    <w:nsid w:val="79603778"/>
    <w:multiLevelType w:val="hybridMultilevel"/>
    <w:tmpl w:val="7F7407F6"/>
    <w:lvl w:ilvl="0" w:tplc="B7085046">
      <w:start w:val="1"/>
      <w:numFmt w:val="bullet"/>
      <w:lvlText w:val=""/>
      <w:lvlJc w:val="left"/>
      <w:pPr>
        <w:ind w:left="446" w:hanging="180"/>
      </w:pPr>
      <w:rPr>
        <w:rFonts w:ascii="Symbol" w:eastAsia="Symbol" w:hAnsi="Symbol" w:cs="Symbol" w:hint="default"/>
        <w:w w:val="100"/>
        <w:sz w:val="22"/>
        <w:szCs w:val="22"/>
      </w:rPr>
    </w:lvl>
    <w:lvl w:ilvl="1" w:tplc="E21025C2">
      <w:start w:val="1"/>
      <w:numFmt w:val="bullet"/>
      <w:lvlText w:val=""/>
      <w:lvlJc w:val="left"/>
      <w:pPr>
        <w:ind w:left="626" w:hanging="180"/>
      </w:pPr>
      <w:rPr>
        <w:rFonts w:ascii="Symbol" w:eastAsia="Symbol" w:hAnsi="Symbol" w:cs="Symbol" w:hint="default"/>
        <w:w w:val="100"/>
        <w:sz w:val="22"/>
        <w:szCs w:val="22"/>
      </w:rPr>
    </w:lvl>
    <w:lvl w:ilvl="2" w:tplc="D8CE0E5A">
      <w:start w:val="1"/>
      <w:numFmt w:val="bullet"/>
      <w:lvlText w:val="•"/>
      <w:lvlJc w:val="left"/>
      <w:pPr>
        <w:ind w:left="1110" w:hanging="180"/>
      </w:pPr>
      <w:rPr>
        <w:rFonts w:hint="default"/>
      </w:rPr>
    </w:lvl>
    <w:lvl w:ilvl="3" w:tplc="0DB66162">
      <w:start w:val="1"/>
      <w:numFmt w:val="bullet"/>
      <w:lvlText w:val="•"/>
      <w:lvlJc w:val="left"/>
      <w:pPr>
        <w:ind w:left="1600" w:hanging="180"/>
      </w:pPr>
      <w:rPr>
        <w:rFonts w:hint="default"/>
      </w:rPr>
    </w:lvl>
    <w:lvl w:ilvl="4" w:tplc="7836203C">
      <w:start w:val="1"/>
      <w:numFmt w:val="bullet"/>
      <w:lvlText w:val="•"/>
      <w:lvlJc w:val="left"/>
      <w:pPr>
        <w:ind w:left="2090" w:hanging="180"/>
      </w:pPr>
      <w:rPr>
        <w:rFonts w:hint="default"/>
      </w:rPr>
    </w:lvl>
    <w:lvl w:ilvl="5" w:tplc="FC60B49C">
      <w:start w:val="1"/>
      <w:numFmt w:val="bullet"/>
      <w:lvlText w:val="•"/>
      <w:lvlJc w:val="left"/>
      <w:pPr>
        <w:ind w:left="2580" w:hanging="180"/>
      </w:pPr>
      <w:rPr>
        <w:rFonts w:hint="default"/>
      </w:rPr>
    </w:lvl>
    <w:lvl w:ilvl="6" w:tplc="477CE9AC">
      <w:start w:val="1"/>
      <w:numFmt w:val="bullet"/>
      <w:lvlText w:val="•"/>
      <w:lvlJc w:val="left"/>
      <w:pPr>
        <w:ind w:left="3070" w:hanging="180"/>
      </w:pPr>
      <w:rPr>
        <w:rFonts w:hint="default"/>
      </w:rPr>
    </w:lvl>
    <w:lvl w:ilvl="7" w:tplc="22ECFE20">
      <w:start w:val="1"/>
      <w:numFmt w:val="bullet"/>
      <w:lvlText w:val="•"/>
      <w:lvlJc w:val="left"/>
      <w:pPr>
        <w:ind w:left="3560" w:hanging="180"/>
      </w:pPr>
      <w:rPr>
        <w:rFonts w:hint="default"/>
      </w:rPr>
    </w:lvl>
    <w:lvl w:ilvl="8" w:tplc="C5DCFE52">
      <w:start w:val="1"/>
      <w:numFmt w:val="bullet"/>
      <w:lvlText w:val="•"/>
      <w:lvlJc w:val="left"/>
      <w:pPr>
        <w:ind w:left="4051" w:hanging="180"/>
      </w:pPr>
      <w:rPr>
        <w:rFonts w:hint="default"/>
      </w:rPr>
    </w:lvl>
  </w:abstractNum>
  <w:abstractNum w:abstractNumId="20" w15:restartNumberingAfterBreak="0">
    <w:nsid w:val="7AB251B2"/>
    <w:multiLevelType w:val="hybridMultilevel"/>
    <w:tmpl w:val="D14E5300"/>
    <w:lvl w:ilvl="0" w:tplc="7C845534">
      <w:start w:val="1"/>
      <w:numFmt w:val="decimal"/>
      <w:lvlText w:val="(%1)"/>
      <w:lvlJc w:val="left"/>
      <w:pPr>
        <w:ind w:left="474" w:hanging="361"/>
      </w:pPr>
      <w:rPr>
        <w:rFonts w:ascii="Garamond" w:eastAsia="Garamond" w:hAnsi="Garamond" w:cs="Garamond" w:hint="default"/>
        <w:b/>
        <w:bCs/>
        <w:w w:val="99"/>
        <w:sz w:val="26"/>
        <w:szCs w:val="26"/>
      </w:rPr>
    </w:lvl>
    <w:lvl w:ilvl="1" w:tplc="2A80CD8C">
      <w:start w:val="1"/>
      <w:numFmt w:val="bullet"/>
      <w:lvlText w:val=""/>
      <w:lvlJc w:val="left"/>
      <w:pPr>
        <w:ind w:left="978" w:hanging="360"/>
      </w:pPr>
      <w:rPr>
        <w:rFonts w:ascii="Symbol" w:eastAsia="Symbol" w:hAnsi="Symbol" w:cs="Symbol" w:hint="default"/>
        <w:w w:val="100"/>
        <w:sz w:val="24"/>
        <w:szCs w:val="24"/>
      </w:rPr>
    </w:lvl>
    <w:lvl w:ilvl="2" w:tplc="3210197E">
      <w:start w:val="1"/>
      <w:numFmt w:val="bullet"/>
      <w:lvlText w:val="•"/>
      <w:lvlJc w:val="left"/>
      <w:pPr>
        <w:ind w:left="2013" w:hanging="360"/>
      </w:pPr>
      <w:rPr>
        <w:rFonts w:hint="default"/>
      </w:rPr>
    </w:lvl>
    <w:lvl w:ilvl="3" w:tplc="73527CFE">
      <w:start w:val="1"/>
      <w:numFmt w:val="bullet"/>
      <w:lvlText w:val="•"/>
      <w:lvlJc w:val="left"/>
      <w:pPr>
        <w:ind w:left="3046" w:hanging="360"/>
      </w:pPr>
      <w:rPr>
        <w:rFonts w:hint="default"/>
      </w:rPr>
    </w:lvl>
    <w:lvl w:ilvl="4" w:tplc="8018AA3E">
      <w:start w:val="1"/>
      <w:numFmt w:val="bullet"/>
      <w:lvlText w:val="•"/>
      <w:lvlJc w:val="left"/>
      <w:pPr>
        <w:ind w:left="4080" w:hanging="360"/>
      </w:pPr>
      <w:rPr>
        <w:rFonts w:hint="default"/>
      </w:rPr>
    </w:lvl>
    <w:lvl w:ilvl="5" w:tplc="A4F24218">
      <w:start w:val="1"/>
      <w:numFmt w:val="bullet"/>
      <w:lvlText w:val="•"/>
      <w:lvlJc w:val="left"/>
      <w:pPr>
        <w:ind w:left="5113" w:hanging="360"/>
      </w:pPr>
      <w:rPr>
        <w:rFonts w:hint="default"/>
      </w:rPr>
    </w:lvl>
    <w:lvl w:ilvl="6" w:tplc="05723A60">
      <w:start w:val="1"/>
      <w:numFmt w:val="bullet"/>
      <w:lvlText w:val="•"/>
      <w:lvlJc w:val="left"/>
      <w:pPr>
        <w:ind w:left="6146" w:hanging="360"/>
      </w:pPr>
      <w:rPr>
        <w:rFonts w:hint="default"/>
      </w:rPr>
    </w:lvl>
    <w:lvl w:ilvl="7" w:tplc="F530E08A">
      <w:start w:val="1"/>
      <w:numFmt w:val="bullet"/>
      <w:lvlText w:val="•"/>
      <w:lvlJc w:val="left"/>
      <w:pPr>
        <w:ind w:left="7180" w:hanging="360"/>
      </w:pPr>
      <w:rPr>
        <w:rFonts w:hint="default"/>
      </w:rPr>
    </w:lvl>
    <w:lvl w:ilvl="8" w:tplc="A5F2AE4A">
      <w:start w:val="1"/>
      <w:numFmt w:val="bullet"/>
      <w:lvlText w:val="•"/>
      <w:lvlJc w:val="left"/>
      <w:pPr>
        <w:ind w:left="8213" w:hanging="360"/>
      </w:pPr>
      <w:rPr>
        <w:rFonts w:hint="default"/>
      </w:rPr>
    </w:lvl>
  </w:abstractNum>
  <w:abstractNum w:abstractNumId="21" w15:restartNumberingAfterBreak="0">
    <w:nsid w:val="7E9C0D9A"/>
    <w:multiLevelType w:val="hybridMultilevel"/>
    <w:tmpl w:val="DC88FFE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16cid:durableId="139343916">
    <w:abstractNumId w:val="0"/>
  </w:num>
  <w:num w:numId="2" w16cid:durableId="344330159">
    <w:abstractNumId w:val="7"/>
  </w:num>
  <w:num w:numId="3" w16cid:durableId="2114091458">
    <w:abstractNumId w:val="16"/>
  </w:num>
  <w:num w:numId="4" w16cid:durableId="1472744679">
    <w:abstractNumId w:val="17"/>
  </w:num>
  <w:num w:numId="5" w16cid:durableId="1585338782">
    <w:abstractNumId w:val="2"/>
  </w:num>
  <w:num w:numId="6" w16cid:durableId="1271820669">
    <w:abstractNumId w:val="9"/>
  </w:num>
  <w:num w:numId="7" w16cid:durableId="1333141510">
    <w:abstractNumId w:val="19"/>
  </w:num>
  <w:num w:numId="8" w16cid:durableId="1129474226">
    <w:abstractNumId w:val="1"/>
  </w:num>
  <w:num w:numId="9" w16cid:durableId="1173912234">
    <w:abstractNumId w:val="5"/>
  </w:num>
  <w:num w:numId="10" w16cid:durableId="296760361">
    <w:abstractNumId w:val="15"/>
  </w:num>
  <w:num w:numId="11" w16cid:durableId="1724713945">
    <w:abstractNumId w:val="12"/>
  </w:num>
  <w:num w:numId="12" w16cid:durableId="1588419190">
    <w:abstractNumId w:val="14"/>
  </w:num>
  <w:num w:numId="13" w16cid:durableId="907767032">
    <w:abstractNumId w:val="20"/>
  </w:num>
  <w:num w:numId="14" w16cid:durableId="713190898">
    <w:abstractNumId w:val="18"/>
  </w:num>
  <w:num w:numId="15" w16cid:durableId="314067541">
    <w:abstractNumId w:val="8"/>
  </w:num>
  <w:num w:numId="16" w16cid:durableId="1079182067">
    <w:abstractNumId w:val="11"/>
  </w:num>
  <w:num w:numId="17" w16cid:durableId="744305240">
    <w:abstractNumId w:val="13"/>
  </w:num>
  <w:num w:numId="18" w16cid:durableId="226190695">
    <w:abstractNumId w:val="4"/>
  </w:num>
  <w:num w:numId="19" w16cid:durableId="1509632646">
    <w:abstractNumId w:val="6"/>
  </w:num>
  <w:num w:numId="20" w16cid:durableId="138499929">
    <w:abstractNumId w:val="3"/>
  </w:num>
  <w:num w:numId="21" w16cid:durableId="1297375206">
    <w:abstractNumId w:val="10"/>
  </w:num>
  <w:num w:numId="22" w16cid:durableId="11702131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YyMjE3MjU1MzU3NTdX0lEKTi0uzszPAykwrAUA+iVEJiwAAAA="/>
  </w:docVars>
  <w:rsids>
    <w:rsidRoot w:val="00B87534"/>
    <w:rsid w:val="00003343"/>
    <w:rsid w:val="00027778"/>
    <w:rsid w:val="00051DE2"/>
    <w:rsid w:val="000549D5"/>
    <w:rsid w:val="000553AA"/>
    <w:rsid w:val="000564B5"/>
    <w:rsid w:val="00065676"/>
    <w:rsid w:val="00080CED"/>
    <w:rsid w:val="00080E19"/>
    <w:rsid w:val="0008158E"/>
    <w:rsid w:val="00084181"/>
    <w:rsid w:val="000856F2"/>
    <w:rsid w:val="00095A18"/>
    <w:rsid w:val="000965F1"/>
    <w:rsid w:val="000A163B"/>
    <w:rsid w:val="000A355E"/>
    <w:rsid w:val="000B3FAA"/>
    <w:rsid w:val="000F17A6"/>
    <w:rsid w:val="000F2C32"/>
    <w:rsid w:val="000F2F8F"/>
    <w:rsid w:val="00104F81"/>
    <w:rsid w:val="00106201"/>
    <w:rsid w:val="0012381B"/>
    <w:rsid w:val="0012631B"/>
    <w:rsid w:val="0013563D"/>
    <w:rsid w:val="00137A5C"/>
    <w:rsid w:val="0014550F"/>
    <w:rsid w:val="00161454"/>
    <w:rsid w:val="00167DEF"/>
    <w:rsid w:val="00173B56"/>
    <w:rsid w:val="00181678"/>
    <w:rsid w:val="00181FA3"/>
    <w:rsid w:val="001864FA"/>
    <w:rsid w:val="0019546A"/>
    <w:rsid w:val="00195FBC"/>
    <w:rsid w:val="00197030"/>
    <w:rsid w:val="001A7D21"/>
    <w:rsid w:val="001B1F52"/>
    <w:rsid w:val="001C0EFB"/>
    <w:rsid w:val="001C0FE5"/>
    <w:rsid w:val="001C3E2B"/>
    <w:rsid w:val="001C4376"/>
    <w:rsid w:val="001E5F92"/>
    <w:rsid w:val="001F0C74"/>
    <w:rsid w:val="001F4CDE"/>
    <w:rsid w:val="001F7004"/>
    <w:rsid w:val="002001BE"/>
    <w:rsid w:val="00203C24"/>
    <w:rsid w:val="0020740F"/>
    <w:rsid w:val="002075F9"/>
    <w:rsid w:val="002169B2"/>
    <w:rsid w:val="00226F71"/>
    <w:rsid w:val="00261737"/>
    <w:rsid w:val="0027235C"/>
    <w:rsid w:val="00274AA7"/>
    <w:rsid w:val="00276BCB"/>
    <w:rsid w:val="00280D5B"/>
    <w:rsid w:val="00281A46"/>
    <w:rsid w:val="0028263A"/>
    <w:rsid w:val="00282E08"/>
    <w:rsid w:val="00284005"/>
    <w:rsid w:val="00293D35"/>
    <w:rsid w:val="002A515B"/>
    <w:rsid w:val="002A7B57"/>
    <w:rsid w:val="002B1076"/>
    <w:rsid w:val="002B69B4"/>
    <w:rsid w:val="002B7D68"/>
    <w:rsid w:val="002C3A86"/>
    <w:rsid w:val="002D5618"/>
    <w:rsid w:val="002E2827"/>
    <w:rsid w:val="0030145D"/>
    <w:rsid w:val="003052B9"/>
    <w:rsid w:val="00314ECC"/>
    <w:rsid w:val="00334475"/>
    <w:rsid w:val="00345E87"/>
    <w:rsid w:val="00350CC5"/>
    <w:rsid w:val="00350EB5"/>
    <w:rsid w:val="00351E67"/>
    <w:rsid w:val="003659B0"/>
    <w:rsid w:val="0037487D"/>
    <w:rsid w:val="003815FA"/>
    <w:rsid w:val="00387A09"/>
    <w:rsid w:val="003A1254"/>
    <w:rsid w:val="003A1823"/>
    <w:rsid w:val="003B5129"/>
    <w:rsid w:val="003B5DF0"/>
    <w:rsid w:val="003B6F6C"/>
    <w:rsid w:val="003E20AA"/>
    <w:rsid w:val="003F41B8"/>
    <w:rsid w:val="00403CB3"/>
    <w:rsid w:val="004075B4"/>
    <w:rsid w:val="0041259D"/>
    <w:rsid w:val="00420D0E"/>
    <w:rsid w:val="004242C1"/>
    <w:rsid w:val="004268A9"/>
    <w:rsid w:val="00432B44"/>
    <w:rsid w:val="00434D6A"/>
    <w:rsid w:val="00440BF3"/>
    <w:rsid w:val="00455C97"/>
    <w:rsid w:val="00460173"/>
    <w:rsid w:val="00465D30"/>
    <w:rsid w:val="00467318"/>
    <w:rsid w:val="004721E0"/>
    <w:rsid w:val="00481ECE"/>
    <w:rsid w:val="00484372"/>
    <w:rsid w:val="00484A32"/>
    <w:rsid w:val="00487288"/>
    <w:rsid w:val="004B41AF"/>
    <w:rsid w:val="004B43CE"/>
    <w:rsid w:val="004C01E6"/>
    <w:rsid w:val="004C106E"/>
    <w:rsid w:val="004C1DC7"/>
    <w:rsid w:val="004F1F07"/>
    <w:rsid w:val="004F55BE"/>
    <w:rsid w:val="004F78FE"/>
    <w:rsid w:val="00514EAF"/>
    <w:rsid w:val="00520572"/>
    <w:rsid w:val="00523B8C"/>
    <w:rsid w:val="00524139"/>
    <w:rsid w:val="00534CFC"/>
    <w:rsid w:val="005411D0"/>
    <w:rsid w:val="00544BB3"/>
    <w:rsid w:val="00544C76"/>
    <w:rsid w:val="00555158"/>
    <w:rsid w:val="0055723B"/>
    <w:rsid w:val="005575F0"/>
    <w:rsid w:val="00565DFD"/>
    <w:rsid w:val="00567D39"/>
    <w:rsid w:val="00571A51"/>
    <w:rsid w:val="005742F9"/>
    <w:rsid w:val="00580B89"/>
    <w:rsid w:val="005926E1"/>
    <w:rsid w:val="00593053"/>
    <w:rsid w:val="005931D9"/>
    <w:rsid w:val="005A101C"/>
    <w:rsid w:val="005A2B2B"/>
    <w:rsid w:val="005B7420"/>
    <w:rsid w:val="005D0F8F"/>
    <w:rsid w:val="005D7D6E"/>
    <w:rsid w:val="005E0585"/>
    <w:rsid w:val="005E1A40"/>
    <w:rsid w:val="005E7FEB"/>
    <w:rsid w:val="005F4519"/>
    <w:rsid w:val="005F5180"/>
    <w:rsid w:val="00607C50"/>
    <w:rsid w:val="00611179"/>
    <w:rsid w:val="00613EDE"/>
    <w:rsid w:val="006212DD"/>
    <w:rsid w:val="006233FD"/>
    <w:rsid w:val="006248CC"/>
    <w:rsid w:val="00625DB0"/>
    <w:rsid w:val="0063396E"/>
    <w:rsid w:val="00657A86"/>
    <w:rsid w:val="006625DD"/>
    <w:rsid w:val="00670B3E"/>
    <w:rsid w:val="006851E9"/>
    <w:rsid w:val="00691152"/>
    <w:rsid w:val="0069487A"/>
    <w:rsid w:val="00695F6D"/>
    <w:rsid w:val="00697DE9"/>
    <w:rsid w:val="006B105A"/>
    <w:rsid w:val="006B3704"/>
    <w:rsid w:val="006C2C94"/>
    <w:rsid w:val="006C2D55"/>
    <w:rsid w:val="006D4F4C"/>
    <w:rsid w:val="006E08D9"/>
    <w:rsid w:val="006E769F"/>
    <w:rsid w:val="006F7B8A"/>
    <w:rsid w:val="00703E74"/>
    <w:rsid w:val="00726C01"/>
    <w:rsid w:val="00727F4A"/>
    <w:rsid w:val="00732814"/>
    <w:rsid w:val="007404C2"/>
    <w:rsid w:val="00742A35"/>
    <w:rsid w:val="00756E22"/>
    <w:rsid w:val="0076266C"/>
    <w:rsid w:val="00766BF5"/>
    <w:rsid w:val="00771456"/>
    <w:rsid w:val="00777F63"/>
    <w:rsid w:val="007916E8"/>
    <w:rsid w:val="007A1D44"/>
    <w:rsid w:val="007C33B9"/>
    <w:rsid w:val="007C3F16"/>
    <w:rsid w:val="007D4173"/>
    <w:rsid w:val="007D710A"/>
    <w:rsid w:val="007E1F49"/>
    <w:rsid w:val="007E5366"/>
    <w:rsid w:val="007F0EB7"/>
    <w:rsid w:val="007F7092"/>
    <w:rsid w:val="008017CE"/>
    <w:rsid w:val="008064A0"/>
    <w:rsid w:val="00812E77"/>
    <w:rsid w:val="008158C0"/>
    <w:rsid w:val="00822C47"/>
    <w:rsid w:val="00824168"/>
    <w:rsid w:val="0082670D"/>
    <w:rsid w:val="00835009"/>
    <w:rsid w:val="00837137"/>
    <w:rsid w:val="0085231B"/>
    <w:rsid w:val="00853831"/>
    <w:rsid w:val="008570A6"/>
    <w:rsid w:val="00862736"/>
    <w:rsid w:val="00872B8E"/>
    <w:rsid w:val="00877493"/>
    <w:rsid w:val="00877D67"/>
    <w:rsid w:val="00894364"/>
    <w:rsid w:val="00895ECC"/>
    <w:rsid w:val="00897A9E"/>
    <w:rsid w:val="008A4632"/>
    <w:rsid w:val="008B1B9C"/>
    <w:rsid w:val="008B6CCF"/>
    <w:rsid w:val="008D21CA"/>
    <w:rsid w:val="008D7592"/>
    <w:rsid w:val="008E2F34"/>
    <w:rsid w:val="008E566F"/>
    <w:rsid w:val="008E785E"/>
    <w:rsid w:val="008F5FD7"/>
    <w:rsid w:val="00905C25"/>
    <w:rsid w:val="00910683"/>
    <w:rsid w:val="00910766"/>
    <w:rsid w:val="00911335"/>
    <w:rsid w:val="009125E1"/>
    <w:rsid w:val="0091759D"/>
    <w:rsid w:val="009230A5"/>
    <w:rsid w:val="00926D77"/>
    <w:rsid w:val="00926E14"/>
    <w:rsid w:val="00930032"/>
    <w:rsid w:val="00931798"/>
    <w:rsid w:val="00937FEC"/>
    <w:rsid w:val="00941F1F"/>
    <w:rsid w:val="00947D15"/>
    <w:rsid w:val="00954ADD"/>
    <w:rsid w:val="00955B15"/>
    <w:rsid w:val="009620E0"/>
    <w:rsid w:val="00966E0E"/>
    <w:rsid w:val="00980031"/>
    <w:rsid w:val="00990DAE"/>
    <w:rsid w:val="009961F7"/>
    <w:rsid w:val="009B44B8"/>
    <w:rsid w:val="009B54B1"/>
    <w:rsid w:val="009D5411"/>
    <w:rsid w:val="009D69C8"/>
    <w:rsid w:val="009E0556"/>
    <w:rsid w:val="009E352B"/>
    <w:rsid w:val="009F0244"/>
    <w:rsid w:val="009F38C7"/>
    <w:rsid w:val="009F4753"/>
    <w:rsid w:val="009F4BD2"/>
    <w:rsid w:val="00A04EA9"/>
    <w:rsid w:val="00A07C3F"/>
    <w:rsid w:val="00A13C63"/>
    <w:rsid w:val="00A21496"/>
    <w:rsid w:val="00A30D61"/>
    <w:rsid w:val="00A45930"/>
    <w:rsid w:val="00A506D7"/>
    <w:rsid w:val="00A52D9E"/>
    <w:rsid w:val="00A56077"/>
    <w:rsid w:val="00A61B1A"/>
    <w:rsid w:val="00A63064"/>
    <w:rsid w:val="00A727DE"/>
    <w:rsid w:val="00A76466"/>
    <w:rsid w:val="00A778B7"/>
    <w:rsid w:val="00A966CC"/>
    <w:rsid w:val="00A9774E"/>
    <w:rsid w:val="00A97B5B"/>
    <w:rsid w:val="00AA252B"/>
    <w:rsid w:val="00AB5646"/>
    <w:rsid w:val="00AD426F"/>
    <w:rsid w:val="00AE6649"/>
    <w:rsid w:val="00AF1C6E"/>
    <w:rsid w:val="00AF4038"/>
    <w:rsid w:val="00AF73B3"/>
    <w:rsid w:val="00B015D5"/>
    <w:rsid w:val="00B0425A"/>
    <w:rsid w:val="00B05E2C"/>
    <w:rsid w:val="00B11288"/>
    <w:rsid w:val="00B1346D"/>
    <w:rsid w:val="00B154B5"/>
    <w:rsid w:val="00B16827"/>
    <w:rsid w:val="00B2236E"/>
    <w:rsid w:val="00B305DA"/>
    <w:rsid w:val="00B52E44"/>
    <w:rsid w:val="00B53FB9"/>
    <w:rsid w:val="00B5417C"/>
    <w:rsid w:val="00B72CF2"/>
    <w:rsid w:val="00B73632"/>
    <w:rsid w:val="00B87534"/>
    <w:rsid w:val="00B947EF"/>
    <w:rsid w:val="00B96B76"/>
    <w:rsid w:val="00BA1F0D"/>
    <w:rsid w:val="00BB0C23"/>
    <w:rsid w:val="00BB119E"/>
    <w:rsid w:val="00C04453"/>
    <w:rsid w:val="00C079B5"/>
    <w:rsid w:val="00C14776"/>
    <w:rsid w:val="00C2152F"/>
    <w:rsid w:val="00C234D2"/>
    <w:rsid w:val="00C24DAA"/>
    <w:rsid w:val="00C421D9"/>
    <w:rsid w:val="00C4395B"/>
    <w:rsid w:val="00C50516"/>
    <w:rsid w:val="00C50DB6"/>
    <w:rsid w:val="00C51839"/>
    <w:rsid w:val="00C5241F"/>
    <w:rsid w:val="00C54537"/>
    <w:rsid w:val="00C5584A"/>
    <w:rsid w:val="00C56EC6"/>
    <w:rsid w:val="00C605BF"/>
    <w:rsid w:val="00C720EB"/>
    <w:rsid w:val="00C73DA7"/>
    <w:rsid w:val="00C82362"/>
    <w:rsid w:val="00C860D9"/>
    <w:rsid w:val="00CB308C"/>
    <w:rsid w:val="00CC47C8"/>
    <w:rsid w:val="00CD0623"/>
    <w:rsid w:val="00CD4C31"/>
    <w:rsid w:val="00CD704E"/>
    <w:rsid w:val="00CF0406"/>
    <w:rsid w:val="00CF4E9C"/>
    <w:rsid w:val="00D02DD8"/>
    <w:rsid w:val="00D05AA7"/>
    <w:rsid w:val="00D20592"/>
    <w:rsid w:val="00D21298"/>
    <w:rsid w:val="00D2421F"/>
    <w:rsid w:val="00D309B0"/>
    <w:rsid w:val="00D337EF"/>
    <w:rsid w:val="00D364A6"/>
    <w:rsid w:val="00D666BA"/>
    <w:rsid w:val="00D83BD9"/>
    <w:rsid w:val="00D957F8"/>
    <w:rsid w:val="00DD073B"/>
    <w:rsid w:val="00DE503A"/>
    <w:rsid w:val="00DE505F"/>
    <w:rsid w:val="00DE5093"/>
    <w:rsid w:val="00DE6956"/>
    <w:rsid w:val="00E0347A"/>
    <w:rsid w:val="00E04794"/>
    <w:rsid w:val="00E3040D"/>
    <w:rsid w:val="00E32C11"/>
    <w:rsid w:val="00E40AB1"/>
    <w:rsid w:val="00E41280"/>
    <w:rsid w:val="00E45C8A"/>
    <w:rsid w:val="00E52226"/>
    <w:rsid w:val="00E65359"/>
    <w:rsid w:val="00E90506"/>
    <w:rsid w:val="00E91146"/>
    <w:rsid w:val="00EA2AD5"/>
    <w:rsid w:val="00EA5DD2"/>
    <w:rsid w:val="00EA695A"/>
    <w:rsid w:val="00EB0044"/>
    <w:rsid w:val="00EC272F"/>
    <w:rsid w:val="00EE0F9E"/>
    <w:rsid w:val="00EE2AE2"/>
    <w:rsid w:val="00EE52F2"/>
    <w:rsid w:val="00EE679B"/>
    <w:rsid w:val="00EE79FE"/>
    <w:rsid w:val="00F05690"/>
    <w:rsid w:val="00F0624C"/>
    <w:rsid w:val="00F06ECA"/>
    <w:rsid w:val="00F1049D"/>
    <w:rsid w:val="00F23B59"/>
    <w:rsid w:val="00F326A8"/>
    <w:rsid w:val="00F35DAE"/>
    <w:rsid w:val="00F40261"/>
    <w:rsid w:val="00F429D4"/>
    <w:rsid w:val="00F44B36"/>
    <w:rsid w:val="00F4502C"/>
    <w:rsid w:val="00F56E47"/>
    <w:rsid w:val="00F60670"/>
    <w:rsid w:val="00F74158"/>
    <w:rsid w:val="00F90153"/>
    <w:rsid w:val="00F94200"/>
    <w:rsid w:val="00FA1807"/>
    <w:rsid w:val="00FA36A0"/>
    <w:rsid w:val="00FA5ED2"/>
    <w:rsid w:val="00FA64ED"/>
    <w:rsid w:val="00FB3F17"/>
    <w:rsid w:val="00FB7626"/>
    <w:rsid w:val="00FC192F"/>
    <w:rsid w:val="00FC2BAE"/>
    <w:rsid w:val="00FD3064"/>
    <w:rsid w:val="00FD73AF"/>
    <w:rsid w:val="00FE5F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0DA098"/>
  <w15:docId w15:val="{40BB4360-DD19-E447-8EA2-7AE7A5FA7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aramond" w:eastAsia="Garamond" w:hAnsi="Garamond" w:cs="Garamond"/>
    </w:rPr>
  </w:style>
  <w:style w:type="paragraph" w:styleId="Heading1">
    <w:name w:val="heading 1"/>
    <w:basedOn w:val="Normal"/>
    <w:uiPriority w:val="9"/>
    <w:qFormat/>
    <w:pPr>
      <w:ind w:left="474"/>
      <w:outlineLvl w:val="0"/>
    </w:pPr>
    <w:rPr>
      <w:b/>
      <w:bCs/>
      <w:sz w:val="26"/>
      <w:szCs w:val="26"/>
    </w:rPr>
  </w:style>
  <w:style w:type="paragraph" w:styleId="Heading2">
    <w:name w:val="heading 2"/>
    <w:basedOn w:val="Normal"/>
    <w:uiPriority w:val="9"/>
    <w:unhideWhenUsed/>
    <w:qFormat/>
    <w:pPr>
      <w:ind w:left="117"/>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838" w:hanging="360"/>
    </w:pPr>
  </w:style>
  <w:style w:type="paragraph" w:customStyle="1" w:styleId="TableParagraph">
    <w:name w:val="Table Paragraph"/>
    <w:basedOn w:val="Normal"/>
    <w:uiPriority w:val="1"/>
    <w:qFormat/>
    <w:pPr>
      <w:ind w:left="103"/>
    </w:pPr>
  </w:style>
  <w:style w:type="paragraph" w:styleId="BalloonText">
    <w:name w:val="Balloon Text"/>
    <w:basedOn w:val="Normal"/>
    <w:link w:val="BalloonTextChar"/>
    <w:uiPriority w:val="99"/>
    <w:semiHidden/>
    <w:unhideWhenUsed/>
    <w:rsid w:val="007916E8"/>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7916E8"/>
    <w:rPr>
      <w:rFonts w:ascii="Times New Roman" w:eastAsia="Garamond" w:hAnsi="Times New Roman" w:cs="Garamond"/>
      <w:sz w:val="18"/>
      <w:szCs w:val="18"/>
    </w:rPr>
  </w:style>
  <w:style w:type="character" w:styleId="Emphasis">
    <w:name w:val="Emphasis"/>
    <w:basedOn w:val="DefaultParagraphFont"/>
    <w:uiPriority w:val="20"/>
    <w:qFormat/>
    <w:rsid w:val="003815FA"/>
    <w:rPr>
      <w:i/>
      <w:iCs/>
    </w:rPr>
  </w:style>
  <w:style w:type="paragraph" w:styleId="NormalWeb">
    <w:name w:val="Normal (Web)"/>
    <w:basedOn w:val="Normal"/>
    <w:uiPriority w:val="99"/>
    <w:semiHidden/>
    <w:unhideWhenUsed/>
    <w:rsid w:val="003815FA"/>
    <w:pPr>
      <w:widowControl/>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E7FEB"/>
    <w:rPr>
      <w:color w:val="0000FF" w:themeColor="hyperlink"/>
      <w:u w:val="single"/>
    </w:rPr>
  </w:style>
  <w:style w:type="character" w:customStyle="1" w:styleId="UnresolvedMention1">
    <w:name w:val="Unresolved Mention1"/>
    <w:basedOn w:val="DefaultParagraphFont"/>
    <w:uiPriority w:val="99"/>
    <w:semiHidden/>
    <w:unhideWhenUsed/>
    <w:rsid w:val="005E7F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5803468">
      <w:bodyDiv w:val="1"/>
      <w:marLeft w:val="0"/>
      <w:marRight w:val="0"/>
      <w:marTop w:val="0"/>
      <w:marBottom w:val="0"/>
      <w:divBdr>
        <w:top w:val="none" w:sz="0" w:space="0" w:color="auto"/>
        <w:left w:val="none" w:sz="0" w:space="0" w:color="auto"/>
        <w:bottom w:val="none" w:sz="0" w:space="0" w:color="auto"/>
        <w:right w:val="none" w:sz="0" w:space="0" w:color="auto"/>
      </w:divBdr>
    </w:div>
    <w:div w:id="991954375">
      <w:bodyDiv w:val="1"/>
      <w:marLeft w:val="0"/>
      <w:marRight w:val="0"/>
      <w:marTop w:val="0"/>
      <w:marBottom w:val="0"/>
      <w:divBdr>
        <w:top w:val="none" w:sz="0" w:space="0" w:color="auto"/>
        <w:left w:val="none" w:sz="0" w:space="0" w:color="auto"/>
        <w:bottom w:val="none" w:sz="0" w:space="0" w:color="auto"/>
        <w:right w:val="none" w:sz="0" w:space="0" w:color="auto"/>
      </w:divBdr>
    </w:div>
    <w:div w:id="1480800819">
      <w:bodyDiv w:val="1"/>
      <w:marLeft w:val="0"/>
      <w:marRight w:val="0"/>
      <w:marTop w:val="0"/>
      <w:marBottom w:val="0"/>
      <w:divBdr>
        <w:top w:val="none" w:sz="0" w:space="0" w:color="auto"/>
        <w:left w:val="none" w:sz="0" w:space="0" w:color="auto"/>
        <w:bottom w:val="none" w:sz="0" w:space="0" w:color="auto"/>
        <w:right w:val="none" w:sz="0" w:space="0" w:color="auto"/>
      </w:divBdr>
    </w:div>
    <w:div w:id="1921940581">
      <w:bodyDiv w:val="1"/>
      <w:marLeft w:val="0"/>
      <w:marRight w:val="0"/>
      <w:marTop w:val="0"/>
      <w:marBottom w:val="0"/>
      <w:divBdr>
        <w:top w:val="none" w:sz="0" w:space="0" w:color="auto"/>
        <w:left w:val="none" w:sz="0" w:space="0" w:color="auto"/>
        <w:bottom w:val="none" w:sz="0" w:space="0" w:color="auto"/>
        <w:right w:val="none" w:sz="0" w:space="0" w:color="auto"/>
      </w:divBdr>
      <w:divsChild>
        <w:div w:id="15160497">
          <w:marLeft w:val="0"/>
          <w:marRight w:val="0"/>
          <w:marTop w:val="0"/>
          <w:marBottom w:val="0"/>
          <w:divBdr>
            <w:top w:val="none" w:sz="0" w:space="0" w:color="auto"/>
            <w:left w:val="none" w:sz="0" w:space="0" w:color="auto"/>
            <w:bottom w:val="none" w:sz="0" w:space="0" w:color="auto"/>
            <w:right w:val="none" w:sz="0" w:space="0" w:color="auto"/>
          </w:divBdr>
        </w:div>
        <w:div w:id="68316422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app.uwil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ccessibilityservices@merrimack.ed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errimack.edu/aso"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catalog.merrimack.edu/content.php?catoid=9&amp;navoid=202" TargetMode="External"/><Relationship Id="rId4" Type="http://schemas.openxmlformats.org/officeDocument/2006/relationships/settings" Target="settings.xml"/><Relationship Id="rId9" Type="http://schemas.openxmlformats.org/officeDocument/2006/relationships/hyperlink" Target="http://catalog.merrimack.edu/content.php?catoid=11&amp;navoid=265" TargetMode="External"/><Relationship Id="rId14" Type="http://schemas.openxmlformats.org/officeDocument/2006/relationships/hyperlink" Target="mailto:ecs-grad-advising@merrimack.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E120ED-C682-4E76-8CFF-82E992F4E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7</Pages>
  <Words>2372</Words>
  <Characters>12556</Characters>
  <Application>Microsoft Office Word</Application>
  <DocSecurity>0</DocSecurity>
  <Lines>372</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w Banasiewicz</dc:creator>
  <cp:lastModifiedBy>H. David Sheets</cp:lastModifiedBy>
  <cp:revision>4</cp:revision>
  <cp:lastPrinted>2021-09-01T17:57:00Z</cp:lastPrinted>
  <dcterms:created xsi:type="dcterms:W3CDTF">2024-06-11T15:37:00Z</dcterms:created>
  <dcterms:modified xsi:type="dcterms:W3CDTF">2024-06-18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9T00:00:00Z</vt:filetime>
  </property>
  <property fmtid="{D5CDD505-2E9C-101B-9397-08002B2CF9AE}" pid="3" name="Creator">
    <vt:lpwstr>Microsoft® Office Word 2007</vt:lpwstr>
  </property>
  <property fmtid="{D5CDD505-2E9C-101B-9397-08002B2CF9AE}" pid="4" name="LastSaved">
    <vt:filetime>2019-04-25T00:00:00Z</vt:filetime>
  </property>
  <property fmtid="{D5CDD505-2E9C-101B-9397-08002B2CF9AE}" pid="5" name="GrammarlyDocumentId">
    <vt:lpwstr>8581190a2939d43c077907ede8fb6e714c48410125f63e9d9b406645ba9737c5</vt:lpwstr>
  </property>
</Properties>
</file>